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D75C6" w:rsidRDefault="00DD75C6" w:rsidP="00BA4401"/>
    <w:p w:rsidR="009D0DB8" w:rsidRDefault="009D0DB8" w:rsidP="00BA4401"/>
    <w:p w:rsidR="009D0DB8" w:rsidRDefault="009D0DB8" w:rsidP="00BA4401"/>
    <w:p w:rsidR="009D0DB8" w:rsidRDefault="009D0DB8" w:rsidP="00BA4401"/>
    <w:p w:rsidR="009D0DB8" w:rsidRDefault="009D0DB8" w:rsidP="00BA4401"/>
    <w:p w:rsidR="009D0DB8" w:rsidRDefault="009D0DB8" w:rsidP="00BA4401"/>
    <w:p w:rsidR="009D0DB8" w:rsidRDefault="009D0DB8" w:rsidP="00BA4401"/>
    <w:p w:rsidR="009D0DB8" w:rsidRDefault="009D0DB8" w:rsidP="00BA4401"/>
    <w:p w:rsidR="009D0DB8" w:rsidRDefault="009D0DB8" w:rsidP="00BA4401"/>
    <w:p w:rsidR="009D0DB8" w:rsidRDefault="009D0DB8" w:rsidP="00BA4401"/>
    <w:p w:rsidR="009D0DB8" w:rsidRPr="00E22F26" w:rsidRDefault="009D0DB8" w:rsidP="00BA4401">
      <w:pPr>
        <w:rPr>
          <w:rFonts w:ascii="方正粗金陵简体" w:eastAsia="方正粗金陵简体" w:hAnsi="方正粗金陵简体"/>
        </w:rPr>
      </w:pPr>
    </w:p>
    <w:p w:rsidR="009D0DB8" w:rsidRPr="00037041" w:rsidRDefault="00C4569F" w:rsidP="009D0DB8">
      <w:pPr>
        <w:jc w:val="center"/>
        <w:rPr>
          <w:rFonts w:cs="Consolas"/>
          <w:sz w:val="52"/>
          <w:szCs w:val="52"/>
        </w:rPr>
      </w:pPr>
      <w:r w:rsidRPr="00037041">
        <w:rPr>
          <w:rFonts w:cs="Consolas"/>
          <w:sz w:val="52"/>
          <w:szCs w:val="52"/>
        </w:rPr>
        <w:t>Materials Studio</w:t>
      </w:r>
      <w:r w:rsidR="00C213A2" w:rsidRPr="00037041">
        <w:rPr>
          <w:rFonts w:cs="Consolas"/>
          <w:sz w:val="52"/>
          <w:szCs w:val="52"/>
        </w:rPr>
        <w:t>/VESTA</w:t>
      </w:r>
      <w:r w:rsidR="009D0DB8" w:rsidRPr="00037041">
        <w:rPr>
          <w:rFonts w:cs="Consolas"/>
          <w:sz w:val="52"/>
          <w:szCs w:val="52"/>
        </w:rPr>
        <w:t>教程</w:t>
      </w:r>
    </w:p>
    <w:p w:rsidR="00F15EDC" w:rsidRDefault="00773277" w:rsidP="004B7E50">
      <w:pPr>
        <w:jc w:val="center"/>
      </w:pPr>
      <w:r>
        <w:rPr>
          <w:rFonts w:hint="eastAsia"/>
        </w:rPr>
        <w:t>v1.4</w:t>
      </w:r>
    </w:p>
    <w:p w:rsidR="009D0DB8" w:rsidRPr="00E24C21" w:rsidRDefault="009D0DB8" w:rsidP="009D0DB8"/>
    <w:p w:rsidR="009D0DB8" w:rsidRDefault="009D0DB8" w:rsidP="009D0DB8"/>
    <w:p w:rsidR="009D0DB8" w:rsidRDefault="009D0DB8" w:rsidP="009D0DB8"/>
    <w:p w:rsidR="009D0DB8" w:rsidRDefault="009D0DB8" w:rsidP="009D0DB8"/>
    <w:p w:rsidR="009D0DB8" w:rsidRDefault="009D0DB8" w:rsidP="009D0DB8"/>
    <w:p w:rsidR="009D0DB8" w:rsidRDefault="009D0DB8" w:rsidP="009D0DB8"/>
    <w:p w:rsidR="009D0DB8" w:rsidRDefault="009D0DB8" w:rsidP="009D0DB8"/>
    <w:p w:rsidR="009D0DB8" w:rsidRDefault="009D0DB8" w:rsidP="009D0DB8"/>
    <w:p w:rsidR="009D0DB8" w:rsidRDefault="009D0DB8" w:rsidP="009D0DB8"/>
    <w:p w:rsidR="009D0DB8" w:rsidRDefault="009D0DB8" w:rsidP="009D0DB8"/>
    <w:p w:rsidR="009D0DB8" w:rsidRDefault="009D0DB8" w:rsidP="009D0DB8"/>
    <w:p w:rsidR="009D0DB8" w:rsidRDefault="009D0DB8" w:rsidP="009D0DB8"/>
    <w:p w:rsidR="009D0DB8" w:rsidRDefault="009D0DB8" w:rsidP="009D0DB8"/>
    <w:p w:rsidR="009D0DB8" w:rsidRDefault="009D0DB8" w:rsidP="009D0DB8"/>
    <w:p w:rsidR="009D0DB8" w:rsidRDefault="009D0DB8" w:rsidP="009D0DB8"/>
    <w:p w:rsidR="009D0DB8" w:rsidRDefault="009D0DB8" w:rsidP="009D0DB8"/>
    <w:p w:rsidR="009D0DB8" w:rsidRDefault="009D0DB8" w:rsidP="009D0DB8">
      <w:pPr>
        <w:sectPr w:rsidR="009D0DB8" w:rsidSect="00C02CE9">
          <w:footerReference w:type="default" r:id="rId8"/>
          <w:pgSz w:w="11906" w:h="16838"/>
          <w:pgMar w:top="1134" w:right="1418" w:bottom="1134" w:left="1418" w:header="992" w:footer="992" w:gutter="0"/>
          <w:cols w:space="425"/>
          <w:docGrid w:type="lines" w:linePitch="312"/>
        </w:sectPr>
      </w:pPr>
    </w:p>
    <w:p w:rsidR="009D0DB8" w:rsidRPr="002261C5" w:rsidRDefault="003D7BE1" w:rsidP="002261C5">
      <w:pPr>
        <w:pStyle w:val="1"/>
      </w:pPr>
      <w:bookmarkStart w:id="0" w:name="_Toc461643107"/>
      <w:bookmarkStart w:id="1" w:name="_Toc461643589"/>
      <w:bookmarkStart w:id="2" w:name="_Toc465199211"/>
      <w:r w:rsidRPr="002261C5">
        <w:rPr>
          <w:rFonts w:hint="eastAsia"/>
        </w:rPr>
        <w:lastRenderedPageBreak/>
        <w:t>前言</w:t>
      </w:r>
      <w:bookmarkEnd w:id="0"/>
      <w:bookmarkEnd w:id="1"/>
      <w:bookmarkEnd w:id="2"/>
    </w:p>
    <w:p w:rsidR="003D7BE1" w:rsidRDefault="00C4569F" w:rsidP="003D7BE1">
      <w:r>
        <w:rPr>
          <w:rFonts w:hint="eastAsia"/>
        </w:rPr>
        <w:t>Materials Studio</w:t>
      </w:r>
      <w:r w:rsidR="00C213A2">
        <w:rPr>
          <w:rFonts w:hint="eastAsia"/>
        </w:rPr>
        <w:t>、</w:t>
      </w:r>
      <w:r w:rsidR="00C213A2" w:rsidRPr="00C213A2">
        <w:rPr>
          <w:rFonts w:hint="eastAsia"/>
        </w:rPr>
        <w:t>VESTA</w:t>
      </w:r>
      <w:r w:rsidR="003D7BE1">
        <w:rPr>
          <w:rFonts w:hint="eastAsia"/>
        </w:rPr>
        <w:t>是优秀的</w:t>
      </w:r>
      <w:r w:rsidR="00C213A2">
        <w:rPr>
          <w:rFonts w:hint="eastAsia"/>
        </w:rPr>
        <w:t>晶体建模软件</w:t>
      </w:r>
      <w:r w:rsidR="00C213A2" w:rsidRPr="00C213A2">
        <w:rPr>
          <w:rFonts w:hint="eastAsia"/>
        </w:rPr>
        <w:t>，文档基于</w:t>
      </w:r>
      <w:r w:rsidR="009E4D04">
        <w:rPr>
          <w:rFonts w:hint="eastAsia"/>
        </w:rPr>
        <w:t>Win7-64</w:t>
      </w:r>
      <w:r w:rsidR="009E4D04">
        <w:rPr>
          <w:rFonts w:hint="eastAsia"/>
        </w:rPr>
        <w:t>位、</w:t>
      </w:r>
      <w:r>
        <w:rPr>
          <w:rFonts w:hint="eastAsia"/>
        </w:rPr>
        <w:t>MS v8.0</w:t>
      </w:r>
      <w:r w:rsidR="00C213A2" w:rsidRPr="00C213A2">
        <w:rPr>
          <w:rFonts w:hint="eastAsia"/>
        </w:rPr>
        <w:t>、</w:t>
      </w:r>
      <w:r w:rsidR="00C213A2" w:rsidRPr="00C213A2">
        <w:rPr>
          <w:rFonts w:hint="eastAsia"/>
        </w:rPr>
        <w:t>VESTA 3.3.8</w:t>
      </w:r>
      <w:r w:rsidR="003D7BE1">
        <w:rPr>
          <w:rFonts w:hint="eastAsia"/>
        </w:rPr>
        <w:t>。</w:t>
      </w:r>
    </w:p>
    <w:p w:rsidR="003D7BE1" w:rsidRDefault="003D7BE1" w:rsidP="003D7BE1">
      <w:r>
        <w:rPr>
          <w:rFonts w:hint="eastAsia"/>
        </w:rPr>
        <w:t>更新：</w:t>
      </w:r>
      <w:hyperlink r:id="rId9" w:history="1">
        <w:r w:rsidR="008E2C87" w:rsidRPr="008E2C87">
          <w:rPr>
            <w:rStyle w:val="a9"/>
          </w:rPr>
          <w:t>https://www.misaraty.cc/2019-04-16_materials-studio-vesta/</w:t>
        </w:r>
      </w:hyperlink>
      <w:bookmarkStart w:id="3" w:name="_GoBack"/>
      <w:bookmarkEnd w:id="3"/>
      <w:r w:rsidR="008478CC">
        <w:rPr>
          <w:rFonts w:hint="eastAsia"/>
        </w:rPr>
        <w:t>。</w:t>
      </w:r>
    </w:p>
    <w:p w:rsidR="003D7BE1" w:rsidRDefault="003D7BE1" w:rsidP="003D7BE1"/>
    <w:p w:rsidR="003D7BE1" w:rsidRDefault="003D7BE1" w:rsidP="003D7BE1"/>
    <w:p w:rsidR="003D7BE1" w:rsidRDefault="003D7BE1" w:rsidP="003D7BE1">
      <w:pPr>
        <w:jc w:val="right"/>
      </w:pPr>
      <w:r>
        <w:rPr>
          <w:rFonts w:hint="eastAsia"/>
        </w:rPr>
        <w:t>misaraty</w:t>
      </w:r>
    </w:p>
    <w:p w:rsidR="003D7BE1" w:rsidRDefault="003D7BE1" w:rsidP="003D7BE1">
      <w:pPr>
        <w:jc w:val="right"/>
      </w:pPr>
      <w:r>
        <w:rPr>
          <w:rFonts w:hint="eastAsia"/>
        </w:rPr>
        <w:t>misaraty@163.com</w:t>
      </w:r>
    </w:p>
    <w:p w:rsidR="007377DD" w:rsidRDefault="00773277" w:rsidP="003D7BE1">
      <w:pPr>
        <w:jc w:val="right"/>
      </w:pPr>
      <w:r>
        <w:rPr>
          <w:rFonts w:hint="eastAsia"/>
        </w:rPr>
        <w:t>2016.10.25</w:t>
      </w:r>
    </w:p>
    <w:p w:rsidR="00397623" w:rsidRDefault="00397623" w:rsidP="00397623">
      <w:pPr>
        <w:jc w:val="left"/>
      </w:pPr>
    </w:p>
    <w:p w:rsidR="00397623" w:rsidRDefault="00397623" w:rsidP="00397623">
      <w:pPr>
        <w:jc w:val="left"/>
        <w:sectPr w:rsidR="00397623" w:rsidSect="00C02CE9">
          <w:footerReference w:type="default" r:id="rId10"/>
          <w:pgSz w:w="11906" w:h="16838"/>
          <w:pgMar w:top="1134" w:right="1418" w:bottom="1134" w:left="1418" w:header="992" w:footer="992" w:gutter="0"/>
          <w:pgNumType w:start="1"/>
          <w:cols w:space="425"/>
          <w:docGrid w:type="lines" w:linePitch="312"/>
        </w:sectPr>
      </w:pPr>
    </w:p>
    <w:p w:rsidR="00397623" w:rsidRDefault="00397623" w:rsidP="00AA5307">
      <w:pPr>
        <w:pStyle w:val="1"/>
      </w:pPr>
      <w:bookmarkStart w:id="4" w:name="_Toc461643108"/>
      <w:bookmarkStart w:id="5" w:name="_Toc461643590"/>
      <w:bookmarkStart w:id="6" w:name="_Toc465199212"/>
      <w:r w:rsidRPr="00D8020A">
        <w:rPr>
          <w:rFonts w:hint="eastAsia"/>
        </w:rPr>
        <w:lastRenderedPageBreak/>
        <w:t>目录</w:t>
      </w:r>
      <w:bookmarkEnd w:id="4"/>
      <w:bookmarkEnd w:id="5"/>
      <w:bookmarkEnd w:id="6"/>
    </w:p>
    <w:p w:rsidR="00270B6C" w:rsidRDefault="003B486E">
      <w:pPr>
        <w:pStyle w:val="11"/>
        <w:tabs>
          <w:tab w:val="right" w:leader="dot" w:pos="9060"/>
        </w:tabs>
        <w:rPr>
          <w:rFonts w:asciiTheme="minorHAnsi" w:eastAsiaTheme="minorEastAsia" w:hAnsiTheme="minorHAnsi"/>
          <w:noProof/>
          <w:szCs w:val="22"/>
        </w:rPr>
      </w:pPr>
      <w:r>
        <w:fldChar w:fldCharType="begin"/>
      </w:r>
      <w:r w:rsidR="00F6278F">
        <w:instrText xml:space="preserve"> TOC \o "1-4" \h \z \u </w:instrText>
      </w:r>
      <w:r>
        <w:fldChar w:fldCharType="separate"/>
      </w:r>
      <w:hyperlink w:anchor="_Toc465199211" w:history="1">
        <w:r w:rsidR="00270B6C" w:rsidRPr="00C133FD">
          <w:rPr>
            <w:rStyle w:val="a9"/>
            <w:rFonts w:hint="eastAsia"/>
            <w:noProof/>
          </w:rPr>
          <w:t>前言</w:t>
        </w:r>
        <w:r w:rsidR="00270B6C">
          <w:rPr>
            <w:noProof/>
            <w:webHidden/>
          </w:rPr>
          <w:tab/>
        </w:r>
        <w:r w:rsidR="00270B6C">
          <w:rPr>
            <w:noProof/>
            <w:webHidden/>
          </w:rPr>
          <w:fldChar w:fldCharType="begin"/>
        </w:r>
        <w:r w:rsidR="00270B6C">
          <w:rPr>
            <w:noProof/>
            <w:webHidden/>
          </w:rPr>
          <w:instrText xml:space="preserve"> PAGEREF _Toc465199211 \h </w:instrText>
        </w:r>
        <w:r w:rsidR="00270B6C">
          <w:rPr>
            <w:noProof/>
            <w:webHidden/>
          </w:rPr>
        </w:r>
        <w:r w:rsidR="00270B6C">
          <w:rPr>
            <w:noProof/>
            <w:webHidden/>
          </w:rPr>
          <w:fldChar w:fldCharType="separate"/>
        </w:r>
        <w:r w:rsidR="00411FB5">
          <w:rPr>
            <w:noProof/>
            <w:webHidden/>
          </w:rPr>
          <w:t>1</w:t>
        </w:r>
        <w:r w:rsidR="00270B6C">
          <w:rPr>
            <w:noProof/>
            <w:webHidden/>
          </w:rPr>
          <w:fldChar w:fldCharType="end"/>
        </w:r>
      </w:hyperlink>
    </w:p>
    <w:p w:rsidR="00270B6C" w:rsidRDefault="002204A5">
      <w:pPr>
        <w:pStyle w:val="11"/>
        <w:tabs>
          <w:tab w:val="right" w:leader="dot" w:pos="9060"/>
        </w:tabs>
        <w:rPr>
          <w:rFonts w:asciiTheme="minorHAnsi" w:eastAsiaTheme="minorEastAsia" w:hAnsiTheme="minorHAnsi"/>
          <w:noProof/>
          <w:szCs w:val="22"/>
        </w:rPr>
      </w:pPr>
      <w:hyperlink w:anchor="_Toc465199212" w:history="1">
        <w:r w:rsidR="00270B6C" w:rsidRPr="00C133FD">
          <w:rPr>
            <w:rStyle w:val="a9"/>
            <w:rFonts w:hint="eastAsia"/>
            <w:noProof/>
          </w:rPr>
          <w:t>目录</w:t>
        </w:r>
        <w:r w:rsidR="00270B6C">
          <w:rPr>
            <w:noProof/>
            <w:webHidden/>
          </w:rPr>
          <w:tab/>
        </w:r>
        <w:r w:rsidR="00270B6C">
          <w:rPr>
            <w:noProof/>
            <w:webHidden/>
          </w:rPr>
          <w:fldChar w:fldCharType="begin"/>
        </w:r>
        <w:r w:rsidR="00270B6C">
          <w:rPr>
            <w:noProof/>
            <w:webHidden/>
          </w:rPr>
          <w:instrText xml:space="preserve"> PAGEREF _Toc465199212 \h </w:instrText>
        </w:r>
        <w:r w:rsidR="00270B6C">
          <w:rPr>
            <w:noProof/>
            <w:webHidden/>
          </w:rPr>
        </w:r>
        <w:r w:rsidR="00270B6C">
          <w:rPr>
            <w:noProof/>
            <w:webHidden/>
          </w:rPr>
          <w:fldChar w:fldCharType="separate"/>
        </w:r>
        <w:r w:rsidR="00411FB5">
          <w:rPr>
            <w:noProof/>
            <w:webHidden/>
          </w:rPr>
          <w:t>2</w:t>
        </w:r>
        <w:r w:rsidR="00270B6C">
          <w:rPr>
            <w:noProof/>
            <w:webHidden/>
          </w:rPr>
          <w:fldChar w:fldCharType="end"/>
        </w:r>
      </w:hyperlink>
    </w:p>
    <w:p w:rsidR="00270B6C" w:rsidRDefault="002204A5">
      <w:pPr>
        <w:pStyle w:val="11"/>
        <w:tabs>
          <w:tab w:val="right" w:leader="dot" w:pos="9060"/>
        </w:tabs>
        <w:rPr>
          <w:rFonts w:asciiTheme="minorHAnsi" w:eastAsiaTheme="minorEastAsia" w:hAnsiTheme="minorHAnsi"/>
          <w:noProof/>
          <w:szCs w:val="22"/>
        </w:rPr>
      </w:pPr>
      <w:hyperlink w:anchor="_Toc465199213" w:history="1">
        <w:r w:rsidR="00270B6C" w:rsidRPr="00C133FD">
          <w:rPr>
            <w:rStyle w:val="a9"/>
            <w:noProof/>
          </w:rPr>
          <w:t>Materials Studio</w:t>
        </w:r>
        <w:r w:rsidR="00270B6C">
          <w:rPr>
            <w:noProof/>
            <w:webHidden/>
          </w:rPr>
          <w:tab/>
        </w:r>
        <w:r w:rsidR="00270B6C">
          <w:rPr>
            <w:noProof/>
            <w:webHidden/>
          </w:rPr>
          <w:fldChar w:fldCharType="begin"/>
        </w:r>
        <w:r w:rsidR="00270B6C">
          <w:rPr>
            <w:noProof/>
            <w:webHidden/>
          </w:rPr>
          <w:instrText xml:space="preserve"> PAGEREF _Toc465199213 \h </w:instrText>
        </w:r>
        <w:r w:rsidR="00270B6C">
          <w:rPr>
            <w:noProof/>
            <w:webHidden/>
          </w:rPr>
        </w:r>
        <w:r w:rsidR="00270B6C">
          <w:rPr>
            <w:noProof/>
            <w:webHidden/>
          </w:rPr>
          <w:fldChar w:fldCharType="separate"/>
        </w:r>
        <w:r w:rsidR="00411FB5">
          <w:rPr>
            <w:noProof/>
            <w:webHidden/>
          </w:rPr>
          <w:t>3</w:t>
        </w:r>
        <w:r w:rsidR="00270B6C">
          <w:rPr>
            <w:noProof/>
            <w:webHidden/>
          </w:rPr>
          <w:fldChar w:fldCharType="end"/>
        </w:r>
      </w:hyperlink>
    </w:p>
    <w:p w:rsidR="00270B6C" w:rsidRDefault="002204A5">
      <w:pPr>
        <w:pStyle w:val="21"/>
        <w:tabs>
          <w:tab w:val="right" w:leader="dot" w:pos="9060"/>
        </w:tabs>
        <w:rPr>
          <w:rFonts w:asciiTheme="minorHAnsi" w:eastAsiaTheme="minorEastAsia" w:hAnsiTheme="minorHAnsi"/>
          <w:noProof/>
          <w:szCs w:val="22"/>
        </w:rPr>
      </w:pPr>
      <w:hyperlink w:anchor="_Toc465199214" w:history="1">
        <w:r w:rsidR="00270B6C" w:rsidRPr="00C133FD">
          <w:rPr>
            <w:rStyle w:val="a9"/>
            <w:rFonts w:hint="eastAsia"/>
            <w:noProof/>
          </w:rPr>
          <w:t>功能简介</w:t>
        </w:r>
        <w:r w:rsidR="00270B6C">
          <w:rPr>
            <w:noProof/>
            <w:webHidden/>
          </w:rPr>
          <w:tab/>
        </w:r>
        <w:r w:rsidR="00270B6C">
          <w:rPr>
            <w:noProof/>
            <w:webHidden/>
          </w:rPr>
          <w:fldChar w:fldCharType="begin"/>
        </w:r>
        <w:r w:rsidR="00270B6C">
          <w:rPr>
            <w:noProof/>
            <w:webHidden/>
          </w:rPr>
          <w:instrText xml:space="preserve"> PAGEREF _Toc465199214 \h </w:instrText>
        </w:r>
        <w:r w:rsidR="00270B6C">
          <w:rPr>
            <w:noProof/>
            <w:webHidden/>
          </w:rPr>
        </w:r>
        <w:r w:rsidR="00270B6C">
          <w:rPr>
            <w:noProof/>
            <w:webHidden/>
          </w:rPr>
          <w:fldChar w:fldCharType="separate"/>
        </w:r>
        <w:r w:rsidR="00411FB5">
          <w:rPr>
            <w:noProof/>
            <w:webHidden/>
          </w:rPr>
          <w:t>3</w:t>
        </w:r>
        <w:r w:rsidR="00270B6C">
          <w:rPr>
            <w:noProof/>
            <w:webHidden/>
          </w:rPr>
          <w:fldChar w:fldCharType="end"/>
        </w:r>
      </w:hyperlink>
    </w:p>
    <w:p w:rsidR="00270B6C" w:rsidRDefault="002204A5">
      <w:pPr>
        <w:pStyle w:val="21"/>
        <w:tabs>
          <w:tab w:val="right" w:leader="dot" w:pos="9060"/>
        </w:tabs>
        <w:rPr>
          <w:rFonts w:asciiTheme="minorHAnsi" w:eastAsiaTheme="minorEastAsia" w:hAnsiTheme="minorHAnsi"/>
          <w:noProof/>
          <w:szCs w:val="22"/>
        </w:rPr>
      </w:pPr>
      <w:hyperlink w:anchor="_Toc465199215" w:history="1">
        <w:r w:rsidR="00270B6C" w:rsidRPr="00C133FD">
          <w:rPr>
            <w:rStyle w:val="a9"/>
            <w:rFonts w:hint="eastAsia"/>
            <w:noProof/>
          </w:rPr>
          <w:t>创建晶胞</w:t>
        </w:r>
        <w:r w:rsidR="00270B6C">
          <w:rPr>
            <w:noProof/>
            <w:webHidden/>
          </w:rPr>
          <w:tab/>
        </w:r>
        <w:r w:rsidR="00270B6C">
          <w:rPr>
            <w:noProof/>
            <w:webHidden/>
          </w:rPr>
          <w:fldChar w:fldCharType="begin"/>
        </w:r>
        <w:r w:rsidR="00270B6C">
          <w:rPr>
            <w:noProof/>
            <w:webHidden/>
          </w:rPr>
          <w:instrText xml:space="preserve"> PAGEREF _Toc465199215 \h </w:instrText>
        </w:r>
        <w:r w:rsidR="00270B6C">
          <w:rPr>
            <w:noProof/>
            <w:webHidden/>
          </w:rPr>
        </w:r>
        <w:r w:rsidR="00270B6C">
          <w:rPr>
            <w:noProof/>
            <w:webHidden/>
          </w:rPr>
          <w:fldChar w:fldCharType="separate"/>
        </w:r>
        <w:r w:rsidR="00411FB5">
          <w:rPr>
            <w:noProof/>
            <w:webHidden/>
          </w:rPr>
          <w:t>5</w:t>
        </w:r>
        <w:r w:rsidR="00270B6C">
          <w:rPr>
            <w:noProof/>
            <w:webHidden/>
          </w:rPr>
          <w:fldChar w:fldCharType="end"/>
        </w:r>
      </w:hyperlink>
    </w:p>
    <w:p w:rsidR="00270B6C" w:rsidRDefault="002204A5">
      <w:pPr>
        <w:pStyle w:val="31"/>
        <w:tabs>
          <w:tab w:val="right" w:leader="dot" w:pos="9060"/>
        </w:tabs>
        <w:rPr>
          <w:rFonts w:asciiTheme="minorHAnsi" w:eastAsiaTheme="minorEastAsia" w:hAnsiTheme="minorHAnsi"/>
          <w:noProof/>
          <w:szCs w:val="22"/>
        </w:rPr>
      </w:pPr>
      <w:hyperlink w:anchor="_Toc465199216" w:history="1">
        <w:r w:rsidR="00270B6C" w:rsidRPr="00C133FD">
          <w:rPr>
            <w:rStyle w:val="a9"/>
            <w:rFonts w:hint="eastAsia"/>
            <w:noProof/>
          </w:rPr>
          <w:t>苯甲酰胺分子</w:t>
        </w:r>
        <w:r w:rsidR="00270B6C">
          <w:rPr>
            <w:noProof/>
            <w:webHidden/>
          </w:rPr>
          <w:tab/>
        </w:r>
        <w:r w:rsidR="00270B6C">
          <w:rPr>
            <w:noProof/>
            <w:webHidden/>
          </w:rPr>
          <w:fldChar w:fldCharType="begin"/>
        </w:r>
        <w:r w:rsidR="00270B6C">
          <w:rPr>
            <w:noProof/>
            <w:webHidden/>
          </w:rPr>
          <w:instrText xml:space="preserve"> PAGEREF _Toc465199216 \h </w:instrText>
        </w:r>
        <w:r w:rsidR="00270B6C">
          <w:rPr>
            <w:noProof/>
            <w:webHidden/>
          </w:rPr>
        </w:r>
        <w:r w:rsidR="00270B6C">
          <w:rPr>
            <w:noProof/>
            <w:webHidden/>
          </w:rPr>
          <w:fldChar w:fldCharType="separate"/>
        </w:r>
        <w:r w:rsidR="00411FB5">
          <w:rPr>
            <w:noProof/>
            <w:webHidden/>
          </w:rPr>
          <w:t>5</w:t>
        </w:r>
        <w:r w:rsidR="00270B6C">
          <w:rPr>
            <w:noProof/>
            <w:webHidden/>
          </w:rPr>
          <w:fldChar w:fldCharType="end"/>
        </w:r>
      </w:hyperlink>
    </w:p>
    <w:p w:rsidR="00270B6C" w:rsidRDefault="002204A5">
      <w:pPr>
        <w:pStyle w:val="31"/>
        <w:tabs>
          <w:tab w:val="right" w:leader="dot" w:pos="9060"/>
        </w:tabs>
        <w:rPr>
          <w:rFonts w:asciiTheme="minorHAnsi" w:eastAsiaTheme="minorEastAsia" w:hAnsiTheme="minorHAnsi"/>
          <w:noProof/>
          <w:szCs w:val="22"/>
        </w:rPr>
      </w:pPr>
      <w:hyperlink w:anchor="_Toc465199217" w:history="1">
        <w:r w:rsidR="00270B6C" w:rsidRPr="00C133FD">
          <w:rPr>
            <w:rStyle w:val="a9"/>
            <w:rFonts w:hint="eastAsia"/>
            <w:noProof/>
          </w:rPr>
          <w:t>尿素晶体</w:t>
        </w:r>
        <w:r w:rsidR="00270B6C">
          <w:rPr>
            <w:noProof/>
            <w:webHidden/>
          </w:rPr>
          <w:tab/>
        </w:r>
        <w:r w:rsidR="00270B6C">
          <w:rPr>
            <w:noProof/>
            <w:webHidden/>
          </w:rPr>
          <w:fldChar w:fldCharType="begin"/>
        </w:r>
        <w:r w:rsidR="00270B6C">
          <w:rPr>
            <w:noProof/>
            <w:webHidden/>
          </w:rPr>
          <w:instrText xml:space="preserve"> PAGEREF _Toc465199217 \h </w:instrText>
        </w:r>
        <w:r w:rsidR="00270B6C">
          <w:rPr>
            <w:noProof/>
            <w:webHidden/>
          </w:rPr>
        </w:r>
        <w:r w:rsidR="00270B6C">
          <w:rPr>
            <w:noProof/>
            <w:webHidden/>
          </w:rPr>
          <w:fldChar w:fldCharType="separate"/>
        </w:r>
        <w:r w:rsidR="00411FB5">
          <w:rPr>
            <w:noProof/>
            <w:webHidden/>
          </w:rPr>
          <w:t>9</w:t>
        </w:r>
        <w:r w:rsidR="00270B6C">
          <w:rPr>
            <w:noProof/>
            <w:webHidden/>
          </w:rPr>
          <w:fldChar w:fldCharType="end"/>
        </w:r>
      </w:hyperlink>
    </w:p>
    <w:p w:rsidR="00270B6C" w:rsidRDefault="002204A5">
      <w:pPr>
        <w:pStyle w:val="41"/>
        <w:tabs>
          <w:tab w:val="right" w:leader="dot" w:pos="9060"/>
        </w:tabs>
        <w:rPr>
          <w:rFonts w:asciiTheme="minorHAnsi" w:eastAsiaTheme="minorEastAsia" w:hAnsiTheme="minorHAnsi"/>
          <w:noProof/>
          <w:szCs w:val="22"/>
        </w:rPr>
      </w:pPr>
      <w:hyperlink w:anchor="_Toc465199218" w:history="1">
        <w:r w:rsidR="00270B6C" w:rsidRPr="00C133FD">
          <w:rPr>
            <w:rStyle w:val="a9"/>
            <w:rFonts w:hint="eastAsia"/>
            <w:noProof/>
          </w:rPr>
          <w:t>调整显示晶胞数量</w:t>
        </w:r>
        <w:r w:rsidR="00270B6C">
          <w:rPr>
            <w:noProof/>
            <w:webHidden/>
          </w:rPr>
          <w:tab/>
        </w:r>
        <w:r w:rsidR="00270B6C">
          <w:rPr>
            <w:noProof/>
            <w:webHidden/>
          </w:rPr>
          <w:fldChar w:fldCharType="begin"/>
        </w:r>
        <w:r w:rsidR="00270B6C">
          <w:rPr>
            <w:noProof/>
            <w:webHidden/>
          </w:rPr>
          <w:instrText xml:space="preserve"> PAGEREF _Toc465199218 \h </w:instrText>
        </w:r>
        <w:r w:rsidR="00270B6C">
          <w:rPr>
            <w:noProof/>
            <w:webHidden/>
          </w:rPr>
        </w:r>
        <w:r w:rsidR="00270B6C">
          <w:rPr>
            <w:noProof/>
            <w:webHidden/>
          </w:rPr>
          <w:fldChar w:fldCharType="separate"/>
        </w:r>
        <w:r w:rsidR="00411FB5">
          <w:rPr>
            <w:noProof/>
            <w:webHidden/>
          </w:rPr>
          <w:t>9</w:t>
        </w:r>
        <w:r w:rsidR="00270B6C">
          <w:rPr>
            <w:noProof/>
            <w:webHidden/>
          </w:rPr>
          <w:fldChar w:fldCharType="end"/>
        </w:r>
      </w:hyperlink>
    </w:p>
    <w:p w:rsidR="00270B6C" w:rsidRDefault="002204A5">
      <w:pPr>
        <w:pStyle w:val="31"/>
        <w:tabs>
          <w:tab w:val="right" w:leader="dot" w:pos="9060"/>
        </w:tabs>
        <w:rPr>
          <w:rFonts w:asciiTheme="minorHAnsi" w:eastAsiaTheme="minorEastAsia" w:hAnsiTheme="minorHAnsi"/>
          <w:noProof/>
          <w:szCs w:val="22"/>
        </w:rPr>
      </w:pPr>
      <w:hyperlink w:anchor="_Toc465199219" w:history="1">
        <w:r w:rsidR="00270B6C" w:rsidRPr="00C133FD">
          <w:rPr>
            <w:rStyle w:val="a9"/>
            <w:rFonts w:hint="eastAsia"/>
            <w:noProof/>
          </w:rPr>
          <w:t>α石英晶体</w:t>
        </w:r>
        <w:r w:rsidR="00270B6C">
          <w:rPr>
            <w:noProof/>
            <w:webHidden/>
          </w:rPr>
          <w:tab/>
        </w:r>
        <w:r w:rsidR="00270B6C">
          <w:rPr>
            <w:noProof/>
            <w:webHidden/>
          </w:rPr>
          <w:fldChar w:fldCharType="begin"/>
        </w:r>
        <w:r w:rsidR="00270B6C">
          <w:rPr>
            <w:noProof/>
            <w:webHidden/>
          </w:rPr>
          <w:instrText xml:space="preserve"> PAGEREF _Toc465199219 \h </w:instrText>
        </w:r>
        <w:r w:rsidR="00270B6C">
          <w:rPr>
            <w:noProof/>
            <w:webHidden/>
          </w:rPr>
        </w:r>
        <w:r w:rsidR="00270B6C">
          <w:rPr>
            <w:noProof/>
            <w:webHidden/>
          </w:rPr>
          <w:fldChar w:fldCharType="separate"/>
        </w:r>
        <w:r w:rsidR="00411FB5">
          <w:rPr>
            <w:noProof/>
            <w:webHidden/>
          </w:rPr>
          <w:t>11</w:t>
        </w:r>
        <w:r w:rsidR="00270B6C">
          <w:rPr>
            <w:noProof/>
            <w:webHidden/>
          </w:rPr>
          <w:fldChar w:fldCharType="end"/>
        </w:r>
      </w:hyperlink>
    </w:p>
    <w:p w:rsidR="00270B6C" w:rsidRDefault="002204A5">
      <w:pPr>
        <w:pStyle w:val="41"/>
        <w:tabs>
          <w:tab w:val="right" w:leader="dot" w:pos="9060"/>
        </w:tabs>
        <w:rPr>
          <w:rFonts w:asciiTheme="minorHAnsi" w:eastAsiaTheme="minorEastAsia" w:hAnsiTheme="minorHAnsi"/>
          <w:noProof/>
          <w:szCs w:val="22"/>
        </w:rPr>
      </w:pPr>
      <w:hyperlink w:anchor="_Toc465199220" w:history="1">
        <w:r w:rsidR="00270B6C" w:rsidRPr="00C133FD">
          <w:rPr>
            <w:rStyle w:val="a9"/>
            <w:rFonts w:hint="eastAsia"/>
            <w:noProof/>
          </w:rPr>
          <w:t>不同晶胞结构对比</w:t>
        </w:r>
        <w:r w:rsidR="00270B6C">
          <w:rPr>
            <w:noProof/>
            <w:webHidden/>
          </w:rPr>
          <w:tab/>
        </w:r>
        <w:r w:rsidR="00270B6C">
          <w:rPr>
            <w:noProof/>
            <w:webHidden/>
          </w:rPr>
          <w:fldChar w:fldCharType="begin"/>
        </w:r>
        <w:r w:rsidR="00270B6C">
          <w:rPr>
            <w:noProof/>
            <w:webHidden/>
          </w:rPr>
          <w:instrText xml:space="preserve"> PAGEREF _Toc465199220 \h </w:instrText>
        </w:r>
        <w:r w:rsidR="00270B6C">
          <w:rPr>
            <w:noProof/>
            <w:webHidden/>
          </w:rPr>
        </w:r>
        <w:r w:rsidR="00270B6C">
          <w:rPr>
            <w:noProof/>
            <w:webHidden/>
          </w:rPr>
          <w:fldChar w:fldCharType="separate"/>
        </w:r>
        <w:r w:rsidR="00411FB5">
          <w:rPr>
            <w:noProof/>
            <w:webHidden/>
          </w:rPr>
          <w:t>11</w:t>
        </w:r>
        <w:r w:rsidR="00270B6C">
          <w:rPr>
            <w:noProof/>
            <w:webHidden/>
          </w:rPr>
          <w:fldChar w:fldCharType="end"/>
        </w:r>
      </w:hyperlink>
    </w:p>
    <w:p w:rsidR="00270B6C" w:rsidRDefault="002204A5">
      <w:pPr>
        <w:pStyle w:val="31"/>
        <w:tabs>
          <w:tab w:val="right" w:leader="dot" w:pos="9060"/>
        </w:tabs>
        <w:rPr>
          <w:rFonts w:asciiTheme="minorHAnsi" w:eastAsiaTheme="minorEastAsia" w:hAnsiTheme="minorHAnsi"/>
          <w:noProof/>
          <w:szCs w:val="22"/>
        </w:rPr>
      </w:pPr>
      <w:hyperlink w:anchor="_Toc465199221" w:history="1">
        <w:r w:rsidR="00270B6C" w:rsidRPr="00C133FD">
          <w:rPr>
            <w:rStyle w:val="a9"/>
            <w:rFonts w:hint="eastAsia"/>
            <w:noProof/>
          </w:rPr>
          <w:t>聚甲基丙烯酸甲酯</w:t>
        </w:r>
        <w:r w:rsidR="00270B6C">
          <w:rPr>
            <w:noProof/>
            <w:webHidden/>
          </w:rPr>
          <w:tab/>
        </w:r>
        <w:r w:rsidR="00270B6C">
          <w:rPr>
            <w:noProof/>
            <w:webHidden/>
          </w:rPr>
          <w:fldChar w:fldCharType="begin"/>
        </w:r>
        <w:r w:rsidR="00270B6C">
          <w:rPr>
            <w:noProof/>
            <w:webHidden/>
          </w:rPr>
          <w:instrText xml:space="preserve"> PAGEREF _Toc465199221 \h </w:instrText>
        </w:r>
        <w:r w:rsidR="00270B6C">
          <w:rPr>
            <w:noProof/>
            <w:webHidden/>
          </w:rPr>
        </w:r>
        <w:r w:rsidR="00270B6C">
          <w:rPr>
            <w:noProof/>
            <w:webHidden/>
          </w:rPr>
          <w:fldChar w:fldCharType="separate"/>
        </w:r>
        <w:r w:rsidR="00411FB5">
          <w:rPr>
            <w:noProof/>
            <w:webHidden/>
          </w:rPr>
          <w:t>15</w:t>
        </w:r>
        <w:r w:rsidR="00270B6C">
          <w:rPr>
            <w:noProof/>
            <w:webHidden/>
          </w:rPr>
          <w:fldChar w:fldCharType="end"/>
        </w:r>
      </w:hyperlink>
    </w:p>
    <w:p w:rsidR="00270B6C" w:rsidRDefault="002204A5">
      <w:pPr>
        <w:pStyle w:val="21"/>
        <w:tabs>
          <w:tab w:val="right" w:leader="dot" w:pos="9060"/>
        </w:tabs>
        <w:rPr>
          <w:rFonts w:asciiTheme="minorHAnsi" w:eastAsiaTheme="minorEastAsia" w:hAnsiTheme="minorHAnsi"/>
          <w:noProof/>
          <w:szCs w:val="22"/>
        </w:rPr>
      </w:pPr>
      <w:hyperlink w:anchor="_Toc465199222" w:history="1">
        <w:r w:rsidR="00270B6C" w:rsidRPr="00C133FD">
          <w:rPr>
            <w:rStyle w:val="a9"/>
            <w:rFonts w:hint="eastAsia"/>
            <w:noProof/>
          </w:rPr>
          <w:t>超晶胞</w:t>
        </w:r>
        <w:r w:rsidR="00270B6C">
          <w:rPr>
            <w:noProof/>
            <w:webHidden/>
          </w:rPr>
          <w:tab/>
        </w:r>
        <w:r w:rsidR="00270B6C">
          <w:rPr>
            <w:noProof/>
            <w:webHidden/>
          </w:rPr>
          <w:fldChar w:fldCharType="begin"/>
        </w:r>
        <w:r w:rsidR="00270B6C">
          <w:rPr>
            <w:noProof/>
            <w:webHidden/>
          </w:rPr>
          <w:instrText xml:space="preserve"> PAGEREF _Toc465199222 \h </w:instrText>
        </w:r>
        <w:r w:rsidR="00270B6C">
          <w:rPr>
            <w:noProof/>
            <w:webHidden/>
          </w:rPr>
        </w:r>
        <w:r w:rsidR="00270B6C">
          <w:rPr>
            <w:noProof/>
            <w:webHidden/>
          </w:rPr>
          <w:fldChar w:fldCharType="separate"/>
        </w:r>
        <w:r w:rsidR="00411FB5">
          <w:rPr>
            <w:noProof/>
            <w:webHidden/>
          </w:rPr>
          <w:t>16</w:t>
        </w:r>
        <w:r w:rsidR="00270B6C">
          <w:rPr>
            <w:noProof/>
            <w:webHidden/>
          </w:rPr>
          <w:fldChar w:fldCharType="end"/>
        </w:r>
      </w:hyperlink>
    </w:p>
    <w:p w:rsidR="00270B6C" w:rsidRDefault="002204A5">
      <w:pPr>
        <w:pStyle w:val="21"/>
        <w:tabs>
          <w:tab w:val="right" w:leader="dot" w:pos="9060"/>
        </w:tabs>
        <w:rPr>
          <w:rFonts w:asciiTheme="minorHAnsi" w:eastAsiaTheme="minorEastAsia" w:hAnsiTheme="minorHAnsi"/>
          <w:noProof/>
          <w:szCs w:val="22"/>
        </w:rPr>
      </w:pPr>
      <w:hyperlink w:anchor="_Toc465199223" w:history="1">
        <w:r w:rsidR="00270B6C" w:rsidRPr="00C133FD">
          <w:rPr>
            <w:rStyle w:val="a9"/>
            <w:rFonts w:hint="eastAsia"/>
            <w:noProof/>
          </w:rPr>
          <w:t>界面</w:t>
        </w:r>
        <w:r w:rsidR="00270B6C">
          <w:rPr>
            <w:noProof/>
            <w:webHidden/>
          </w:rPr>
          <w:tab/>
        </w:r>
        <w:r w:rsidR="00270B6C">
          <w:rPr>
            <w:noProof/>
            <w:webHidden/>
          </w:rPr>
          <w:fldChar w:fldCharType="begin"/>
        </w:r>
        <w:r w:rsidR="00270B6C">
          <w:rPr>
            <w:noProof/>
            <w:webHidden/>
          </w:rPr>
          <w:instrText xml:space="preserve"> PAGEREF _Toc465199223 \h </w:instrText>
        </w:r>
        <w:r w:rsidR="00270B6C">
          <w:rPr>
            <w:noProof/>
            <w:webHidden/>
          </w:rPr>
        </w:r>
        <w:r w:rsidR="00270B6C">
          <w:rPr>
            <w:noProof/>
            <w:webHidden/>
          </w:rPr>
          <w:fldChar w:fldCharType="separate"/>
        </w:r>
        <w:r w:rsidR="00411FB5">
          <w:rPr>
            <w:noProof/>
            <w:webHidden/>
          </w:rPr>
          <w:t>17</w:t>
        </w:r>
        <w:r w:rsidR="00270B6C">
          <w:rPr>
            <w:noProof/>
            <w:webHidden/>
          </w:rPr>
          <w:fldChar w:fldCharType="end"/>
        </w:r>
      </w:hyperlink>
    </w:p>
    <w:p w:rsidR="00270B6C" w:rsidRDefault="002204A5">
      <w:pPr>
        <w:pStyle w:val="21"/>
        <w:tabs>
          <w:tab w:val="right" w:leader="dot" w:pos="9060"/>
        </w:tabs>
        <w:rPr>
          <w:rFonts w:asciiTheme="minorHAnsi" w:eastAsiaTheme="minorEastAsia" w:hAnsiTheme="minorHAnsi"/>
          <w:noProof/>
          <w:szCs w:val="22"/>
        </w:rPr>
      </w:pPr>
      <w:hyperlink w:anchor="_Toc465199224" w:history="1">
        <w:r w:rsidR="00270B6C" w:rsidRPr="00C133FD">
          <w:rPr>
            <w:rStyle w:val="a9"/>
            <w:rFonts w:hint="eastAsia"/>
            <w:noProof/>
          </w:rPr>
          <w:t>界面加真空层</w:t>
        </w:r>
        <w:r w:rsidR="00270B6C">
          <w:rPr>
            <w:noProof/>
            <w:webHidden/>
          </w:rPr>
          <w:tab/>
        </w:r>
        <w:r w:rsidR="00270B6C">
          <w:rPr>
            <w:noProof/>
            <w:webHidden/>
          </w:rPr>
          <w:fldChar w:fldCharType="begin"/>
        </w:r>
        <w:r w:rsidR="00270B6C">
          <w:rPr>
            <w:noProof/>
            <w:webHidden/>
          </w:rPr>
          <w:instrText xml:space="preserve"> PAGEREF _Toc465199224 \h </w:instrText>
        </w:r>
        <w:r w:rsidR="00270B6C">
          <w:rPr>
            <w:noProof/>
            <w:webHidden/>
          </w:rPr>
        </w:r>
        <w:r w:rsidR="00270B6C">
          <w:rPr>
            <w:noProof/>
            <w:webHidden/>
          </w:rPr>
          <w:fldChar w:fldCharType="separate"/>
        </w:r>
        <w:r w:rsidR="00411FB5">
          <w:rPr>
            <w:noProof/>
            <w:webHidden/>
          </w:rPr>
          <w:t>18</w:t>
        </w:r>
        <w:r w:rsidR="00270B6C">
          <w:rPr>
            <w:noProof/>
            <w:webHidden/>
          </w:rPr>
          <w:fldChar w:fldCharType="end"/>
        </w:r>
      </w:hyperlink>
    </w:p>
    <w:p w:rsidR="00270B6C" w:rsidRDefault="002204A5">
      <w:pPr>
        <w:pStyle w:val="11"/>
        <w:tabs>
          <w:tab w:val="right" w:leader="dot" w:pos="9060"/>
        </w:tabs>
        <w:rPr>
          <w:rFonts w:asciiTheme="minorHAnsi" w:eastAsiaTheme="minorEastAsia" w:hAnsiTheme="minorHAnsi"/>
          <w:noProof/>
          <w:szCs w:val="22"/>
        </w:rPr>
      </w:pPr>
      <w:hyperlink w:anchor="_Toc465199225" w:history="1">
        <w:r w:rsidR="00270B6C" w:rsidRPr="00C133FD">
          <w:rPr>
            <w:rStyle w:val="a9"/>
            <w:noProof/>
          </w:rPr>
          <w:t>VESTA</w:t>
        </w:r>
        <w:r w:rsidR="00270B6C">
          <w:rPr>
            <w:noProof/>
            <w:webHidden/>
          </w:rPr>
          <w:tab/>
        </w:r>
        <w:r w:rsidR="00270B6C">
          <w:rPr>
            <w:noProof/>
            <w:webHidden/>
          </w:rPr>
          <w:fldChar w:fldCharType="begin"/>
        </w:r>
        <w:r w:rsidR="00270B6C">
          <w:rPr>
            <w:noProof/>
            <w:webHidden/>
          </w:rPr>
          <w:instrText xml:space="preserve"> PAGEREF _Toc465199225 \h </w:instrText>
        </w:r>
        <w:r w:rsidR="00270B6C">
          <w:rPr>
            <w:noProof/>
            <w:webHidden/>
          </w:rPr>
        </w:r>
        <w:r w:rsidR="00270B6C">
          <w:rPr>
            <w:noProof/>
            <w:webHidden/>
          </w:rPr>
          <w:fldChar w:fldCharType="separate"/>
        </w:r>
        <w:r w:rsidR="00411FB5">
          <w:rPr>
            <w:noProof/>
            <w:webHidden/>
          </w:rPr>
          <w:t>19</w:t>
        </w:r>
        <w:r w:rsidR="00270B6C">
          <w:rPr>
            <w:noProof/>
            <w:webHidden/>
          </w:rPr>
          <w:fldChar w:fldCharType="end"/>
        </w:r>
      </w:hyperlink>
    </w:p>
    <w:p w:rsidR="00270B6C" w:rsidRDefault="002204A5">
      <w:pPr>
        <w:pStyle w:val="21"/>
        <w:tabs>
          <w:tab w:val="right" w:leader="dot" w:pos="9060"/>
        </w:tabs>
        <w:rPr>
          <w:rFonts w:asciiTheme="minorHAnsi" w:eastAsiaTheme="minorEastAsia" w:hAnsiTheme="minorHAnsi"/>
          <w:noProof/>
          <w:szCs w:val="22"/>
        </w:rPr>
      </w:pPr>
      <w:hyperlink w:anchor="_Toc465199226" w:history="1">
        <w:r w:rsidR="00270B6C" w:rsidRPr="00C133FD">
          <w:rPr>
            <w:rStyle w:val="a9"/>
            <w:rFonts w:hint="eastAsia"/>
            <w:noProof/>
          </w:rPr>
          <w:t>下载</w:t>
        </w:r>
        <w:r w:rsidR="00270B6C">
          <w:rPr>
            <w:noProof/>
            <w:webHidden/>
          </w:rPr>
          <w:tab/>
        </w:r>
        <w:r w:rsidR="00270B6C">
          <w:rPr>
            <w:noProof/>
            <w:webHidden/>
          </w:rPr>
          <w:fldChar w:fldCharType="begin"/>
        </w:r>
        <w:r w:rsidR="00270B6C">
          <w:rPr>
            <w:noProof/>
            <w:webHidden/>
          </w:rPr>
          <w:instrText xml:space="preserve"> PAGEREF _Toc465199226 \h </w:instrText>
        </w:r>
        <w:r w:rsidR="00270B6C">
          <w:rPr>
            <w:noProof/>
            <w:webHidden/>
          </w:rPr>
        </w:r>
        <w:r w:rsidR="00270B6C">
          <w:rPr>
            <w:noProof/>
            <w:webHidden/>
          </w:rPr>
          <w:fldChar w:fldCharType="separate"/>
        </w:r>
        <w:r w:rsidR="00411FB5">
          <w:rPr>
            <w:noProof/>
            <w:webHidden/>
          </w:rPr>
          <w:t>19</w:t>
        </w:r>
        <w:r w:rsidR="00270B6C">
          <w:rPr>
            <w:noProof/>
            <w:webHidden/>
          </w:rPr>
          <w:fldChar w:fldCharType="end"/>
        </w:r>
      </w:hyperlink>
    </w:p>
    <w:p w:rsidR="00270B6C" w:rsidRDefault="002204A5">
      <w:pPr>
        <w:pStyle w:val="21"/>
        <w:tabs>
          <w:tab w:val="right" w:leader="dot" w:pos="9060"/>
        </w:tabs>
        <w:rPr>
          <w:rFonts w:asciiTheme="minorHAnsi" w:eastAsiaTheme="minorEastAsia" w:hAnsiTheme="minorHAnsi"/>
          <w:noProof/>
          <w:szCs w:val="22"/>
        </w:rPr>
      </w:pPr>
      <w:hyperlink w:anchor="_Toc465199227" w:history="1">
        <w:r w:rsidR="00270B6C" w:rsidRPr="00C133FD">
          <w:rPr>
            <w:rStyle w:val="a9"/>
            <w:rFonts w:hint="eastAsia"/>
            <w:noProof/>
          </w:rPr>
          <w:t>创建晶胞</w:t>
        </w:r>
        <w:r w:rsidR="00270B6C">
          <w:rPr>
            <w:noProof/>
            <w:webHidden/>
          </w:rPr>
          <w:tab/>
        </w:r>
        <w:r w:rsidR="00270B6C">
          <w:rPr>
            <w:noProof/>
            <w:webHidden/>
          </w:rPr>
          <w:fldChar w:fldCharType="begin"/>
        </w:r>
        <w:r w:rsidR="00270B6C">
          <w:rPr>
            <w:noProof/>
            <w:webHidden/>
          </w:rPr>
          <w:instrText xml:space="preserve"> PAGEREF _Toc465199227 \h </w:instrText>
        </w:r>
        <w:r w:rsidR="00270B6C">
          <w:rPr>
            <w:noProof/>
            <w:webHidden/>
          </w:rPr>
        </w:r>
        <w:r w:rsidR="00270B6C">
          <w:rPr>
            <w:noProof/>
            <w:webHidden/>
          </w:rPr>
          <w:fldChar w:fldCharType="separate"/>
        </w:r>
        <w:r w:rsidR="00411FB5">
          <w:rPr>
            <w:noProof/>
            <w:webHidden/>
          </w:rPr>
          <w:t>19</w:t>
        </w:r>
        <w:r w:rsidR="00270B6C">
          <w:rPr>
            <w:noProof/>
            <w:webHidden/>
          </w:rPr>
          <w:fldChar w:fldCharType="end"/>
        </w:r>
      </w:hyperlink>
    </w:p>
    <w:p w:rsidR="00270B6C" w:rsidRDefault="002204A5">
      <w:pPr>
        <w:pStyle w:val="21"/>
        <w:tabs>
          <w:tab w:val="right" w:leader="dot" w:pos="9060"/>
        </w:tabs>
        <w:rPr>
          <w:rFonts w:asciiTheme="minorHAnsi" w:eastAsiaTheme="minorEastAsia" w:hAnsiTheme="minorHAnsi"/>
          <w:noProof/>
          <w:szCs w:val="22"/>
        </w:rPr>
      </w:pPr>
      <w:hyperlink w:anchor="_Toc465199228" w:history="1">
        <w:r w:rsidR="00270B6C" w:rsidRPr="00C133FD">
          <w:rPr>
            <w:rStyle w:val="a9"/>
            <w:rFonts w:hint="eastAsia"/>
            <w:noProof/>
          </w:rPr>
          <w:t>导出</w:t>
        </w:r>
        <w:r w:rsidR="00270B6C" w:rsidRPr="00C133FD">
          <w:rPr>
            <w:rStyle w:val="a9"/>
            <w:noProof/>
          </w:rPr>
          <w:t>600dpi tif</w:t>
        </w:r>
        <w:r w:rsidR="00270B6C">
          <w:rPr>
            <w:noProof/>
            <w:webHidden/>
          </w:rPr>
          <w:tab/>
        </w:r>
        <w:r w:rsidR="00270B6C">
          <w:rPr>
            <w:noProof/>
            <w:webHidden/>
          </w:rPr>
          <w:fldChar w:fldCharType="begin"/>
        </w:r>
        <w:r w:rsidR="00270B6C">
          <w:rPr>
            <w:noProof/>
            <w:webHidden/>
          </w:rPr>
          <w:instrText xml:space="preserve"> PAGEREF _Toc465199228 \h </w:instrText>
        </w:r>
        <w:r w:rsidR="00270B6C">
          <w:rPr>
            <w:noProof/>
            <w:webHidden/>
          </w:rPr>
        </w:r>
        <w:r w:rsidR="00270B6C">
          <w:rPr>
            <w:noProof/>
            <w:webHidden/>
          </w:rPr>
          <w:fldChar w:fldCharType="separate"/>
        </w:r>
        <w:r w:rsidR="00411FB5">
          <w:rPr>
            <w:noProof/>
            <w:webHidden/>
          </w:rPr>
          <w:t>21</w:t>
        </w:r>
        <w:r w:rsidR="00270B6C">
          <w:rPr>
            <w:noProof/>
            <w:webHidden/>
          </w:rPr>
          <w:fldChar w:fldCharType="end"/>
        </w:r>
      </w:hyperlink>
    </w:p>
    <w:p w:rsidR="00270B6C" w:rsidRDefault="002204A5">
      <w:pPr>
        <w:pStyle w:val="21"/>
        <w:tabs>
          <w:tab w:val="right" w:leader="dot" w:pos="9060"/>
        </w:tabs>
        <w:rPr>
          <w:rFonts w:asciiTheme="minorHAnsi" w:eastAsiaTheme="minorEastAsia" w:hAnsiTheme="minorHAnsi"/>
          <w:noProof/>
          <w:szCs w:val="22"/>
        </w:rPr>
      </w:pPr>
      <w:hyperlink w:anchor="_Toc465199229" w:history="1">
        <w:r w:rsidR="00270B6C" w:rsidRPr="00C133FD">
          <w:rPr>
            <w:rStyle w:val="a9"/>
            <w:rFonts w:hint="eastAsia"/>
            <w:noProof/>
          </w:rPr>
          <w:t>截取晶面</w:t>
        </w:r>
        <w:r w:rsidR="00270B6C">
          <w:rPr>
            <w:noProof/>
            <w:webHidden/>
          </w:rPr>
          <w:tab/>
        </w:r>
        <w:r w:rsidR="00270B6C">
          <w:rPr>
            <w:noProof/>
            <w:webHidden/>
          </w:rPr>
          <w:fldChar w:fldCharType="begin"/>
        </w:r>
        <w:r w:rsidR="00270B6C">
          <w:rPr>
            <w:noProof/>
            <w:webHidden/>
          </w:rPr>
          <w:instrText xml:space="preserve"> PAGEREF _Toc465199229 \h </w:instrText>
        </w:r>
        <w:r w:rsidR="00270B6C">
          <w:rPr>
            <w:noProof/>
            <w:webHidden/>
          </w:rPr>
        </w:r>
        <w:r w:rsidR="00270B6C">
          <w:rPr>
            <w:noProof/>
            <w:webHidden/>
          </w:rPr>
          <w:fldChar w:fldCharType="separate"/>
        </w:r>
        <w:r w:rsidR="00411FB5">
          <w:rPr>
            <w:noProof/>
            <w:webHidden/>
          </w:rPr>
          <w:t>22</w:t>
        </w:r>
        <w:r w:rsidR="00270B6C">
          <w:rPr>
            <w:noProof/>
            <w:webHidden/>
          </w:rPr>
          <w:fldChar w:fldCharType="end"/>
        </w:r>
      </w:hyperlink>
    </w:p>
    <w:p w:rsidR="00270B6C" w:rsidRDefault="002204A5">
      <w:pPr>
        <w:pStyle w:val="21"/>
        <w:tabs>
          <w:tab w:val="right" w:leader="dot" w:pos="9060"/>
        </w:tabs>
        <w:rPr>
          <w:rFonts w:asciiTheme="minorHAnsi" w:eastAsiaTheme="minorEastAsia" w:hAnsiTheme="minorHAnsi"/>
          <w:noProof/>
          <w:szCs w:val="22"/>
        </w:rPr>
      </w:pPr>
      <w:hyperlink w:anchor="_Toc465199230" w:history="1">
        <w:r w:rsidR="00270B6C" w:rsidRPr="00C133FD">
          <w:rPr>
            <w:rStyle w:val="a9"/>
            <w:rFonts w:hint="eastAsia"/>
            <w:noProof/>
          </w:rPr>
          <w:t>调整晶胞边界</w:t>
        </w:r>
        <w:r w:rsidR="00270B6C">
          <w:rPr>
            <w:noProof/>
            <w:webHidden/>
          </w:rPr>
          <w:tab/>
        </w:r>
        <w:r w:rsidR="00270B6C">
          <w:rPr>
            <w:noProof/>
            <w:webHidden/>
          </w:rPr>
          <w:fldChar w:fldCharType="begin"/>
        </w:r>
        <w:r w:rsidR="00270B6C">
          <w:rPr>
            <w:noProof/>
            <w:webHidden/>
          </w:rPr>
          <w:instrText xml:space="preserve"> PAGEREF _Toc465199230 \h </w:instrText>
        </w:r>
        <w:r w:rsidR="00270B6C">
          <w:rPr>
            <w:noProof/>
            <w:webHidden/>
          </w:rPr>
        </w:r>
        <w:r w:rsidR="00270B6C">
          <w:rPr>
            <w:noProof/>
            <w:webHidden/>
          </w:rPr>
          <w:fldChar w:fldCharType="separate"/>
        </w:r>
        <w:r w:rsidR="00411FB5">
          <w:rPr>
            <w:noProof/>
            <w:webHidden/>
          </w:rPr>
          <w:t>22</w:t>
        </w:r>
        <w:r w:rsidR="00270B6C">
          <w:rPr>
            <w:noProof/>
            <w:webHidden/>
          </w:rPr>
          <w:fldChar w:fldCharType="end"/>
        </w:r>
      </w:hyperlink>
    </w:p>
    <w:p w:rsidR="00270B6C" w:rsidRDefault="002204A5">
      <w:pPr>
        <w:pStyle w:val="21"/>
        <w:tabs>
          <w:tab w:val="right" w:leader="dot" w:pos="9060"/>
        </w:tabs>
        <w:rPr>
          <w:rFonts w:asciiTheme="minorHAnsi" w:eastAsiaTheme="minorEastAsia" w:hAnsiTheme="minorHAnsi"/>
          <w:noProof/>
          <w:szCs w:val="22"/>
        </w:rPr>
      </w:pPr>
      <w:hyperlink w:anchor="_Toc465199231" w:history="1">
        <w:r w:rsidR="00270B6C" w:rsidRPr="00C133FD">
          <w:rPr>
            <w:rStyle w:val="a9"/>
            <w:rFonts w:hint="eastAsia"/>
            <w:noProof/>
          </w:rPr>
          <w:t>查看</w:t>
        </w:r>
        <w:r w:rsidR="00270B6C" w:rsidRPr="00C133FD">
          <w:rPr>
            <w:rStyle w:val="a9"/>
            <w:noProof/>
          </w:rPr>
          <w:t>unit cell</w:t>
        </w:r>
        <w:r w:rsidR="00270B6C" w:rsidRPr="00C133FD">
          <w:rPr>
            <w:rStyle w:val="a9"/>
            <w:rFonts w:hint="eastAsia"/>
            <w:noProof/>
          </w:rPr>
          <w:t>中</w:t>
        </w:r>
        <w:r w:rsidR="00270B6C" w:rsidRPr="00C133FD">
          <w:rPr>
            <w:rStyle w:val="a9"/>
            <w:noProof/>
          </w:rPr>
          <w:t>atoms nums</w:t>
        </w:r>
        <w:r w:rsidR="00270B6C">
          <w:rPr>
            <w:noProof/>
            <w:webHidden/>
          </w:rPr>
          <w:tab/>
        </w:r>
        <w:r w:rsidR="00270B6C">
          <w:rPr>
            <w:noProof/>
            <w:webHidden/>
          </w:rPr>
          <w:fldChar w:fldCharType="begin"/>
        </w:r>
        <w:r w:rsidR="00270B6C">
          <w:rPr>
            <w:noProof/>
            <w:webHidden/>
          </w:rPr>
          <w:instrText xml:space="preserve"> PAGEREF _Toc465199231 \h </w:instrText>
        </w:r>
        <w:r w:rsidR="00270B6C">
          <w:rPr>
            <w:noProof/>
            <w:webHidden/>
          </w:rPr>
        </w:r>
        <w:r w:rsidR="00270B6C">
          <w:rPr>
            <w:noProof/>
            <w:webHidden/>
          </w:rPr>
          <w:fldChar w:fldCharType="separate"/>
        </w:r>
        <w:r w:rsidR="00411FB5">
          <w:rPr>
            <w:noProof/>
            <w:webHidden/>
          </w:rPr>
          <w:t>22</w:t>
        </w:r>
        <w:r w:rsidR="00270B6C">
          <w:rPr>
            <w:noProof/>
            <w:webHidden/>
          </w:rPr>
          <w:fldChar w:fldCharType="end"/>
        </w:r>
      </w:hyperlink>
    </w:p>
    <w:p w:rsidR="00270B6C" w:rsidRDefault="002204A5">
      <w:pPr>
        <w:pStyle w:val="21"/>
        <w:tabs>
          <w:tab w:val="right" w:leader="dot" w:pos="9060"/>
        </w:tabs>
        <w:rPr>
          <w:rFonts w:asciiTheme="minorHAnsi" w:eastAsiaTheme="minorEastAsia" w:hAnsiTheme="minorHAnsi"/>
          <w:noProof/>
          <w:szCs w:val="22"/>
        </w:rPr>
      </w:pPr>
      <w:hyperlink w:anchor="_Toc465199232" w:history="1">
        <w:r w:rsidR="00270B6C" w:rsidRPr="00C133FD">
          <w:rPr>
            <w:rStyle w:val="a9"/>
            <w:rFonts w:hint="eastAsia"/>
            <w:noProof/>
          </w:rPr>
          <w:t>创建</w:t>
        </w:r>
        <w:r w:rsidR="00270B6C" w:rsidRPr="00C133FD">
          <w:rPr>
            <w:rStyle w:val="a9"/>
            <w:noProof/>
          </w:rPr>
          <w:t>supercell</w:t>
        </w:r>
        <w:r w:rsidR="00270B6C">
          <w:rPr>
            <w:noProof/>
            <w:webHidden/>
          </w:rPr>
          <w:tab/>
        </w:r>
        <w:r w:rsidR="00270B6C">
          <w:rPr>
            <w:noProof/>
            <w:webHidden/>
          </w:rPr>
          <w:fldChar w:fldCharType="begin"/>
        </w:r>
        <w:r w:rsidR="00270B6C">
          <w:rPr>
            <w:noProof/>
            <w:webHidden/>
          </w:rPr>
          <w:instrText xml:space="preserve"> PAGEREF _Toc465199232 \h </w:instrText>
        </w:r>
        <w:r w:rsidR="00270B6C">
          <w:rPr>
            <w:noProof/>
            <w:webHidden/>
          </w:rPr>
        </w:r>
        <w:r w:rsidR="00270B6C">
          <w:rPr>
            <w:noProof/>
            <w:webHidden/>
          </w:rPr>
          <w:fldChar w:fldCharType="separate"/>
        </w:r>
        <w:r w:rsidR="00411FB5">
          <w:rPr>
            <w:noProof/>
            <w:webHidden/>
          </w:rPr>
          <w:t>23</w:t>
        </w:r>
        <w:r w:rsidR="00270B6C">
          <w:rPr>
            <w:noProof/>
            <w:webHidden/>
          </w:rPr>
          <w:fldChar w:fldCharType="end"/>
        </w:r>
      </w:hyperlink>
    </w:p>
    <w:p w:rsidR="00270B6C" w:rsidRDefault="002204A5">
      <w:pPr>
        <w:pStyle w:val="21"/>
        <w:tabs>
          <w:tab w:val="right" w:leader="dot" w:pos="9060"/>
        </w:tabs>
        <w:rPr>
          <w:rFonts w:asciiTheme="minorHAnsi" w:eastAsiaTheme="minorEastAsia" w:hAnsiTheme="minorHAnsi"/>
          <w:noProof/>
          <w:szCs w:val="22"/>
        </w:rPr>
      </w:pPr>
      <w:hyperlink w:anchor="_Toc465199233" w:history="1">
        <w:r w:rsidR="00270B6C" w:rsidRPr="00C133FD">
          <w:rPr>
            <w:rStyle w:val="a9"/>
            <w:rFonts w:hint="eastAsia"/>
            <w:noProof/>
          </w:rPr>
          <w:t>设置真空层</w:t>
        </w:r>
        <w:r w:rsidR="00270B6C">
          <w:rPr>
            <w:noProof/>
            <w:webHidden/>
          </w:rPr>
          <w:tab/>
        </w:r>
        <w:r w:rsidR="00270B6C">
          <w:rPr>
            <w:noProof/>
            <w:webHidden/>
          </w:rPr>
          <w:fldChar w:fldCharType="begin"/>
        </w:r>
        <w:r w:rsidR="00270B6C">
          <w:rPr>
            <w:noProof/>
            <w:webHidden/>
          </w:rPr>
          <w:instrText xml:space="preserve"> PAGEREF _Toc465199233 \h </w:instrText>
        </w:r>
        <w:r w:rsidR="00270B6C">
          <w:rPr>
            <w:noProof/>
            <w:webHidden/>
          </w:rPr>
        </w:r>
        <w:r w:rsidR="00270B6C">
          <w:rPr>
            <w:noProof/>
            <w:webHidden/>
          </w:rPr>
          <w:fldChar w:fldCharType="separate"/>
        </w:r>
        <w:r w:rsidR="00411FB5">
          <w:rPr>
            <w:noProof/>
            <w:webHidden/>
          </w:rPr>
          <w:t>23</w:t>
        </w:r>
        <w:r w:rsidR="00270B6C">
          <w:rPr>
            <w:noProof/>
            <w:webHidden/>
          </w:rPr>
          <w:fldChar w:fldCharType="end"/>
        </w:r>
      </w:hyperlink>
    </w:p>
    <w:p w:rsidR="00270B6C" w:rsidRDefault="002204A5">
      <w:pPr>
        <w:pStyle w:val="21"/>
        <w:tabs>
          <w:tab w:val="right" w:leader="dot" w:pos="9060"/>
        </w:tabs>
        <w:rPr>
          <w:rFonts w:asciiTheme="minorHAnsi" w:eastAsiaTheme="minorEastAsia" w:hAnsiTheme="minorHAnsi"/>
          <w:noProof/>
          <w:szCs w:val="22"/>
        </w:rPr>
      </w:pPr>
      <w:hyperlink w:anchor="_Toc465199234" w:history="1">
        <w:r w:rsidR="00270B6C" w:rsidRPr="00C133FD">
          <w:rPr>
            <w:rStyle w:val="a9"/>
            <w:rFonts w:hint="eastAsia"/>
            <w:noProof/>
          </w:rPr>
          <w:t>导出</w:t>
        </w:r>
        <w:r w:rsidR="00270B6C" w:rsidRPr="00C133FD">
          <w:rPr>
            <w:rStyle w:val="a9"/>
            <w:noProof/>
          </w:rPr>
          <w:t>POSCAR</w:t>
        </w:r>
        <w:r w:rsidR="00270B6C">
          <w:rPr>
            <w:noProof/>
            <w:webHidden/>
          </w:rPr>
          <w:tab/>
        </w:r>
        <w:r w:rsidR="00270B6C">
          <w:rPr>
            <w:noProof/>
            <w:webHidden/>
          </w:rPr>
          <w:fldChar w:fldCharType="begin"/>
        </w:r>
        <w:r w:rsidR="00270B6C">
          <w:rPr>
            <w:noProof/>
            <w:webHidden/>
          </w:rPr>
          <w:instrText xml:space="preserve"> PAGEREF _Toc465199234 \h </w:instrText>
        </w:r>
        <w:r w:rsidR="00270B6C">
          <w:rPr>
            <w:noProof/>
            <w:webHidden/>
          </w:rPr>
        </w:r>
        <w:r w:rsidR="00270B6C">
          <w:rPr>
            <w:noProof/>
            <w:webHidden/>
          </w:rPr>
          <w:fldChar w:fldCharType="separate"/>
        </w:r>
        <w:r w:rsidR="00411FB5">
          <w:rPr>
            <w:noProof/>
            <w:webHidden/>
          </w:rPr>
          <w:t>24</w:t>
        </w:r>
        <w:r w:rsidR="00270B6C">
          <w:rPr>
            <w:noProof/>
            <w:webHidden/>
          </w:rPr>
          <w:fldChar w:fldCharType="end"/>
        </w:r>
      </w:hyperlink>
    </w:p>
    <w:p w:rsidR="00270B6C" w:rsidRDefault="002204A5">
      <w:pPr>
        <w:pStyle w:val="11"/>
        <w:tabs>
          <w:tab w:val="right" w:leader="dot" w:pos="9060"/>
        </w:tabs>
        <w:rPr>
          <w:rFonts w:asciiTheme="minorHAnsi" w:eastAsiaTheme="minorEastAsia" w:hAnsiTheme="minorHAnsi"/>
          <w:noProof/>
          <w:szCs w:val="22"/>
        </w:rPr>
      </w:pPr>
      <w:hyperlink w:anchor="_Toc465199235" w:history="1">
        <w:r w:rsidR="00270B6C" w:rsidRPr="00C133FD">
          <w:rPr>
            <w:rStyle w:val="a9"/>
            <w:rFonts w:hint="eastAsia"/>
            <w:noProof/>
          </w:rPr>
          <w:t>参考</w:t>
        </w:r>
        <w:r w:rsidR="00270B6C">
          <w:rPr>
            <w:noProof/>
            <w:webHidden/>
          </w:rPr>
          <w:tab/>
        </w:r>
        <w:r w:rsidR="00270B6C">
          <w:rPr>
            <w:noProof/>
            <w:webHidden/>
          </w:rPr>
          <w:fldChar w:fldCharType="begin"/>
        </w:r>
        <w:r w:rsidR="00270B6C">
          <w:rPr>
            <w:noProof/>
            <w:webHidden/>
          </w:rPr>
          <w:instrText xml:space="preserve"> PAGEREF _Toc465199235 \h </w:instrText>
        </w:r>
        <w:r w:rsidR="00270B6C">
          <w:rPr>
            <w:noProof/>
            <w:webHidden/>
          </w:rPr>
        </w:r>
        <w:r w:rsidR="00270B6C">
          <w:rPr>
            <w:noProof/>
            <w:webHidden/>
          </w:rPr>
          <w:fldChar w:fldCharType="separate"/>
        </w:r>
        <w:r w:rsidR="00411FB5">
          <w:rPr>
            <w:noProof/>
            <w:webHidden/>
          </w:rPr>
          <w:t>25</w:t>
        </w:r>
        <w:r w:rsidR="00270B6C">
          <w:rPr>
            <w:noProof/>
            <w:webHidden/>
          </w:rPr>
          <w:fldChar w:fldCharType="end"/>
        </w:r>
      </w:hyperlink>
    </w:p>
    <w:p w:rsidR="00397623" w:rsidRDefault="003B486E" w:rsidP="00397623">
      <w:r>
        <w:fldChar w:fldCharType="end"/>
      </w:r>
    </w:p>
    <w:p w:rsidR="00397623" w:rsidRDefault="00397623" w:rsidP="00397623"/>
    <w:p w:rsidR="00397623" w:rsidRDefault="00397623" w:rsidP="00397623">
      <w:pPr>
        <w:sectPr w:rsidR="00397623" w:rsidSect="00C02CE9">
          <w:pgSz w:w="11906" w:h="16838"/>
          <w:pgMar w:top="1134" w:right="1418" w:bottom="1134" w:left="1418" w:header="992" w:footer="992" w:gutter="0"/>
          <w:cols w:space="425"/>
          <w:docGrid w:type="lines" w:linePitch="312"/>
        </w:sectPr>
      </w:pPr>
    </w:p>
    <w:p w:rsidR="00C213A2" w:rsidRDefault="00C213A2" w:rsidP="00F6278F">
      <w:pPr>
        <w:pStyle w:val="1"/>
      </w:pPr>
      <w:bookmarkStart w:id="7" w:name="_Toc465199213"/>
      <w:r>
        <w:rPr>
          <w:rFonts w:hint="eastAsia"/>
        </w:rPr>
        <w:lastRenderedPageBreak/>
        <w:t>Materials Studio</w:t>
      </w:r>
      <w:bookmarkEnd w:id="7"/>
    </w:p>
    <w:p w:rsidR="00F6278F" w:rsidRDefault="00C213A2" w:rsidP="00C213A2">
      <w:pPr>
        <w:pStyle w:val="2"/>
      </w:pPr>
      <w:bookmarkStart w:id="8" w:name="_Toc465199214"/>
      <w:r>
        <w:rPr>
          <w:rFonts w:hint="eastAsia"/>
        </w:rPr>
        <w:t>功能简介</w:t>
      </w:r>
      <w:bookmarkEnd w:id="8"/>
    </w:p>
    <w:p w:rsidR="00FC7CDE" w:rsidRDefault="00C4569F" w:rsidP="00F6278F">
      <w:r>
        <w:rPr>
          <w:rFonts w:hint="eastAsia"/>
        </w:rPr>
        <w:t>新建工程，</w:t>
      </w:r>
    </w:p>
    <w:p w:rsidR="00C4569F" w:rsidRDefault="00C4569F" w:rsidP="00F6278F">
      <w:r>
        <w:rPr>
          <w:rFonts w:hint="eastAsia"/>
          <w:noProof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column">
              <wp:posOffset>1271270</wp:posOffset>
            </wp:positionH>
            <wp:positionV relativeFrom="paragraph">
              <wp:posOffset>118110</wp:posOffset>
            </wp:positionV>
            <wp:extent cx="3133725" cy="1524000"/>
            <wp:effectExtent l="19050" t="0" r="9525" b="0"/>
            <wp:wrapNone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3725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C4569F" w:rsidRDefault="00C4569F" w:rsidP="00F6278F"/>
    <w:p w:rsidR="00C4569F" w:rsidRDefault="00C4569F" w:rsidP="00F6278F"/>
    <w:p w:rsidR="00C4569F" w:rsidRDefault="00C4569F" w:rsidP="00F6278F"/>
    <w:p w:rsidR="00C4569F" w:rsidRDefault="00C4569F" w:rsidP="00F6278F"/>
    <w:p w:rsidR="00C4569F" w:rsidRDefault="00C4569F" w:rsidP="00F6278F"/>
    <w:p w:rsidR="00C4569F" w:rsidRDefault="00C4569F" w:rsidP="00F6278F"/>
    <w:p w:rsidR="00C4569F" w:rsidRDefault="00C4569F" w:rsidP="00F6278F"/>
    <w:p w:rsidR="00C4569F" w:rsidRDefault="00C4569F" w:rsidP="00F6278F"/>
    <w:p w:rsidR="00C4569F" w:rsidRDefault="00C4569F" w:rsidP="00F6278F"/>
    <w:p w:rsidR="00C4569F" w:rsidRDefault="00C4569F" w:rsidP="00F6278F"/>
    <w:p w:rsidR="00C4569F" w:rsidRDefault="00C4569F" w:rsidP="00F6278F"/>
    <w:p w:rsidR="00C4569F" w:rsidRDefault="00C4569F" w:rsidP="00F6278F">
      <w:r>
        <w:rPr>
          <w:rFonts w:hint="eastAsia"/>
        </w:rPr>
        <w:t>新建晶体文件，</w:t>
      </w:r>
    </w:p>
    <w:p w:rsidR="00C4569F" w:rsidRPr="00C4569F" w:rsidRDefault="00C4569F" w:rsidP="00F6278F">
      <w:r>
        <w:rPr>
          <w:noProof/>
        </w:rPr>
        <w:drawing>
          <wp:anchor distT="0" distB="0" distL="114300" distR="114300" simplePos="0" relativeHeight="251662336" behindDoc="0" locked="0" layoutInCell="1" allowOverlap="1">
            <wp:simplePos x="0" y="0"/>
            <wp:positionH relativeFrom="column">
              <wp:posOffset>1014095</wp:posOffset>
            </wp:positionH>
            <wp:positionV relativeFrom="paragraph">
              <wp:posOffset>4445</wp:posOffset>
            </wp:positionV>
            <wp:extent cx="3990975" cy="1638300"/>
            <wp:effectExtent l="19050" t="0" r="9525" b="0"/>
            <wp:wrapNone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0975" cy="16383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C4569F" w:rsidRDefault="00C4569F" w:rsidP="00F6278F"/>
    <w:p w:rsidR="00C4569F" w:rsidRDefault="00C4569F" w:rsidP="00F6278F"/>
    <w:p w:rsidR="00C4569F" w:rsidRDefault="00C4569F" w:rsidP="00F6278F"/>
    <w:p w:rsidR="00C4569F" w:rsidRDefault="00C4569F" w:rsidP="00F6278F"/>
    <w:p w:rsidR="00C4569F" w:rsidRDefault="00C4569F" w:rsidP="00F6278F"/>
    <w:p w:rsidR="00C4569F" w:rsidRDefault="00C4569F" w:rsidP="00F6278F"/>
    <w:p w:rsidR="00C4569F" w:rsidRDefault="00C4569F" w:rsidP="00F6278F"/>
    <w:p w:rsidR="00C4569F" w:rsidRDefault="00C4569F" w:rsidP="00F6278F"/>
    <w:p w:rsidR="00C4569F" w:rsidRDefault="00C4569F" w:rsidP="00F6278F"/>
    <w:p w:rsidR="00C4569F" w:rsidRDefault="00C4569F" w:rsidP="00F6278F"/>
    <w:p w:rsidR="00C4569F" w:rsidRDefault="00C4569F" w:rsidP="00F6278F"/>
    <w:p w:rsidR="00C4569F" w:rsidRDefault="004E041F" w:rsidP="00F6278F">
      <w:r>
        <w:rPr>
          <w:rFonts w:hint="eastAsia"/>
        </w:rPr>
        <w:t>输入软件中固有结构，</w:t>
      </w:r>
    </w:p>
    <w:p w:rsidR="004E041F" w:rsidRDefault="004E041F" w:rsidP="00F6278F">
      <w:r>
        <w:rPr>
          <w:noProof/>
        </w:rPr>
        <w:drawing>
          <wp:anchor distT="0" distB="0" distL="114300" distR="114300" simplePos="0" relativeHeight="251671552" behindDoc="0" locked="0" layoutInCell="1" allowOverlap="1">
            <wp:simplePos x="0" y="0"/>
            <wp:positionH relativeFrom="column">
              <wp:posOffset>2928620</wp:posOffset>
            </wp:positionH>
            <wp:positionV relativeFrom="paragraph">
              <wp:posOffset>62230</wp:posOffset>
            </wp:positionV>
            <wp:extent cx="2314575" cy="2038350"/>
            <wp:effectExtent l="19050" t="0" r="9525" b="0"/>
            <wp:wrapNone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4575" cy="20383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C4569F" w:rsidRDefault="00C4569F" w:rsidP="00F6278F"/>
    <w:p w:rsidR="00C4569F" w:rsidRDefault="00C4569F" w:rsidP="00F6278F"/>
    <w:p w:rsidR="00C4569F" w:rsidRDefault="00C4569F" w:rsidP="00F6278F"/>
    <w:p w:rsidR="004E041F" w:rsidRDefault="004E041F" w:rsidP="00F6278F">
      <w:r>
        <w:rPr>
          <w:rFonts w:hint="eastAsia"/>
          <w:noProof/>
        </w:rPr>
        <w:drawing>
          <wp:anchor distT="0" distB="0" distL="114300" distR="114300" simplePos="0" relativeHeight="251670528" behindDoc="0" locked="0" layoutInCell="1" allowOverlap="1">
            <wp:simplePos x="0" y="0"/>
            <wp:positionH relativeFrom="column">
              <wp:posOffset>452120</wp:posOffset>
            </wp:positionH>
            <wp:positionV relativeFrom="paragraph">
              <wp:posOffset>47625</wp:posOffset>
            </wp:positionV>
            <wp:extent cx="4048125" cy="2857500"/>
            <wp:effectExtent l="19050" t="0" r="9525" b="0"/>
            <wp:wrapNone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8125" cy="28575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4E041F" w:rsidRDefault="004E041F" w:rsidP="00F6278F"/>
    <w:p w:rsidR="004E041F" w:rsidRDefault="004E041F" w:rsidP="00F6278F"/>
    <w:p w:rsidR="004E041F" w:rsidRDefault="004E041F" w:rsidP="00F6278F"/>
    <w:p w:rsidR="004E041F" w:rsidRDefault="004E041F" w:rsidP="00F6278F"/>
    <w:p w:rsidR="004E041F" w:rsidRDefault="004E041F" w:rsidP="00F6278F"/>
    <w:p w:rsidR="004E041F" w:rsidRDefault="004E041F" w:rsidP="00F6278F"/>
    <w:p w:rsidR="004E041F" w:rsidRDefault="004E041F" w:rsidP="00F6278F"/>
    <w:p w:rsidR="004E041F" w:rsidRDefault="004E041F" w:rsidP="00F6278F"/>
    <w:p w:rsidR="004E041F" w:rsidRDefault="004E041F" w:rsidP="00F6278F"/>
    <w:p w:rsidR="004E041F" w:rsidRDefault="004E041F" w:rsidP="00F6278F"/>
    <w:p w:rsidR="004E041F" w:rsidRDefault="004E041F" w:rsidP="00F6278F"/>
    <w:p w:rsidR="004E041F" w:rsidRDefault="004E041F" w:rsidP="00F6278F"/>
    <w:p w:rsidR="004E041F" w:rsidRDefault="004E041F" w:rsidP="00F6278F"/>
    <w:p w:rsidR="004E041F" w:rsidRDefault="004E041F" w:rsidP="00F6278F"/>
    <w:p w:rsidR="004E041F" w:rsidRDefault="004E041F" w:rsidP="00F6278F"/>
    <w:p w:rsidR="004E041F" w:rsidRDefault="004E041F" w:rsidP="00F6278F"/>
    <w:p w:rsidR="004E041F" w:rsidRDefault="004E041F" w:rsidP="00F6278F"/>
    <w:p w:rsidR="004E041F" w:rsidRDefault="004E041F" w:rsidP="00F6278F"/>
    <w:p w:rsidR="004E041F" w:rsidRDefault="004E041F" w:rsidP="00F6278F"/>
    <w:p w:rsidR="004E041F" w:rsidRDefault="004E041F" w:rsidP="00F6278F"/>
    <w:p w:rsidR="004E041F" w:rsidRDefault="004E041F" w:rsidP="00F6278F"/>
    <w:p w:rsidR="004E041F" w:rsidRDefault="004E041F" w:rsidP="00F6278F"/>
    <w:p w:rsidR="004E041F" w:rsidRDefault="004E041F" w:rsidP="00F6278F"/>
    <w:p w:rsidR="004E041F" w:rsidRDefault="004E041F" w:rsidP="00F6278F">
      <w:r>
        <w:rPr>
          <w:rFonts w:hint="eastAsia"/>
        </w:rPr>
        <w:t>调整显示方式，</w:t>
      </w:r>
    </w:p>
    <w:p w:rsidR="004E041F" w:rsidRDefault="004E041F" w:rsidP="00F6278F">
      <w:r>
        <w:rPr>
          <w:noProof/>
        </w:rPr>
        <w:drawing>
          <wp:anchor distT="0" distB="0" distL="114300" distR="114300" simplePos="0" relativeHeight="251673600" behindDoc="0" locked="0" layoutInCell="1" allowOverlap="1">
            <wp:simplePos x="0" y="0"/>
            <wp:positionH relativeFrom="column">
              <wp:posOffset>594995</wp:posOffset>
            </wp:positionH>
            <wp:positionV relativeFrom="paragraph">
              <wp:posOffset>78105</wp:posOffset>
            </wp:positionV>
            <wp:extent cx="4476750" cy="2286000"/>
            <wp:effectExtent l="19050" t="0" r="0" b="0"/>
            <wp:wrapNone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675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4E041F" w:rsidRDefault="004E041F" w:rsidP="00F6278F"/>
    <w:p w:rsidR="004E041F" w:rsidRDefault="004E041F" w:rsidP="00F6278F"/>
    <w:p w:rsidR="004E041F" w:rsidRDefault="004E041F" w:rsidP="00F6278F"/>
    <w:p w:rsidR="004E041F" w:rsidRDefault="004E041F" w:rsidP="00F6278F"/>
    <w:p w:rsidR="004E041F" w:rsidRDefault="004E041F" w:rsidP="00F6278F"/>
    <w:p w:rsidR="004E041F" w:rsidRDefault="004E041F" w:rsidP="00F6278F"/>
    <w:p w:rsidR="004E041F" w:rsidRDefault="004E041F" w:rsidP="00F6278F"/>
    <w:p w:rsidR="004E041F" w:rsidRDefault="004E041F" w:rsidP="00F6278F"/>
    <w:p w:rsidR="004E041F" w:rsidRDefault="004E041F" w:rsidP="00F6278F"/>
    <w:p w:rsidR="004E041F" w:rsidRDefault="004E041F" w:rsidP="00F6278F"/>
    <w:p w:rsidR="004E041F" w:rsidRDefault="004E041F" w:rsidP="00F6278F"/>
    <w:p w:rsidR="004E041F" w:rsidRDefault="004E041F" w:rsidP="00F6278F"/>
    <w:p w:rsidR="004E041F" w:rsidRDefault="004E041F" w:rsidP="00F6278F"/>
    <w:p w:rsidR="004E041F" w:rsidRDefault="004E041F" w:rsidP="00F6278F"/>
    <w:p w:rsidR="004E041F" w:rsidRDefault="004E041F" w:rsidP="00F6278F"/>
    <w:p w:rsidR="004E041F" w:rsidRDefault="004E041F" w:rsidP="00F6278F">
      <w:r>
        <w:rPr>
          <w:rFonts w:hint="eastAsia"/>
        </w:rPr>
        <w:t>调整晶界，</w:t>
      </w:r>
    </w:p>
    <w:p w:rsidR="004E041F" w:rsidRDefault="004E041F" w:rsidP="00F6278F">
      <w:r>
        <w:rPr>
          <w:rFonts w:hint="eastAsia"/>
          <w:noProof/>
        </w:rPr>
        <w:drawing>
          <wp:anchor distT="0" distB="0" distL="114300" distR="114300" simplePos="0" relativeHeight="251675648" behindDoc="0" locked="0" layoutInCell="1" allowOverlap="1">
            <wp:simplePos x="0" y="0"/>
            <wp:positionH relativeFrom="column">
              <wp:posOffset>509270</wp:posOffset>
            </wp:positionH>
            <wp:positionV relativeFrom="paragraph">
              <wp:posOffset>34925</wp:posOffset>
            </wp:positionV>
            <wp:extent cx="4648200" cy="2171700"/>
            <wp:effectExtent l="19050" t="0" r="0" b="0"/>
            <wp:wrapNone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8200" cy="21717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4E041F" w:rsidRDefault="004E041F" w:rsidP="00F6278F"/>
    <w:p w:rsidR="004E041F" w:rsidRDefault="004E041F" w:rsidP="00F6278F"/>
    <w:p w:rsidR="004E041F" w:rsidRDefault="004E041F" w:rsidP="00F6278F"/>
    <w:p w:rsidR="004E041F" w:rsidRDefault="004E041F" w:rsidP="00F6278F"/>
    <w:p w:rsidR="004E041F" w:rsidRDefault="004E041F" w:rsidP="00F6278F"/>
    <w:p w:rsidR="004E041F" w:rsidRDefault="004E041F" w:rsidP="00F6278F"/>
    <w:p w:rsidR="004E041F" w:rsidRDefault="004E041F" w:rsidP="00F6278F"/>
    <w:p w:rsidR="004E041F" w:rsidRDefault="004E041F" w:rsidP="00F6278F"/>
    <w:p w:rsidR="004E041F" w:rsidRDefault="004E041F" w:rsidP="00F6278F"/>
    <w:p w:rsidR="004E041F" w:rsidRDefault="004E041F" w:rsidP="00F6278F"/>
    <w:p w:rsidR="004E041F" w:rsidRDefault="004E041F" w:rsidP="00F6278F"/>
    <w:p w:rsidR="004E041F" w:rsidRDefault="004E041F" w:rsidP="00F6278F"/>
    <w:p w:rsidR="004E041F" w:rsidRDefault="004E041F" w:rsidP="00F6278F"/>
    <w:p w:rsidR="004E041F" w:rsidRDefault="004E041F" w:rsidP="00F6278F"/>
    <w:p w:rsidR="004E041F" w:rsidRDefault="003708EA" w:rsidP="00F6278F">
      <w:r>
        <w:rPr>
          <w:rFonts w:hint="eastAsia"/>
        </w:rPr>
        <w:t>快捷键，</w:t>
      </w:r>
    </w:p>
    <w:p w:rsidR="003708EA" w:rsidRDefault="003708EA" w:rsidP="00F6278F">
      <w:r>
        <w:rPr>
          <w:rFonts w:hint="eastAsia"/>
        </w:rPr>
        <w:t>鼠标左键：选择；鼠标右键：旋转；滚轮固定：拖动；滚轮滚动：缩放</w:t>
      </w:r>
      <w:r w:rsidR="002E5D46">
        <w:rPr>
          <w:rFonts w:hint="eastAsia"/>
        </w:rPr>
        <w:t>；</w:t>
      </w:r>
      <w:r w:rsidR="002E5D46">
        <w:rPr>
          <w:rFonts w:hint="eastAsia"/>
        </w:rPr>
        <w:t>ctrl+z</w:t>
      </w:r>
      <w:r w:rsidR="002E5D46">
        <w:rPr>
          <w:rFonts w:hint="eastAsia"/>
        </w:rPr>
        <w:t>撤销。</w:t>
      </w:r>
    </w:p>
    <w:p w:rsidR="004E041F" w:rsidRDefault="004E041F" w:rsidP="00F6278F"/>
    <w:p w:rsidR="004E041F" w:rsidRDefault="003708EA" w:rsidP="00F6278F">
      <w:r>
        <w:rPr>
          <w:rFonts w:hint="eastAsia"/>
        </w:rPr>
        <w:t>替换原子，</w:t>
      </w:r>
    </w:p>
    <w:p w:rsidR="003708EA" w:rsidRDefault="003708EA" w:rsidP="00F6278F">
      <w:r>
        <w:rPr>
          <w:noProof/>
        </w:rPr>
        <w:drawing>
          <wp:anchor distT="0" distB="0" distL="114300" distR="114300" simplePos="0" relativeHeight="251677696" behindDoc="0" locked="0" layoutInCell="1" allowOverlap="1">
            <wp:simplePos x="0" y="0"/>
            <wp:positionH relativeFrom="column">
              <wp:posOffset>414020</wp:posOffset>
            </wp:positionH>
            <wp:positionV relativeFrom="paragraph">
              <wp:posOffset>92710</wp:posOffset>
            </wp:positionV>
            <wp:extent cx="4810125" cy="2628900"/>
            <wp:effectExtent l="19050" t="0" r="9525" b="0"/>
            <wp:wrapNone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0125" cy="26289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4E041F" w:rsidRDefault="004E041F" w:rsidP="00F6278F"/>
    <w:p w:rsidR="004E041F" w:rsidRDefault="004E041F" w:rsidP="00F6278F"/>
    <w:p w:rsidR="004E041F" w:rsidRDefault="004E041F" w:rsidP="00F6278F"/>
    <w:p w:rsidR="004E041F" w:rsidRDefault="004E041F" w:rsidP="00F6278F"/>
    <w:p w:rsidR="004E041F" w:rsidRDefault="004E041F" w:rsidP="00F6278F"/>
    <w:p w:rsidR="003708EA" w:rsidRDefault="003708EA" w:rsidP="00F6278F"/>
    <w:p w:rsidR="003708EA" w:rsidRDefault="003708EA" w:rsidP="00F6278F"/>
    <w:p w:rsidR="003708EA" w:rsidRDefault="003708EA" w:rsidP="00F6278F"/>
    <w:p w:rsidR="003708EA" w:rsidRDefault="003708EA" w:rsidP="00F6278F"/>
    <w:p w:rsidR="003708EA" w:rsidRDefault="003708EA" w:rsidP="00F6278F"/>
    <w:p w:rsidR="003708EA" w:rsidRDefault="003708EA" w:rsidP="00F6278F"/>
    <w:p w:rsidR="003708EA" w:rsidRDefault="003708EA" w:rsidP="00F6278F"/>
    <w:p w:rsidR="003708EA" w:rsidRDefault="003708EA" w:rsidP="00F6278F"/>
    <w:p w:rsidR="003708EA" w:rsidRDefault="003708EA" w:rsidP="00F6278F"/>
    <w:p w:rsidR="003708EA" w:rsidRDefault="003708EA" w:rsidP="00F6278F"/>
    <w:p w:rsidR="003708EA" w:rsidRDefault="003708EA" w:rsidP="00F6278F"/>
    <w:p w:rsidR="003708EA" w:rsidRDefault="003708EA" w:rsidP="00F6278F"/>
    <w:p w:rsidR="003708EA" w:rsidRDefault="00C213A2" w:rsidP="00C213A2">
      <w:pPr>
        <w:pStyle w:val="2"/>
      </w:pPr>
      <w:bookmarkStart w:id="9" w:name="_Toc465199215"/>
      <w:r>
        <w:rPr>
          <w:rFonts w:hint="eastAsia"/>
        </w:rPr>
        <w:t>创建晶胞</w:t>
      </w:r>
      <w:bookmarkEnd w:id="9"/>
    </w:p>
    <w:p w:rsidR="003708EA" w:rsidRDefault="003708EA" w:rsidP="00C213A2">
      <w:pPr>
        <w:pStyle w:val="3"/>
      </w:pPr>
      <w:bookmarkStart w:id="10" w:name="_Toc465199216"/>
      <w:r>
        <w:rPr>
          <w:rFonts w:hint="eastAsia"/>
        </w:rPr>
        <w:t>苯甲酰胺分子</w:t>
      </w:r>
      <w:bookmarkEnd w:id="10"/>
    </w:p>
    <w:p w:rsidR="003708EA" w:rsidRDefault="002E5D46" w:rsidP="00F6278F">
      <w:r>
        <w:rPr>
          <w:noProof/>
        </w:rPr>
        <w:drawing>
          <wp:anchor distT="0" distB="0" distL="114300" distR="114300" simplePos="0" relativeHeight="251679744" behindDoc="0" locked="0" layoutInCell="1" allowOverlap="1">
            <wp:simplePos x="0" y="0"/>
            <wp:positionH relativeFrom="column">
              <wp:posOffset>442595</wp:posOffset>
            </wp:positionH>
            <wp:positionV relativeFrom="paragraph">
              <wp:posOffset>-1270</wp:posOffset>
            </wp:positionV>
            <wp:extent cx="4781550" cy="2676525"/>
            <wp:effectExtent l="19050" t="0" r="0" b="0"/>
            <wp:wrapNone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1550" cy="26765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3708EA" w:rsidRDefault="003708EA" w:rsidP="00F6278F"/>
    <w:p w:rsidR="003708EA" w:rsidRDefault="003708EA" w:rsidP="00F6278F"/>
    <w:p w:rsidR="003708EA" w:rsidRDefault="003708EA" w:rsidP="00F6278F"/>
    <w:p w:rsidR="003708EA" w:rsidRDefault="003708EA" w:rsidP="00F6278F"/>
    <w:p w:rsidR="003708EA" w:rsidRDefault="003708EA" w:rsidP="00F6278F"/>
    <w:p w:rsidR="002E5D46" w:rsidRDefault="002E5D46" w:rsidP="00F6278F"/>
    <w:p w:rsidR="002E5D46" w:rsidRDefault="002E5D46" w:rsidP="00F6278F"/>
    <w:p w:rsidR="002E5D46" w:rsidRDefault="002E5D46" w:rsidP="00F6278F"/>
    <w:p w:rsidR="002E5D46" w:rsidRDefault="002E5D46" w:rsidP="00F6278F"/>
    <w:p w:rsidR="002E5D46" w:rsidRDefault="002E5D46" w:rsidP="00F6278F"/>
    <w:p w:rsidR="002E5D46" w:rsidRDefault="002E5D46" w:rsidP="00F6278F"/>
    <w:p w:rsidR="002E5D46" w:rsidRDefault="002E5D46" w:rsidP="00F6278F"/>
    <w:p w:rsidR="002E5D46" w:rsidRDefault="002E5D46" w:rsidP="00F6278F"/>
    <w:p w:rsidR="002E5D46" w:rsidRDefault="002E5D46" w:rsidP="00F6278F"/>
    <w:p w:rsidR="002E5D46" w:rsidRDefault="002E5D46" w:rsidP="00F6278F"/>
    <w:p w:rsidR="002E5D46" w:rsidRDefault="002E5D46" w:rsidP="00F6278F"/>
    <w:p w:rsidR="002E5D46" w:rsidRDefault="002E5D46" w:rsidP="00F6278F"/>
    <w:p w:rsidR="002E5D46" w:rsidRDefault="002E5D46" w:rsidP="00F6278F">
      <w:r>
        <w:rPr>
          <w:rFonts w:hint="eastAsia"/>
        </w:rPr>
        <w:t>在数字键中键入数字改变环的大小。</w:t>
      </w:r>
    </w:p>
    <w:p w:rsidR="002E5D46" w:rsidRDefault="002E5D46" w:rsidP="00F6278F"/>
    <w:p w:rsidR="002E5D46" w:rsidRDefault="002E5D46" w:rsidP="00F6278F">
      <w:r>
        <w:rPr>
          <w:noProof/>
        </w:rPr>
        <w:drawing>
          <wp:anchor distT="0" distB="0" distL="114300" distR="114300" simplePos="0" relativeHeight="251681792" behindDoc="0" locked="0" layoutInCell="1" allowOverlap="1">
            <wp:simplePos x="0" y="0"/>
            <wp:positionH relativeFrom="column">
              <wp:posOffset>442595</wp:posOffset>
            </wp:positionH>
            <wp:positionV relativeFrom="paragraph">
              <wp:posOffset>1905</wp:posOffset>
            </wp:positionV>
            <wp:extent cx="4657725" cy="2543175"/>
            <wp:effectExtent l="19050" t="0" r="9525" b="0"/>
            <wp:wrapNone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7725" cy="25431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2E5D46" w:rsidRDefault="002E5D46" w:rsidP="00F6278F"/>
    <w:p w:rsidR="002E5D46" w:rsidRDefault="002E5D46" w:rsidP="00F6278F"/>
    <w:p w:rsidR="002E5D46" w:rsidRDefault="002E5D46" w:rsidP="00F6278F"/>
    <w:p w:rsidR="002E5D46" w:rsidRDefault="002E5D46" w:rsidP="00F6278F"/>
    <w:p w:rsidR="002E5D46" w:rsidRDefault="002E5D46" w:rsidP="00F6278F"/>
    <w:p w:rsidR="002E5D46" w:rsidRDefault="002E5D46" w:rsidP="00F6278F"/>
    <w:p w:rsidR="002E5D46" w:rsidRDefault="002E5D46" w:rsidP="00F6278F"/>
    <w:p w:rsidR="002E5D46" w:rsidRDefault="002E5D46" w:rsidP="00F6278F"/>
    <w:p w:rsidR="002E5D46" w:rsidRDefault="002E5D46" w:rsidP="00F6278F"/>
    <w:p w:rsidR="002E5D46" w:rsidRDefault="002E5D46" w:rsidP="00F6278F"/>
    <w:p w:rsidR="002E5D46" w:rsidRDefault="002E5D46" w:rsidP="00F6278F"/>
    <w:p w:rsidR="002E5D46" w:rsidRDefault="002E5D46" w:rsidP="00F6278F"/>
    <w:p w:rsidR="002E5D46" w:rsidRDefault="002E5D46" w:rsidP="00F6278F"/>
    <w:p w:rsidR="002E5D46" w:rsidRDefault="002E5D46" w:rsidP="00F6278F"/>
    <w:p w:rsidR="002E5D46" w:rsidRDefault="002E5D46" w:rsidP="00F6278F"/>
    <w:p w:rsidR="002E5D46" w:rsidRDefault="002E5D46" w:rsidP="00F6278F">
      <w:r>
        <w:rPr>
          <w:rFonts w:hint="eastAsia"/>
          <w:noProof/>
        </w:rPr>
        <w:drawing>
          <wp:anchor distT="0" distB="0" distL="114300" distR="114300" simplePos="0" relativeHeight="251683840" behindDoc="0" locked="0" layoutInCell="1" allowOverlap="1">
            <wp:simplePos x="0" y="0"/>
            <wp:positionH relativeFrom="column">
              <wp:posOffset>709295</wp:posOffset>
            </wp:positionH>
            <wp:positionV relativeFrom="paragraph">
              <wp:posOffset>132080</wp:posOffset>
            </wp:positionV>
            <wp:extent cx="4295775" cy="2409825"/>
            <wp:effectExtent l="19050" t="0" r="9525" b="0"/>
            <wp:wrapNone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5775" cy="24098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2E5D46" w:rsidRDefault="002E5D46" w:rsidP="00F6278F"/>
    <w:p w:rsidR="002E5D46" w:rsidRDefault="002E5D46" w:rsidP="00F6278F"/>
    <w:p w:rsidR="002E5D46" w:rsidRDefault="002E5D46" w:rsidP="00F6278F"/>
    <w:p w:rsidR="002E5D46" w:rsidRDefault="002E5D46" w:rsidP="00F6278F"/>
    <w:p w:rsidR="002E5D46" w:rsidRDefault="002E5D46" w:rsidP="00F6278F"/>
    <w:p w:rsidR="002E5D46" w:rsidRDefault="002E5D46" w:rsidP="00F6278F"/>
    <w:p w:rsidR="002E5D46" w:rsidRDefault="002E5D46" w:rsidP="00F6278F"/>
    <w:p w:rsidR="002E5D46" w:rsidRDefault="002E5D46" w:rsidP="00F6278F"/>
    <w:p w:rsidR="002E5D46" w:rsidRDefault="002E5D46" w:rsidP="00F6278F"/>
    <w:p w:rsidR="002E5D46" w:rsidRDefault="002E5D46" w:rsidP="00F6278F"/>
    <w:p w:rsidR="002E5D46" w:rsidRDefault="002E5D46" w:rsidP="00F6278F"/>
    <w:p w:rsidR="002E5D46" w:rsidRDefault="002E5D46" w:rsidP="00F6278F"/>
    <w:p w:rsidR="002E5D46" w:rsidRDefault="002E5D46" w:rsidP="00F6278F"/>
    <w:p w:rsidR="002E5D46" w:rsidRDefault="002E5D46" w:rsidP="00F6278F"/>
    <w:p w:rsidR="002E5D46" w:rsidRDefault="002E5D46" w:rsidP="00F6278F"/>
    <w:p w:rsidR="002E5D46" w:rsidRDefault="002E5D46" w:rsidP="00F6278F"/>
    <w:p w:rsidR="002E5D46" w:rsidRDefault="002E5D46" w:rsidP="00F6278F"/>
    <w:p w:rsidR="002E5D46" w:rsidRDefault="002E5D46" w:rsidP="00F6278F">
      <w:r>
        <w:rPr>
          <w:rFonts w:hint="eastAsia"/>
        </w:rPr>
        <w:t>按</w:t>
      </w:r>
      <w:r>
        <w:rPr>
          <w:rFonts w:hint="eastAsia"/>
        </w:rPr>
        <w:t>esc</w:t>
      </w:r>
      <w:r>
        <w:rPr>
          <w:rFonts w:hint="eastAsia"/>
        </w:rPr>
        <w:t>取消创键。</w:t>
      </w:r>
    </w:p>
    <w:p w:rsidR="002E5D46" w:rsidRDefault="002E5D46" w:rsidP="00F6278F">
      <w:r>
        <w:rPr>
          <w:noProof/>
        </w:rPr>
        <w:drawing>
          <wp:anchor distT="0" distB="0" distL="114300" distR="114300" simplePos="0" relativeHeight="251685888" behindDoc="0" locked="0" layoutInCell="1" allowOverlap="1">
            <wp:simplePos x="0" y="0"/>
            <wp:positionH relativeFrom="column">
              <wp:posOffset>518795</wp:posOffset>
            </wp:positionH>
            <wp:positionV relativeFrom="paragraph">
              <wp:posOffset>68580</wp:posOffset>
            </wp:positionV>
            <wp:extent cx="4581525" cy="2324100"/>
            <wp:effectExtent l="19050" t="0" r="9525" b="0"/>
            <wp:wrapNone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1525" cy="23241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2E5D46" w:rsidRDefault="002E5D46" w:rsidP="00F6278F"/>
    <w:p w:rsidR="002E5D46" w:rsidRDefault="002E5D46" w:rsidP="00F6278F"/>
    <w:p w:rsidR="002E5D46" w:rsidRDefault="002E5D46" w:rsidP="00F6278F"/>
    <w:p w:rsidR="002E5D46" w:rsidRDefault="002E5D46" w:rsidP="00F6278F"/>
    <w:p w:rsidR="002E5D46" w:rsidRDefault="002E5D46" w:rsidP="00F6278F"/>
    <w:p w:rsidR="002E5D46" w:rsidRDefault="002E5D46" w:rsidP="00F6278F"/>
    <w:p w:rsidR="002E5D46" w:rsidRDefault="002E5D46" w:rsidP="00F6278F"/>
    <w:p w:rsidR="002E5D46" w:rsidRDefault="002E5D46" w:rsidP="00F6278F"/>
    <w:p w:rsidR="002E5D46" w:rsidRDefault="002E5D46" w:rsidP="00F6278F"/>
    <w:p w:rsidR="002E5D46" w:rsidRDefault="002E5D46" w:rsidP="00F6278F"/>
    <w:p w:rsidR="002E5D46" w:rsidRDefault="002E5D46" w:rsidP="00F6278F"/>
    <w:p w:rsidR="002E5D46" w:rsidRDefault="002E5D46" w:rsidP="00F6278F"/>
    <w:p w:rsidR="002E5D46" w:rsidRDefault="002E5D46" w:rsidP="00F6278F"/>
    <w:p w:rsidR="002E5D46" w:rsidRDefault="002E5D46" w:rsidP="00F6278F"/>
    <w:p w:rsidR="002E5D46" w:rsidRDefault="002E5D46" w:rsidP="00F6278F"/>
    <w:p w:rsidR="002E5D46" w:rsidRDefault="002E5D46" w:rsidP="00F6278F">
      <w:r>
        <w:rPr>
          <w:rFonts w:hint="eastAsia"/>
          <w:noProof/>
        </w:rPr>
        <w:drawing>
          <wp:anchor distT="0" distB="0" distL="114300" distR="114300" simplePos="0" relativeHeight="251687936" behindDoc="0" locked="0" layoutInCell="1" allowOverlap="1">
            <wp:simplePos x="0" y="0"/>
            <wp:positionH relativeFrom="column">
              <wp:posOffset>459105</wp:posOffset>
            </wp:positionH>
            <wp:positionV relativeFrom="paragraph">
              <wp:posOffset>94615</wp:posOffset>
            </wp:positionV>
            <wp:extent cx="4648200" cy="2438400"/>
            <wp:effectExtent l="19050" t="0" r="0" b="0"/>
            <wp:wrapNone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8200" cy="24384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2E5D46" w:rsidRDefault="002E5D46" w:rsidP="00F6278F"/>
    <w:p w:rsidR="002E5D46" w:rsidRDefault="002E5D46" w:rsidP="00F6278F"/>
    <w:p w:rsidR="002E5D46" w:rsidRDefault="002E5D46" w:rsidP="00F6278F"/>
    <w:p w:rsidR="002E5D46" w:rsidRDefault="002E5D46" w:rsidP="00F6278F"/>
    <w:p w:rsidR="002E5D46" w:rsidRDefault="002E5D46" w:rsidP="00F6278F"/>
    <w:p w:rsidR="002E5D46" w:rsidRDefault="002E5D46" w:rsidP="00F6278F"/>
    <w:p w:rsidR="002E5D46" w:rsidRDefault="002E5D46" w:rsidP="00F6278F"/>
    <w:p w:rsidR="002E5D46" w:rsidRDefault="002E5D46" w:rsidP="00F6278F"/>
    <w:p w:rsidR="002E5D46" w:rsidRDefault="002E5D46" w:rsidP="00F6278F"/>
    <w:p w:rsidR="002E5D46" w:rsidRDefault="002E5D46" w:rsidP="00F6278F"/>
    <w:p w:rsidR="002E5D46" w:rsidRDefault="002E5D46" w:rsidP="00F6278F"/>
    <w:p w:rsidR="002E5D46" w:rsidRDefault="002E5D46" w:rsidP="00F6278F"/>
    <w:p w:rsidR="002E5D46" w:rsidRDefault="002E5D46" w:rsidP="00F6278F"/>
    <w:p w:rsidR="002E5D46" w:rsidRDefault="002E5D46" w:rsidP="00F6278F"/>
    <w:p w:rsidR="002E5D46" w:rsidRDefault="002E5D46" w:rsidP="00F6278F"/>
    <w:p w:rsidR="002E5D46" w:rsidRDefault="002E5D46" w:rsidP="00F6278F"/>
    <w:p w:rsidR="002E5D46" w:rsidRDefault="002E5D46" w:rsidP="00F6278F">
      <w:r>
        <w:rPr>
          <w:rFonts w:hint="eastAsia"/>
          <w:noProof/>
        </w:rPr>
        <w:drawing>
          <wp:anchor distT="0" distB="0" distL="114300" distR="114300" simplePos="0" relativeHeight="251689984" behindDoc="0" locked="0" layoutInCell="1" allowOverlap="1">
            <wp:simplePos x="0" y="0"/>
            <wp:positionH relativeFrom="column">
              <wp:posOffset>451198</wp:posOffset>
            </wp:positionH>
            <wp:positionV relativeFrom="paragraph">
              <wp:posOffset>97155</wp:posOffset>
            </wp:positionV>
            <wp:extent cx="4658995" cy="2533650"/>
            <wp:effectExtent l="19050" t="0" r="8255" b="0"/>
            <wp:wrapNone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8995" cy="25336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2E5D46" w:rsidRDefault="002E5D46" w:rsidP="00F6278F"/>
    <w:p w:rsidR="002E5D46" w:rsidRDefault="002E5D46" w:rsidP="00F6278F"/>
    <w:p w:rsidR="002E5D46" w:rsidRDefault="002E5D46" w:rsidP="00F6278F"/>
    <w:p w:rsidR="002E5D46" w:rsidRDefault="002E5D46" w:rsidP="00F6278F"/>
    <w:p w:rsidR="002E5D46" w:rsidRDefault="002E5D46" w:rsidP="00F6278F"/>
    <w:p w:rsidR="002E5D46" w:rsidRDefault="002E5D46" w:rsidP="00F6278F"/>
    <w:p w:rsidR="002E5D46" w:rsidRDefault="002E5D46" w:rsidP="00F6278F"/>
    <w:p w:rsidR="002E5D46" w:rsidRDefault="002E5D46" w:rsidP="00F6278F"/>
    <w:p w:rsidR="002E5D46" w:rsidRDefault="002E5D46" w:rsidP="00F6278F"/>
    <w:p w:rsidR="002E5D46" w:rsidRDefault="002E5D46" w:rsidP="00F6278F"/>
    <w:p w:rsidR="002E5D46" w:rsidRDefault="002E5D46" w:rsidP="00F6278F"/>
    <w:p w:rsidR="002E5D46" w:rsidRDefault="002E5D46" w:rsidP="00F6278F"/>
    <w:p w:rsidR="002E5D46" w:rsidRDefault="002E5D46" w:rsidP="00F6278F"/>
    <w:p w:rsidR="002E5D46" w:rsidRDefault="002E5D46" w:rsidP="00F6278F"/>
    <w:p w:rsidR="002E5D46" w:rsidRDefault="002E5D46" w:rsidP="00F6278F"/>
    <w:p w:rsidR="002E5D46" w:rsidRDefault="002E5D46" w:rsidP="00F6278F"/>
    <w:p w:rsidR="002E5D46" w:rsidRDefault="002E5D46" w:rsidP="00F6278F"/>
    <w:p w:rsidR="002E5D46" w:rsidRDefault="002E5D46" w:rsidP="00F6278F"/>
    <w:p w:rsidR="002E5D46" w:rsidRDefault="002E5D46" w:rsidP="00F6278F"/>
    <w:p w:rsidR="002E5D46" w:rsidRDefault="002E5D46" w:rsidP="00F6278F"/>
    <w:p w:rsidR="002E5D46" w:rsidRDefault="002E5D46" w:rsidP="00F6278F"/>
    <w:p w:rsidR="002E5D46" w:rsidRDefault="002E5D46" w:rsidP="00F6278F"/>
    <w:p w:rsidR="002E5D46" w:rsidRDefault="002E5D46" w:rsidP="00F6278F"/>
    <w:p w:rsidR="002E5D46" w:rsidRDefault="002E5D46" w:rsidP="00F6278F">
      <w:r>
        <w:rPr>
          <w:noProof/>
        </w:rPr>
        <w:drawing>
          <wp:anchor distT="0" distB="0" distL="114300" distR="114300" simplePos="0" relativeHeight="251692032" behindDoc="0" locked="0" layoutInCell="1" allowOverlap="1">
            <wp:simplePos x="0" y="0"/>
            <wp:positionH relativeFrom="column">
              <wp:posOffset>594995</wp:posOffset>
            </wp:positionH>
            <wp:positionV relativeFrom="paragraph">
              <wp:posOffset>5114</wp:posOffset>
            </wp:positionV>
            <wp:extent cx="4419600" cy="2981325"/>
            <wp:effectExtent l="19050" t="0" r="0" b="0"/>
            <wp:wrapNone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9600" cy="29813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2E5D46" w:rsidRDefault="002E5D46" w:rsidP="00F6278F"/>
    <w:p w:rsidR="002E5D46" w:rsidRDefault="002E5D46" w:rsidP="00F6278F"/>
    <w:p w:rsidR="002E5D46" w:rsidRDefault="002E5D46" w:rsidP="00F6278F"/>
    <w:p w:rsidR="002E5D46" w:rsidRDefault="002E5D46" w:rsidP="00F6278F"/>
    <w:p w:rsidR="002E5D46" w:rsidRDefault="002E5D46" w:rsidP="00F6278F"/>
    <w:p w:rsidR="002E5D46" w:rsidRDefault="002E5D46" w:rsidP="00F6278F"/>
    <w:p w:rsidR="002E5D46" w:rsidRDefault="002E5D46" w:rsidP="00F6278F"/>
    <w:p w:rsidR="002E5D46" w:rsidRDefault="002E5D46" w:rsidP="00F6278F"/>
    <w:p w:rsidR="002E5D46" w:rsidRDefault="002E5D46" w:rsidP="00F6278F"/>
    <w:p w:rsidR="002E5D46" w:rsidRDefault="002E5D46" w:rsidP="00F6278F"/>
    <w:p w:rsidR="002E5D46" w:rsidRDefault="002E5D46" w:rsidP="00F6278F"/>
    <w:p w:rsidR="002E5D46" w:rsidRDefault="002E5D46" w:rsidP="00F6278F"/>
    <w:p w:rsidR="002E5D46" w:rsidRDefault="002E5D46" w:rsidP="00F6278F"/>
    <w:p w:rsidR="002E5D46" w:rsidRDefault="002E5D46" w:rsidP="00F6278F"/>
    <w:p w:rsidR="002E5D46" w:rsidRDefault="002E5D46" w:rsidP="00F6278F"/>
    <w:p w:rsidR="002E5D46" w:rsidRDefault="002E5D46" w:rsidP="00F6278F"/>
    <w:p w:rsidR="002E5D46" w:rsidRDefault="002E5D46" w:rsidP="00F6278F"/>
    <w:p w:rsidR="002E5D46" w:rsidRDefault="002E5D46" w:rsidP="00F6278F"/>
    <w:p w:rsidR="002E5D46" w:rsidRDefault="002E5D46" w:rsidP="00F6278F"/>
    <w:p w:rsidR="002E5D46" w:rsidRDefault="002E5D46" w:rsidP="00F6278F">
      <w:r>
        <w:rPr>
          <w:rFonts w:hint="eastAsia"/>
          <w:noProof/>
        </w:rPr>
        <w:drawing>
          <wp:anchor distT="0" distB="0" distL="114300" distR="114300" simplePos="0" relativeHeight="251694080" behindDoc="0" locked="0" layoutInCell="1" allowOverlap="1">
            <wp:simplePos x="0" y="0"/>
            <wp:positionH relativeFrom="column">
              <wp:posOffset>747395</wp:posOffset>
            </wp:positionH>
            <wp:positionV relativeFrom="paragraph">
              <wp:posOffset>24130</wp:posOffset>
            </wp:positionV>
            <wp:extent cx="4067175" cy="2952750"/>
            <wp:effectExtent l="19050" t="0" r="9525" b="0"/>
            <wp:wrapNone/>
            <wp:docPr id="1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7175" cy="29527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2E5D46" w:rsidRDefault="002E5D46" w:rsidP="00F6278F"/>
    <w:p w:rsidR="002E5D46" w:rsidRDefault="002E5D46" w:rsidP="00F6278F"/>
    <w:p w:rsidR="002E5D46" w:rsidRDefault="002E5D46" w:rsidP="00F6278F"/>
    <w:p w:rsidR="002E5D46" w:rsidRDefault="002E5D46" w:rsidP="00F6278F"/>
    <w:p w:rsidR="002E5D46" w:rsidRDefault="002E5D46" w:rsidP="00F6278F"/>
    <w:p w:rsidR="002E5D46" w:rsidRDefault="002E5D46" w:rsidP="00F6278F"/>
    <w:p w:rsidR="002E5D46" w:rsidRDefault="002E5D46" w:rsidP="00F6278F"/>
    <w:p w:rsidR="002E5D46" w:rsidRDefault="002E5D46" w:rsidP="00F6278F"/>
    <w:p w:rsidR="002E5D46" w:rsidRDefault="002E5D46" w:rsidP="00F6278F"/>
    <w:p w:rsidR="002E5D46" w:rsidRDefault="002E5D46" w:rsidP="00F6278F"/>
    <w:p w:rsidR="002E5D46" w:rsidRDefault="002E5D46" w:rsidP="00F6278F"/>
    <w:p w:rsidR="002E5D46" w:rsidRDefault="002E5D46" w:rsidP="00F6278F"/>
    <w:p w:rsidR="002E5D46" w:rsidRDefault="002E5D46" w:rsidP="00F6278F"/>
    <w:p w:rsidR="002E5D46" w:rsidRDefault="002E5D46" w:rsidP="00F6278F"/>
    <w:p w:rsidR="002E5D46" w:rsidRDefault="002E5D46" w:rsidP="00F6278F"/>
    <w:p w:rsidR="002E5D46" w:rsidRDefault="002E5D46" w:rsidP="00F6278F"/>
    <w:p w:rsidR="002E5D46" w:rsidRDefault="002E5D46" w:rsidP="00F6278F"/>
    <w:p w:rsidR="002E5D46" w:rsidRDefault="002E5D46" w:rsidP="00F6278F"/>
    <w:p w:rsidR="002E5D46" w:rsidRDefault="002E5D46" w:rsidP="00F6278F">
      <w:r>
        <w:rPr>
          <w:rFonts w:hint="eastAsia"/>
          <w:noProof/>
        </w:rPr>
        <w:drawing>
          <wp:anchor distT="0" distB="0" distL="114300" distR="114300" simplePos="0" relativeHeight="251696128" behindDoc="0" locked="0" layoutInCell="1" allowOverlap="1">
            <wp:simplePos x="0" y="0"/>
            <wp:positionH relativeFrom="column">
              <wp:posOffset>661670</wp:posOffset>
            </wp:positionH>
            <wp:positionV relativeFrom="paragraph">
              <wp:posOffset>67310</wp:posOffset>
            </wp:positionV>
            <wp:extent cx="4267200" cy="2667000"/>
            <wp:effectExtent l="19050" t="0" r="0" b="0"/>
            <wp:wrapNone/>
            <wp:docPr id="19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2E5D46" w:rsidRDefault="002E5D46" w:rsidP="00F6278F"/>
    <w:p w:rsidR="002E5D46" w:rsidRDefault="002E5D46" w:rsidP="00F6278F"/>
    <w:p w:rsidR="002E5D46" w:rsidRDefault="002E5D46" w:rsidP="00F6278F"/>
    <w:p w:rsidR="002E5D46" w:rsidRDefault="002E5D46" w:rsidP="00F6278F"/>
    <w:p w:rsidR="002E5D46" w:rsidRDefault="002E5D46" w:rsidP="00F6278F"/>
    <w:p w:rsidR="002E5D46" w:rsidRDefault="002E5D46" w:rsidP="00F6278F"/>
    <w:p w:rsidR="002E5D46" w:rsidRDefault="002E5D46" w:rsidP="00F6278F"/>
    <w:p w:rsidR="002E5D46" w:rsidRDefault="002E5D46" w:rsidP="00F6278F"/>
    <w:p w:rsidR="002E5D46" w:rsidRDefault="002E5D46" w:rsidP="00F6278F"/>
    <w:p w:rsidR="002E5D46" w:rsidRDefault="002E5D46" w:rsidP="00F6278F"/>
    <w:p w:rsidR="002E5D46" w:rsidRDefault="002E5D46" w:rsidP="00F6278F"/>
    <w:p w:rsidR="002E5D46" w:rsidRDefault="002E5D46" w:rsidP="00F6278F"/>
    <w:p w:rsidR="002E5D46" w:rsidRDefault="002E5D46" w:rsidP="00F6278F"/>
    <w:p w:rsidR="002E5D46" w:rsidRDefault="002E5D46" w:rsidP="00F6278F"/>
    <w:p w:rsidR="002E5D46" w:rsidRDefault="002E5D46" w:rsidP="00F6278F"/>
    <w:p w:rsidR="002E5D46" w:rsidRDefault="002E5D46" w:rsidP="00F6278F"/>
    <w:p w:rsidR="002E5D46" w:rsidRDefault="002E5D46" w:rsidP="00F6278F"/>
    <w:p w:rsidR="002E5D46" w:rsidRDefault="002E5D46" w:rsidP="00F6278F"/>
    <w:p w:rsidR="002E5D46" w:rsidRDefault="002E5D46" w:rsidP="00F6278F">
      <w:r>
        <w:rPr>
          <w:noProof/>
        </w:rPr>
        <w:drawing>
          <wp:anchor distT="0" distB="0" distL="114300" distR="114300" simplePos="0" relativeHeight="251698176" behindDoc="0" locked="0" layoutInCell="1" allowOverlap="1">
            <wp:simplePos x="0" y="0"/>
            <wp:positionH relativeFrom="column">
              <wp:posOffset>423545</wp:posOffset>
            </wp:positionH>
            <wp:positionV relativeFrom="paragraph">
              <wp:posOffset>60960</wp:posOffset>
            </wp:positionV>
            <wp:extent cx="4714875" cy="2466975"/>
            <wp:effectExtent l="19050" t="0" r="9525" b="0"/>
            <wp:wrapNone/>
            <wp:docPr id="20" name="图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4875" cy="24669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2E5D46" w:rsidRDefault="002E5D46" w:rsidP="00F6278F"/>
    <w:p w:rsidR="002E5D46" w:rsidRDefault="002E5D46" w:rsidP="00F6278F"/>
    <w:p w:rsidR="002E5D46" w:rsidRDefault="002E5D46" w:rsidP="00F6278F"/>
    <w:p w:rsidR="002E5D46" w:rsidRDefault="002E5D46" w:rsidP="00F6278F"/>
    <w:p w:rsidR="002E5D46" w:rsidRDefault="002E5D46" w:rsidP="00F6278F"/>
    <w:p w:rsidR="002E5D46" w:rsidRDefault="002E5D46" w:rsidP="00F6278F"/>
    <w:p w:rsidR="002E5D46" w:rsidRDefault="002E5D46" w:rsidP="00F6278F"/>
    <w:p w:rsidR="002E5D46" w:rsidRDefault="002E5D46" w:rsidP="00F6278F"/>
    <w:p w:rsidR="002E5D46" w:rsidRDefault="002E5D46" w:rsidP="00F6278F"/>
    <w:p w:rsidR="002E5D46" w:rsidRDefault="002E5D46" w:rsidP="00F6278F"/>
    <w:p w:rsidR="002E5D46" w:rsidRDefault="002E5D46" w:rsidP="00F6278F"/>
    <w:p w:rsidR="002E5D46" w:rsidRDefault="002E5D46" w:rsidP="00F6278F"/>
    <w:p w:rsidR="002E5D46" w:rsidRDefault="002E5D46" w:rsidP="00F6278F"/>
    <w:p w:rsidR="002E5D46" w:rsidRDefault="002E5D46" w:rsidP="00F6278F"/>
    <w:p w:rsidR="002E5D46" w:rsidRDefault="002E5D46" w:rsidP="00F6278F"/>
    <w:p w:rsidR="002E5D46" w:rsidRDefault="002E5D46" w:rsidP="00F6278F"/>
    <w:p w:rsidR="002E5D46" w:rsidRDefault="0062045C" w:rsidP="00F6278F">
      <w:r>
        <w:rPr>
          <w:rFonts w:hint="eastAsia"/>
          <w:noProof/>
        </w:rPr>
        <w:drawing>
          <wp:anchor distT="0" distB="0" distL="114300" distR="114300" simplePos="0" relativeHeight="251700224" behindDoc="0" locked="0" layoutInCell="1" allowOverlap="1">
            <wp:simplePos x="0" y="0"/>
            <wp:positionH relativeFrom="column">
              <wp:posOffset>1757045</wp:posOffset>
            </wp:positionH>
            <wp:positionV relativeFrom="paragraph">
              <wp:posOffset>54610</wp:posOffset>
            </wp:positionV>
            <wp:extent cx="2286000" cy="2200275"/>
            <wp:effectExtent l="19050" t="0" r="0" b="0"/>
            <wp:wrapNone/>
            <wp:docPr id="21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002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2E5D46" w:rsidRDefault="002E5D46" w:rsidP="00F6278F"/>
    <w:p w:rsidR="002E5D46" w:rsidRDefault="002E5D46" w:rsidP="00F6278F"/>
    <w:p w:rsidR="002E5D46" w:rsidRDefault="002E5D46" w:rsidP="00F6278F"/>
    <w:p w:rsidR="002E5D46" w:rsidRDefault="002E5D46" w:rsidP="00F6278F"/>
    <w:p w:rsidR="002E5D46" w:rsidRDefault="002E5D46" w:rsidP="00F6278F"/>
    <w:p w:rsidR="002E5D46" w:rsidRDefault="002E5D46" w:rsidP="00F6278F"/>
    <w:p w:rsidR="002E5D46" w:rsidRDefault="002E5D46" w:rsidP="00F6278F"/>
    <w:p w:rsidR="002E5D46" w:rsidRDefault="002E5D46" w:rsidP="00F6278F"/>
    <w:p w:rsidR="002E5D46" w:rsidRDefault="002E5D46" w:rsidP="00F6278F"/>
    <w:p w:rsidR="0062045C" w:rsidRDefault="0062045C" w:rsidP="00F6278F"/>
    <w:p w:rsidR="0062045C" w:rsidRDefault="0062045C" w:rsidP="00F6278F"/>
    <w:p w:rsidR="0062045C" w:rsidRDefault="0062045C" w:rsidP="00F6278F"/>
    <w:p w:rsidR="0062045C" w:rsidRDefault="0062045C" w:rsidP="00F6278F"/>
    <w:p w:rsidR="0062045C" w:rsidRDefault="0062045C" w:rsidP="00F6278F"/>
    <w:p w:rsidR="0062045C" w:rsidRDefault="0062045C" w:rsidP="00F6278F"/>
    <w:p w:rsidR="0062045C" w:rsidRDefault="0062045C" w:rsidP="00F6278F">
      <w:r w:rsidRPr="0062045C">
        <w:rPr>
          <w:rFonts w:hint="eastAsia"/>
        </w:rPr>
        <w:t>分子外，鼠标左键，向上</w:t>
      </w:r>
      <w:r>
        <w:rPr>
          <w:rFonts w:hint="eastAsia"/>
        </w:rPr>
        <w:t>拖动</w:t>
      </w:r>
      <w:r w:rsidRPr="0062045C">
        <w:rPr>
          <w:rFonts w:hint="eastAsia"/>
        </w:rPr>
        <w:t>，则</w:t>
      </w:r>
      <w:r w:rsidRPr="0062045C">
        <w:rPr>
          <w:rFonts w:hint="eastAsia"/>
        </w:rPr>
        <w:t>C-O</w:t>
      </w:r>
      <w:r w:rsidRPr="0062045C">
        <w:rPr>
          <w:rFonts w:hint="eastAsia"/>
        </w:rPr>
        <w:t>伸长。</w:t>
      </w:r>
    </w:p>
    <w:p w:rsidR="0062045C" w:rsidRDefault="0062045C" w:rsidP="00F6278F"/>
    <w:p w:rsidR="0062045C" w:rsidRPr="0062045C" w:rsidRDefault="0062045C" w:rsidP="00F6278F"/>
    <w:p w:rsidR="0062045C" w:rsidRDefault="0062045C" w:rsidP="00F6278F"/>
    <w:p w:rsidR="0062045C" w:rsidRDefault="0062045C" w:rsidP="00F6278F"/>
    <w:p w:rsidR="0062045C" w:rsidRDefault="0062045C" w:rsidP="00F6278F">
      <w:pPr>
        <w:sectPr w:rsidR="0062045C" w:rsidSect="00C02CE9">
          <w:pgSz w:w="11906" w:h="16838"/>
          <w:pgMar w:top="1134" w:right="1418" w:bottom="1134" w:left="1418" w:header="992" w:footer="992" w:gutter="0"/>
          <w:cols w:space="425"/>
          <w:docGrid w:type="lines" w:linePitch="312"/>
        </w:sectPr>
      </w:pPr>
    </w:p>
    <w:p w:rsidR="00FC7CDE" w:rsidRDefault="0062045C" w:rsidP="00C213A2">
      <w:pPr>
        <w:pStyle w:val="3"/>
      </w:pPr>
      <w:bookmarkStart w:id="11" w:name="_Toc465199217"/>
      <w:r>
        <w:rPr>
          <w:rFonts w:hint="eastAsia"/>
        </w:rPr>
        <w:lastRenderedPageBreak/>
        <w:t>尿素晶体</w:t>
      </w:r>
      <w:bookmarkEnd w:id="11"/>
    </w:p>
    <w:p w:rsidR="0062045C" w:rsidRDefault="0062045C" w:rsidP="0062045C">
      <w:r>
        <w:rPr>
          <w:noProof/>
        </w:rPr>
        <w:drawing>
          <wp:anchor distT="0" distB="0" distL="114300" distR="114300" simplePos="0" relativeHeight="251702272" behindDoc="0" locked="0" layoutInCell="1" allowOverlap="1">
            <wp:simplePos x="0" y="0"/>
            <wp:positionH relativeFrom="column">
              <wp:posOffset>1309370</wp:posOffset>
            </wp:positionH>
            <wp:positionV relativeFrom="paragraph">
              <wp:posOffset>-3810</wp:posOffset>
            </wp:positionV>
            <wp:extent cx="2847975" cy="2609850"/>
            <wp:effectExtent l="19050" t="0" r="9525" b="0"/>
            <wp:wrapNone/>
            <wp:docPr id="22" name="图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7975" cy="26098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62045C" w:rsidRDefault="0062045C" w:rsidP="0062045C"/>
    <w:p w:rsidR="0062045C" w:rsidRDefault="0062045C" w:rsidP="0062045C"/>
    <w:p w:rsidR="0062045C" w:rsidRDefault="0062045C" w:rsidP="0062045C"/>
    <w:p w:rsidR="0062045C" w:rsidRDefault="0062045C" w:rsidP="0062045C"/>
    <w:p w:rsidR="0062045C" w:rsidRDefault="0062045C" w:rsidP="0062045C"/>
    <w:p w:rsidR="0062045C" w:rsidRDefault="0062045C" w:rsidP="0062045C"/>
    <w:p w:rsidR="0062045C" w:rsidRDefault="0062045C" w:rsidP="0062045C"/>
    <w:p w:rsidR="0062045C" w:rsidRDefault="0062045C" w:rsidP="0062045C"/>
    <w:p w:rsidR="0062045C" w:rsidRDefault="0062045C" w:rsidP="0062045C"/>
    <w:p w:rsidR="0062045C" w:rsidRDefault="0062045C" w:rsidP="0062045C"/>
    <w:p w:rsidR="0062045C" w:rsidRDefault="0062045C" w:rsidP="0062045C"/>
    <w:p w:rsidR="0062045C" w:rsidRDefault="0062045C" w:rsidP="0062045C"/>
    <w:p w:rsidR="0062045C" w:rsidRDefault="0062045C" w:rsidP="0062045C"/>
    <w:p w:rsidR="0062045C" w:rsidRDefault="0062045C" w:rsidP="0062045C"/>
    <w:p w:rsidR="0062045C" w:rsidRDefault="0062045C" w:rsidP="0062045C"/>
    <w:p w:rsidR="0062045C" w:rsidRDefault="0062045C" w:rsidP="0062045C"/>
    <w:p w:rsidR="0062045C" w:rsidRDefault="0062045C" w:rsidP="0062045C"/>
    <w:p w:rsidR="0062045C" w:rsidRDefault="0062045C" w:rsidP="0062045C">
      <w:r>
        <w:rPr>
          <w:noProof/>
        </w:rPr>
        <w:drawing>
          <wp:anchor distT="0" distB="0" distL="114300" distR="114300" simplePos="0" relativeHeight="251704320" behindDoc="0" locked="0" layoutInCell="1" allowOverlap="1">
            <wp:simplePos x="0" y="0"/>
            <wp:positionH relativeFrom="column">
              <wp:posOffset>728345</wp:posOffset>
            </wp:positionH>
            <wp:positionV relativeFrom="paragraph">
              <wp:posOffset>-4445</wp:posOffset>
            </wp:positionV>
            <wp:extent cx="4352925" cy="2514600"/>
            <wp:effectExtent l="19050" t="0" r="9525" b="0"/>
            <wp:wrapNone/>
            <wp:docPr id="23" name="图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2925" cy="25146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62045C" w:rsidRDefault="0062045C" w:rsidP="0062045C"/>
    <w:p w:rsidR="0062045C" w:rsidRDefault="0062045C" w:rsidP="0062045C"/>
    <w:p w:rsidR="0062045C" w:rsidRDefault="0062045C" w:rsidP="0062045C"/>
    <w:p w:rsidR="0062045C" w:rsidRDefault="0062045C" w:rsidP="0062045C"/>
    <w:p w:rsidR="0062045C" w:rsidRDefault="0062045C" w:rsidP="0062045C"/>
    <w:p w:rsidR="0062045C" w:rsidRDefault="0062045C" w:rsidP="0062045C"/>
    <w:p w:rsidR="0062045C" w:rsidRDefault="0062045C" w:rsidP="0062045C"/>
    <w:p w:rsidR="0062045C" w:rsidRDefault="0062045C" w:rsidP="0062045C"/>
    <w:p w:rsidR="0062045C" w:rsidRDefault="0062045C" w:rsidP="0062045C"/>
    <w:p w:rsidR="0062045C" w:rsidRDefault="0062045C" w:rsidP="0062045C"/>
    <w:p w:rsidR="0062045C" w:rsidRDefault="0062045C" w:rsidP="0062045C"/>
    <w:p w:rsidR="0062045C" w:rsidRDefault="0062045C" w:rsidP="0062045C"/>
    <w:p w:rsidR="0062045C" w:rsidRDefault="0062045C" w:rsidP="0062045C"/>
    <w:p w:rsidR="0062045C" w:rsidRDefault="0062045C" w:rsidP="0062045C"/>
    <w:p w:rsidR="0062045C" w:rsidRDefault="0062045C" w:rsidP="0062045C"/>
    <w:p w:rsidR="0062045C" w:rsidRDefault="0062045C" w:rsidP="0062045C"/>
    <w:p w:rsidR="00773277" w:rsidRDefault="00773277" w:rsidP="0062045C"/>
    <w:p w:rsidR="00773277" w:rsidRDefault="00773277" w:rsidP="00773277">
      <w:pPr>
        <w:pStyle w:val="4"/>
      </w:pPr>
      <w:bookmarkStart w:id="12" w:name="_Toc465199218"/>
      <w:r>
        <w:rPr>
          <w:rFonts w:hint="eastAsia"/>
        </w:rPr>
        <w:t>调整显示晶胞数量</w:t>
      </w:r>
      <w:bookmarkEnd w:id="12"/>
    </w:p>
    <w:p w:rsidR="00773277" w:rsidRDefault="00773277" w:rsidP="0062045C"/>
    <w:p w:rsidR="0062045C" w:rsidRDefault="0062045C" w:rsidP="0062045C">
      <w:r>
        <w:rPr>
          <w:noProof/>
        </w:rPr>
        <w:drawing>
          <wp:anchor distT="0" distB="0" distL="114300" distR="114300" simplePos="0" relativeHeight="251706368" behindDoc="0" locked="0" layoutInCell="1" allowOverlap="1">
            <wp:simplePos x="0" y="0"/>
            <wp:positionH relativeFrom="column">
              <wp:posOffset>509270</wp:posOffset>
            </wp:positionH>
            <wp:positionV relativeFrom="paragraph">
              <wp:posOffset>-1270</wp:posOffset>
            </wp:positionV>
            <wp:extent cx="4791075" cy="2495550"/>
            <wp:effectExtent l="19050" t="0" r="9525" b="0"/>
            <wp:wrapNone/>
            <wp:docPr id="24" name="图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1075" cy="24955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62045C" w:rsidRDefault="0062045C" w:rsidP="0062045C"/>
    <w:p w:rsidR="0062045C" w:rsidRDefault="0062045C" w:rsidP="0062045C"/>
    <w:p w:rsidR="0062045C" w:rsidRDefault="0062045C" w:rsidP="0062045C"/>
    <w:p w:rsidR="0062045C" w:rsidRDefault="0062045C" w:rsidP="0062045C"/>
    <w:p w:rsidR="0062045C" w:rsidRDefault="0062045C" w:rsidP="0062045C"/>
    <w:p w:rsidR="0062045C" w:rsidRDefault="0062045C" w:rsidP="0062045C"/>
    <w:p w:rsidR="0062045C" w:rsidRDefault="0062045C" w:rsidP="0062045C"/>
    <w:p w:rsidR="0062045C" w:rsidRDefault="0062045C" w:rsidP="0062045C"/>
    <w:p w:rsidR="0062045C" w:rsidRDefault="0062045C" w:rsidP="0062045C"/>
    <w:p w:rsidR="0062045C" w:rsidRDefault="0062045C" w:rsidP="0062045C"/>
    <w:p w:rsidR="0062045C" w:rsidRDefault="0062045C" w:rsidP="0062045C"/>
    <w:p w:rsidR="0062045C" w:rsidRDefault="0062045C" w:rsidP="0062045C"/>
    <w:p w:rsidR="0062045C" w:rsidRDefault="0062045C" w:rsidP="0062045C"/>
    <w:p w:rsidR="0062045C" w:rsidRDefault="0062045C" w:rsidP="0062045C"/>
    <w:p w:rsidR="0062045C" w:rsidRDefault="0062045C" w:rsidP="0062045C"/>
    <w:p w:rsidR="0062045C" w:rsidRDefault="0062045C" w:rsidP="0062045C"/>
    <w:p w:rsidR="0062045C" w:rsidRDefault="0062045C" w:rsidP="0062045C"/>
    <w:p w:rsidR="0062045C" w:rsidRDefault="0062045C" w:rsidP="0062045C"/>
    <w:p w:rsidR="0062045C" w:rsidRDefault="0062045C" w:rsidP="0062045C"/>
    <w:p w:rsidR="0062045C" w:rsidRDefault="0062045C" w:rsidP="0062045C"/>
    <w:p w:rsidR="0062045C" w:rsidRDefault="0062045C" w:rsidP="0062045C">
      <w:r>
        <w:rPr>
          <w:rFonts w:hint="eastAsia"/>
          <w:noProof/>
        </w:rPr>
        <w:drawing>
          <wp:anchor distT="0" distB="0" distL="114300" distR="114300" simplePos="0" relativeHeight="251708416" behindDoc="0" locked="0" layoutInCell="1" allowOverlap="1">
            <wp:simplePos x="0" y="0"/>
            <wp:positionH relativeFrom="column">
              <wp:posOffset>585470</wp:posOffset>
            </wp:positionH>
            <wp:positionV relativeFrom="paragraph">
              <wp:posOffset>13335</wp:posOffset>
            </wp:positionV>
            <wp:extent cx="4467225" cy="2390775"/>
            <wp:effectExtent l="19050" t="0" r="9525" b="0"/>
            <wp:wrapNone/>
            <wp:docPr id="25" name="图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7225" cy="23907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62045C" w:rsidRDefault="0062045C" w:rsidP="0062045C"/>
    <w:p w:rsidR="0062045C" w:rsidRDefault="0062045C" w:rsidP="0062045C"/>
    <w:p w:rsidR="0062045C" w:rsidRDefault="0062045C" w:rsidP="0062045C"/>
    <w:p w:rsidR="0062045C" w:rsidRDefault="0062045C" w:rsidP="0062045C"/>
    <w:p w:rsidR="0062045C" w:rsidRDefault="0062045C" w:rsidP="0062045C"/>
    <w:p w:rsidR="0062045C" w:rsidRDefault="0062045C" w:rsidP="0062045C"/>
    <w:p w:rsidR="0062045C" w:rsidRDefault="0062045C" w:rsidP="0062045C"/>
    <w:p w:rsidR="0062045C" w:rsidRDefault="0062045C" w:rsidP="0062045C"/>
    <w:p w:rsidR="0062045C" w:rsidRDefault="0062045C" w:rsidP="0062045C"/>
    <w:p w:rsidR="0062045C" w:rsidRDefault="0062045C" w:rsidP="0062045C"/>
    <w:p w:rsidR="0062045C" w:rsidRDefault="0062045C" w:rsidP="0062045C"/>
    <w:p w:rsidR="0062045C" w:rsidRDefault="0062045C" w:rsidP="0062045C"/>
    <w:p w:rsidR="0062045C" w:rsidRDefault="0062045C" w:rsidP="0062045C"/>
    <w:p w:rsidR="0062045C" w:rsidRDefault="0062045C" w:rsidP="0062045C"/>
    <w:p w:rsidR="0062045C" w:rsidRDefault="0062045C" w:rsidP="0062045C"/>
    <w:p w:rsidR="0062045C" w:rsidRDefault="0062045C" w:rsidP="0062045C"/>
    <w:p w:rsidR="0062045C" w:rsidRDefault="0062045C" w:rsidP="0062045C"/>
    <w:p w:rsidR="0062045C" w:rsidRDefault="0062045C" w:rsidP="0062045C"/>
    <w:p w:rsidR="0062045C" w:rsidRDefault="0062045C" w:rsidP="0062045C"/>
    <w:p w:rsidR="0062045C" w:rsidRPr="0062045C" w:rsidRDefault="0062045C" w:rsidP="0062045C"/>
    <w:p w:rsidR="0062045C" w:rsidRDefault="0062045C" w:rsidP="00F6278F"/>
    <w:p w:rsidR="0062045C" w:rsidRDefault="0062045C" w:rsidP="00F6278F">
      <w:pPr>
        <w:sectPr w:rsidR="0062045C" w:rsidSect="00C02CE9">
          <w:pgSz w:w="11906" w:h="16838"/>
          <w:pgMar w:top="1134" w:right="1418" w:bottom="1134" w:left="1418" w:header="992" w:footer="992" w:gutter="0"/>
          <w:cols w:space="425"/>
          <w:docGrid w:type="lines" w:linePitch="312"/>
        </w:sectPr>
      </w:pPr>
    </w:p>
    <w:p w:rsidR="00FC7CDE" w:rsidRPr="00A519FF" w:rsidRDefault="0062045C" w:rsidP="00C213A2">
      <w:pPr>
        <w:pStyle w:val="3"/>
      </w:pPr>
      <w:bookmarkStart w:id="13" w:name="_Toc465199219"/>
      <w:r w:rsidRPr="00A519FF">
        <w:rPr>
          <w:rFonts w:hint="eastAsia"/>
        </w:rPr>
        <w:lastRenderedPageBreak/>
        <w:t>α石英晶体</w:t>
      </w:r>
      <w:bookmarkEnd w:id="13"/>
    </w:p>
    <w:p w:rsidR="00773277" w:rsidRPr="00773277" w:rsidRDefault="00773277" w:rsidP="00773277">
      <w:pPr>
        <w:pStyle w:val="4"/>
      </w:pPr>
      <w:bookmarkStart w:id="14" w:name="_Toc465199220"/>
      <w:r w:rsidRPr="00773277">
        <w:rPr>
          <w:rFonts w:hint="eastAsia"/>
        </w:rPr>
        <w:t>不同晶胞结构对比</w:t>
      </w:r>
      <w:bookmarkEnd w:id="14"/>
    </w:p>
    <w:p w:rsidR="0062045C" w:rsidRDefault="00466A78" w:rsidP="00F6278F">
      <w:r>
        <w:rPr>
          <w:rFonts w:hint="eastAsia"/>
          <w:noProof/>
        </w:rPr>
        <w:drawing>
          <wp:anchor distT="0" distB="0" distL="114300" distR="114300" simplePos="0" relativeHeight="251710464" behindDoc="0" locked="0" layoutInCell="1" allowOverlap="1">
            <wp:simplePos x="0" y="0"/>
            <wp:positionH relativeFrom="column">
              <wp:posOffset>680720</wp:posOffset>
            </wp:positionH>
            <wp:positionV relativeFrom="paragraph">
              <wp:posOffset>34290</wp:posOffset>
            </wp:positionV>
            <wp:extent cx="4524375" cy="1990725"/>
            <wp:effectExtent l="19050" t="0" r="9525" b="0"/>
            <wp:wrapNone/>
            <wp:docPr id="26" name="图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4375" cy="19907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466A78" w:rsidRDefault="00466A78" w:rsidP="00F6278F"/>
    <w:p w:rsidR="00466A78" w:rsidRDefault="00466A78" w:rsidP="00F6278F"/>
    <w:p w:rsidR="00466A78" w:rsidRDefault="00466A78" w:rsidP="00F6278F"/>
    <w:p w:rsidR="00466A78" w:rsidRDefault="00466A78" w:rsidP="00F6278F"/>
    <w:p w:rsidR="00466A78" w:rsidRDefault="00466A78" w:rsidP="00F6278F"/>
    <w:p w:rsidR="00466A78" w:rsidRDefault="00466A78" w:rsidP="00F6278F"/>
    <w:p w:rsidR="00466A78" w:rsidRDefault="00466A78" w:rsidP="00F6278F"/>
    <w:p w:rsidR="00466A78" w:rsidRDefault="00466A78" w:rsidP="00F6278F"/>
    <w:p w:rsidR="00466A78" w:rsidRDefault="00466A78" w:rsidP="00F6278F"/>
    <w:p w:rsidR="00466A78" w:rsidRDefault="00466A78" w:rsidP="00F6278F"/>
    <w:p w:rsidR="00466A78" w:rsidRDefault="00466A78" w:rsidP="00F6278F"/>
    <w:p w:rsidR="00466A78" w:rsidRDefault="00466A78" w:rsidP="00F6278F"/>
    <w:p w:rsidR="00466A78" w:rsidRDefault="00466A78" w:rsidP="00F6278F"/>
    <w:p w:rsidR="00466A78" w:rsidRDefault="00466A78" w:rsidP="00F6278F">
      <w:r>
        <w:rPr>
          <w:rFonts w:hint="eastAsia"/>
          <w:noProof/>
        </w:rPr>
        <w:drawing>
          <wp:anchor distT="0" distB="0" distL="114300" distR="114300" simplePos="0" relativeHeight="251712512" behindDoc="0" locked="0" layoutInCell="1" allowOverlap="1">
            <wp:simplePos x="0" y="0"/>
            <wp:positionH relativeFrom="column">
              <wp:posOffset>1461770</wp:posOffset>
            </wp:positionH>
            <wp:positionV relativeFrom="paragraph">
              <wp:posOffset>10795</wp:posOffset>
            </wp:positionV>
            <wp:extent cx="3105150" cy="2295525"/>
            <wp:effectExtent l="19050" t="0" r="0" b="0"/>
            <wp:wrapNone/>
            <wp:docPr id="27" name="图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05150" cy="22955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466A78" w:rsidRDefault="00466A78" w:rsidP="00F6278F"/>
    <w:p w:rsidR="00466A78" w:rsidRDefault="00466A78" w:rsidP="00F6278F"/>
    <w:p w:rsidR="00466A78" w:rsidRDefault="00466A78" w:rsidP="00F6278F"/>
    <w:p w:rsidR="00466A78" w:rsidRDefault="00466A78" w:rsidP="00F6278F"/>
    <w:p w:rsidR="00466A78" w:rsidRDefault="00466A78" w:rsidP="00F6278F"/>
    <w:p w:rsidR="00466A78" w:rsidRDefault="00466A78" w:rsidP="00F6278F"/>
    <w:p w:rsidR="00466A78" w:rsidRDefault="00466A78" w:rsidP="00F6278F"/>
    <w:p w:rsidR="00466A78" w:rsidRDefault="00466A78" w:rsidP="00F6278F"/>
    <w:p w:rsidR="00466A78" w:rsidRDefault="00466A78" w:rsidP="00F6278F"/>
    <w:p w:rsidR="00466A78" w:rsidRDefault="00466A78" w:rsidP="00F6278F"/>
    <w:p w:rsidR="00466A78" w:rsidRDefault="00466A78" w:rsidP="00F6278F"/>
    <w:p w:rsidR="00466A78" w:rsidRDefault="00466A78" w:rsidP="00F6278F"/>
    <w:p w:rsidR="00466A78" w:rsidRDefault="00466A78" w:rsidP="00F6278F"/>
    <w:p w:rsidR="00466A78" w:rsidRDefault="00466A78" w:rsidP="00F6278F"/>
    <w:p w:rsidR="00466A78" w:rsidRDefault="00466A78" w:rsidP="00F6278F"/>
    <w:p w:rsidR="00466A78" w:rsidRDefault="00466A78" w:rsidP="00F6278F">
      <w:r>
        <w:rPr>
          <w:noProof/>
        </w:rPr>
        <w:drawing>
          <wp:anchor distT="0" distB="0" distL="114300" distR="114300" simplePos="0" relativeHeight="251714560" behindDoc="0" locked="0" layoutInCell="1" allowOverlap="1">
            <wp:simplePos x="0" y="0"/>
            <wp:positionH relativeFrom="column">
              <wp:posOffset>1461770</wp:posOffset>
            </wp:positionH>
            <wp:positionV relativeFrom="paragraph">
              <wp:posOffset>-1270</wp:posOffset>
            </wp:positionV>
            <wp:extent cx="3105150" cy="2281130"/>
            <wp:effectExtent l="19050" t="0" r="0" b="0"/>
            <wp:wrapNone/>
            <wp:docPr id="28" name="图片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05150" cy="228113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466A78" w:rsidRDefault="00466A78" w:rsidP="00F6278F"/>
    <w:p w:rsidR="00466A78" w:rsidRDefault="00466A78" w:rsidP="00F6278F"/>
    <w:p w:rsidR="00466A78" w:rsidRDefault="00466A78" w:rsidP="00F6278F"/>
    <w:p w:rsidR="00466A78" w:rsidRDefault="00466A78" w:rsidP="00F6278F"/>
    <w:p w:rsidR="00466A78" w:rsidRDefault="00466A78" w:rsidP="00F6278F"/>
    <w:p w:rsidR="00466A78" w:rsidRDefault="00466A78" w:rsidP="00F6278F"/>
    <w:p w:rsidR="00466A78" w:rsidRDefault="00466A78" w:rsidP="00F6278F"/>
    <w:p w:rsidR="00466A78" w:rsidRDefault="00466A78" w:rsidP="00F6278F"/>
    <w:p w:rsidR="00466A78" w:rsidRDefault="00466A78" w:rsidP="00F6278F"/>
    <w:p w:rsidR="00466A78" w:rsidRDefault="00466A78" w:rsidP="00F6278F"/>
    <w:p w:rsidR="00466A78" w:rsidRDefault="00466A78" w:rsidP="00F6278F"/>
    <w:p w:rsidR="00466A78" w:rsidRDefault="00466A78" w:rsidP="00F6278F"/>
    <w:p w:rsidR="00466A78" w:rsidRDefault="00466A78" w:rsidP="00F6278F"/>
    <w:p w:rsidR="00466A78" w:rsidRDefault="00466A78" w:rsidP="00F6278F"/>
    <w:p w:rsidR="00466A78" w:rsidRDefault="00466A78" w:rsidP="00F6278F"/>
    <w:p w:rsidR="00466A78" w:rsidRDefault="00466A78" w:rsidP="00F6278F"/>
    <w:p w:rsidR="00466A78" w:rsidRDefault="00466A78" w:rsidP="00F6278F"/>
    <w:p w:rsidR="00466A78" w:rsidRDefault="00466A78" w:rsidP="00F6278F"/>
    <w:p w:rsidR="00466A78" w:rsidRDefault="00466A78" w:rsidP="00F6278F"/>
    <w:p w:rsidR="00466A78" w:rsidRDefault="00466A78" w:rsidP="00F6278F"/>
    <w:p w:rsidR="00466A78" w:rsidRDefault="00466A78" w:rsidP="00F6278F"/>
    <w:p w:rsidR="00466A78" w:rsidRDefault="00466A78" w:rsidP="00F6278F"/>
    <w:p w:rsidR="00466A78" w:rsidRDefault="00466A78" w:rsidP="00F6278F"/>
    <w:p w:rsidR="00466A78" w:rsidRDefault="00466A78" w:rsidP="00F6278F"/>
    <w:p w:rsidR="00466A78" w:rsidRDefault="00466A78" w:rsidP="00F6278F"/>
    <w:p w:rsidR="00466A78" w:rsidRDefault="00466A78" w:rsidP="00F6278F"/>
    <w:p w:rsidR="00466A78" w:rsidRDefault="00466A78" w:rsidP="00F6278F">
      <w:r>
        <w:rPr>
          <w:rFonts w:hint="eastAsia"/>
          <w:noProof/>
        </w:rPr>
        <w:drawing>
          <wp:anchor distT="0" distB="0" distL="114300" distR="114300" simplePos="0" relativeHeight="251716608" behindDoc="0" locked="0" layoutInCell="1" allowOverlap="1">
            <wp:simplePos x="0" y="0"/>
            <wp:positionH relativeFrom="column">
              <wp:posOffset>1280795</wp:posOffset>
            </wp:positionH>
            <wp:positionV relativeFrom="paragraph">
              <wp:posOffset>89535</wp:posOffset>
            </wp:positionV>
            <wp:extent cx="3457575" cy="2543175"/>
            <wp:effectExtent l="19050" t="0" r="9525" b="0"/>
            <wp:wrapNone/>
            <wp:docPr id="29" name="图片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7575" cy="25431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466A78" w:rsidRDefault="00466A78" w:rsidP="00F6278F"/>
    <w:p w:rsidR="00466A78" w:rsidRDefault="00466A78" w:rsidP="00F6278F"/>
    <w:p w:rsidR="00466A78" w:rsidRDefault="00466A78" w:rsidP="00F6278F"/>
    <w:p w:rsidR="00466A78" w:rsidRDefault="00466A78" w:rsidP="00F6278F"/>
    <w:p w:rsidR="00466A78" w:rsidRDefault="00466A78" w:rsidP="00F6278F"/>
    <w:p w:rsidR="00466A78" w:rsidRDefault="00466A78" w:rsidP="00F6278F"/>
    <w:p w:rsidR="00466A78" w:rsidRDefault="00466A78" w:rsidP="00F6278F"/>
    <w:p w:rsidR="00466A78" w:rsidRDefault="00466A78" w:rsidP="00F6278F"/>
    <w:p w:rsidR="00466A78" w:rsidRDefault="00466A78" w:rsidP="00F6278F"/>
    <w:p w:rsidR="00466A78" w:rsidRDefault="00466A78" w:rsidP="00F6278F"/>
    <w:p w:rsidR="00466A78" w:rsidRDefault="00466A78" w:rsidP="00F6278F"/>
    <w:p w:rsidR="00466A78" w:rsidRDefault="00466A78" w:rsidP="00F6278F"/>
    <w:p w:rsidR="00466A78" w:rsidRDefault="00466A78" w:rsidP="00F6278F"/>
    <w:p w:rsidR="00466A78" w:rsidRDefault="00466A78" w:rsidP="00F6278F"/>
    <w:p w:rsidR="00466A78" w:rsidRDefault="00466A78" w:rsidP="00F6278F"/>
    <w:p w:rsidR="00466A78" w:rsidRDefault="00466A78" w:rsidP="00F6278F"/>
    <w:p w:rsidR="00466A78" w:rsidRDefault="00466A78" w:rsidP="00F6278F"/>
    <w:p w:rsidR="00466A78" w:rsidRDefault="00466A78" w:rsidP="00F6278F">
      <w:r>
        <w:rPr>
          <w:noProof/>
        </w:rPr>
        <w:drawing>
          <wp:anchor distT="0" distB="0" distL="114300" distR="114300" simplePos="0" relativeHeight="251718656" behindDoc="0" locked="0" layoutInCell="1" allowOverlap="1">
            <wp:simplePos x="0" y="0"/>
            <wp:positionH relativeFrom="column">
              <wp:posOffset>604520</wp:posOffset>
            </wp:positionH>
            <wp:positionV relativeFrom="paragraph">
              <wp:posOffset>3175</wp:posOffset>
            </wp:positionV>
            <wp:extent cx="4619625" cy="2333625"/>
            <wp:effectExtent l="19050" t="0" r="9525" b="0"/>
            <wp:wrapNone/>
            <wp:docPr id="30" name="图片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466A78" w:rsidRDefault="00466A78" w:rsidP="00F6278F"/>
    <w:p w:rsidR="00466A78" w:rsidRDefault="00466A78" w:rsidP="00F6278F"/>
    <w:p w:rsidR="00466A78" w:rsidRDefault="00466A78" w:rsidP="00F6278F"/>
    <w:p w:rsidR="00466A78" w:rsidRDefault="00466A78" w:rsidP="00F6278F"/>
    <w:p w:rsidR="00466A78" w:rsidRDefault="00466A78" w:rsidP="00F6278F"/>
    <w:p w:rsidR="00466A78" w:rsidRDefault="00466A78" w:rsidP="00F6278F"/>
    <w:p w:rsidR="00466A78" w:rsidRDefault="00466A78" w:rsidP="00F6278F"/>
    <w:p w:rsidR="00466A78" w:rsidRDefault="00466A78" w:rsidP="00F6278F"/>
    <w:p w:rsidR="00466A78" w:rsidRDefault="00466A78" w:rsidP="00F6278F"/>
    <w:p w:rsidR="00466A78" w:rsidRDefault="00466A78" w:rsidP="00F6278F"/>
    <w:p w:rsidR="00466A78" w:rsidRDefault="00466A78" w:rsidP="00F6278F"/>
    <w:p w:rsidR="00466A78" w:rsidRDefault="00466A78" w:rsidP="00F6278F"/>
    <w:p w:rsidR="00466A78" w:rsidRDefault="00466A78" w:rsidP="00F6278F"/>
    <w:p w:rsidR="00466A78" w:rsidRDefault="00466A78" w:rsidP="00F6278F"/>
    <w:p w:rsidR="00466A78" w:rsidRDefault="00466A78" w:rsidP="00F6278F"/>
    <w:p w:rsidR="00466A78" w:rsidRDefault="00466A78" w:rsidP="00F6278F">
      <w:r>
        <w:rPr>
          <w:rFonts w:hint="eastAsia"/>
          <w:noProof/>
        </w:rPr>
        <w:drawing>
          <wp:anchor distT="0" distB="0" distL="114300" distR="114300" simplePos="0" relativeHeight="251720704" behindDoc="0" locked="0" layoutInCell="1" allowOverlap="1">
            <wp:simplePos x="0" y="0"/>
            <wp:positionH relativeFrom="column">
              <wp:posOffset>756920</wp:posOffset>
            </wp:positionH>
            <wp:positionV relativeFrom="paragraph">
              <wp:posOffset>57785</wp:posOffset>
            </wp:positionV>
            <wp:extent cx="4354830" cy="2581275"/>
            <wp:effectExtent l="19050" t="0" r="7620" b="0"/>
            <wp:wrapNone/>
            <wp:docPr id="31" name="图片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4830" cy="25812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466A78" w:rsidRDefault="00466A78" w:rsidP="00F6278F"/>
    <w:p w:rsidR="00466A78" w:rsidRDefault="00466A78" w:rsidP="00F6278F"/>
    <w:p w:rsidR="00466A78" w:rsidRDefault="00466A78" w:rsidP="00F6278F"/>
    <w:p w:rsidR="00466A78" w:rsidRDefault="00466A78" w:rsidP="00F6278F"/>
    <w:p w:rsidR="00466A78" w:rsidRDefault="00466A78" w:rsidP="00F6278F"/>
    <w:p w:rsidR="00466A78" w:rsidRDefault="00466A78" w:rsidP="00F6278F"/>
    <w:p w:rsidR="00466A78" w:rsidRDefault="00466A78" w:rsidP="00F6278F"/>
    <w:p w:rsidR="00466A78" w:rsidRDefault="00466A78" w:rsidP="00F6278F"/>
    <w:p w:rsidR="00466A78" w:rsidRDefault="00466A78" w:rsidP="00F6278F"/>
    <w:p w:rsidR="00466A78" w:rsidRDefault="00466A78" w:rsidP="00F6278F"/>
    <w:p w:rsidR="00466A78" w:rsidRDefault="00466A78" w:rsidP="00F6278F"/>
    <w:p w:rsidR="00466A78" w:rsidRDefault="00466A78" w:rsidP="00F6278F"/>
    <w:p w:rsidR="00466A78" w:rsidRDefault="00466A78" w:rsidP="00F6278F"/>
    <w:p w:rsidR="00466A78" w:rsidRDefault="00466A78" w:rsidP="00F6278F"/>
    <w:p w:rsidR="00466A78" w:rsidRDefault="00466A78" w:rsidP="00F6278F"/>
    <w:p w:rsidR="00466A78" w:rsidRDefault="00466A78" w:rsidP="00F6278F"/>
    <w:p w:rsidR="00466A78" w:rsidRDefault="00466A78" w:rsidP="00F6278F"/>
    <w:p w:rsidR="00466A78" w:rsidRDefault="00466A78" w:rsidP="00F6278F"/>
    <w:p w:rsidR="00466A78" w:rsidRDefault="00466A78" w:rsidP="00F6278F"/>
    <w:p w:rsidR="00466A78" w:rsidRDefault="00466A78" w:rsidP="00F6278F"/>
    <w:p w:rsidR="00466A78" w:rsidRDefault="00466A78" w:rsidP="00F6278F"/>
    <w:p w:rsidR="00466A78" w:rsidRDefault="00466A78" w:rsidP="00F6278F"/>
    <w:p w:rsidR="00466A78" w:rsidRDefault="00466A78" w:rsidP="00F6278F"/>
    <w:p w:rsidR="00466A78" w:rsidRDefault="00466A78" w:rsidP="00F6278F">
      <w:r>
        <w:rPr>
          <w:noProof/>
        </w:rPr>
        <w:drawing>
          <wp:anchor distT="0" distB="0" distL="114300" distR="114300" simplePos="0" relativeHeight="251722752" behindDoc="0" locked="0" layoutInCell="1" allowOverlap="1">
            <wp:simplePos x="0" y="0"/>
            <wp:positionH relativeFrom="column">
              <wp:posOffset>623570</wp:posOffset>
            </wp:positionH>
            <wp:positionV relativeFrom="paragraph">
              <wp:posOffset>51435</wp:posOffset>
            </wp:positionV>
            <wp:extent cx="4324350" cy="2524125"/>
            <wp:effectExtent l="19050" t="0" r="0" b="0"/>
            <wp:wrapNone/>
            <wp:docPr id="32" name="图片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4350" cy="25241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466A78" w:rsidRDefault="00466A78" w:rsidP="00F6278F"/>
    <w:p w:rsidR="00466A78" w:rsidRDefault="00466A78" w:rsidP="00F6278F"/>
    <w:p w:rsidR="00466A78" w:rsidRDefault="00466A78" w:rsidP="00F6278F"/>
    <w:p w:rsidR="00466A78" w:rsidRDefault="00466A78" w:rsidP="00F6278F"/>
    <w:p w:rsidR="00466A78" w:rsidRDefault="00466A78" w:rsidP="00F6278F"/>
    <w:p w:rsidR="00466A78" w:rsidRDefault="00466A78" w:rsidP="00F6278F"/>
    <w:p w:rsidR="00466A78" w:rsidRDefault="00466A78" w:rsidP="00F6278F"/>
    <w:p w:rsidR="00466A78" w:rsidRDefault="00466A78" w:rsidP="00F6278F"/>
    <w:p w:rsidR="00466A78" w:rsidRDefault="00466A78" w:rsidP="00F6278F"/>
    <w:p w:rsidR="00466A78" w:rsidRDefault="00466A78" w:rsidP="00F6278F"/>
    <w:p w:rsidR="00466A78" w:rsidRDefault="00466A78" w:rsidP="00F6278F"/>
    <w:p w:rsidR="00466A78" w:rsidRDefault="00466A78" w:rsidP="00F6278F"/>
    <w:p w:rsidR="00466A78" w:rsidRDefault="00466A78" w:rsidP="00F6278F"/>
    <w:p w:rsidR="00466A78" w:rsidRDefault="00466A78" w:rsidP="00F6278F"/>
    <w:p w:rsidR="00466A78" w:rsidRDefault="00466A78" w:rsidP="00F6278F"/>
    <w:p w:rsidR="00466A78" w:rsidRDefault="00466A78" w:rsidP="00F6278F"/>
    <w:p w:rsidR="00466A78" w:rsidRDefault="004B15FD" w:rsidP="00F6278F">
      <w:r>
        <w:rPr>
          <w:rFonts w:hint="eastAsia"/>
          <w:noProof/>
        </w:rPr>
        <w:drawing>
          <wp:anchor distT="0" distB="0" distL="114300" distR="114300" simplePos="0" relativeHeight="251724800" behindDoc="0" locked="0" layoutInCell="1" allowOverlap="1">
            <wp:simplePos x="0" y="0"/>
            <wp:positionH relativeFrom="column">
              <wp:posOffset>1633220</wp:posOffset>
            </wp:positionH>
            <wp:positionV relativeFrom="paragraph">
              <wp:posOffset>92710</wp:posOffset>
            </wp:positionV>
            <wp:extent cx="2609850" cy="2651112"/>
            <wp:effectExtent l="19050" t="0" r="0" b="0"/>
            <wp:wrapNone/>
            <wp:docPr id="33" name="图片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9850" cy="265111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466A78" w:rsidRDefault="00466A78" w:rsidP="00F6278F"/>
    <w:p w:rsidR="00466A78" w:rsidRDefault="00466A78" w:rsidP="00F6278F"/>
    <w:p w:rsidR="00466A78" w:rsidRDefault="00466A78" w:rsidP="00F6278F"/>
    <w:p w:rsidR="00466A78" w:rsidRDefault="00466A78" w:rsidP="00F6278F"/>
    <w:p w:rsidR="00466A78" w:rsidRDefault="00466A78" w:rsidP="00F6278F"/>
    <w:p w:rsidR="00466A78" w:rsidRDefault="00466A78" w:rsidP="00F6278F"/>
    <w:p w:rsidR="00466A78" w:rsidRDefault="00466A78" w:rsidP="00F6278F"/>
    <w:p w:rsidR="00466A78" w:rsidRDefault="00466A78" w:rsidP="00F6278F"/>
    <w:p w:rsidR="00466A78" w:rsidRDefault="00466A78" w:rsidP="00F6278F"/>
    <w:p w:rsidR="00466A78" w:rsidRDefault="00466A78" w:rsidP="00F6278F"/>
    <w:p w:rsidR="00466A78" w:rsidRDefault="00466A78" w:rsidP="00F6278F"/>
    <w:p w:rsidR="00466A78" w:rsidRDefault="00466A78" w:rsidP="00F6278F"/>
    <w:p w:rsidR="00466A78" w:rsidRDefault="00466A78" w:rsidP="00F6278F"/>
    <w:p w:rsidR="00466A78" w:rsidRDefault="00466A78" w:rsidP="00F6278F"/>
    <w:p w:rsidR="00466A78" w:rsidRDefault="00466A78" w:rsidP="00F6278F"/>
    <w:p w:rsidR="00466A78" w:rsidRDefault="00466A78" w:rsidP="00F6278F"/>
    <w:p w:rsidR="00466A78" w:rsidRDefault="00466A78" w:rsidP="00F6278F"/>
    <w:p w:rsidR="00466A78" w:rsidRDefault="00466A78" w:rsidP="00F6278F"/>
    <w:p w:rsidR="004B15FD" w:rsidRDefault="004B15FD" w:rsidP="00F6278F">
      <w:r>
        <w:rPr>
          <w:rFonts w:hint="eastAsia"/>
          <w:noProof/>
        </w:rPr>
        <w:drawing>
          <wp:anchor distT="0" distB="0" distL="114300" distR="114300" simplePos="0" relativeHeight="251726848" behindDoc="0" locked="0" layoutInCell="1" allowOverlap="1">
            <wp:simplePos x="0" y="0"/>
            <wp:positionH relativeFrom="column">
              <wp:posOffset>566420</wp:posOffset>
            </wp:positionH>
            <wp:positionV relativeFrom="paragraph">
              <wp:posOffset>78740</wp:posOffset>
            </wp:positionV>
            <wp:extent cx="4714875" cy="2705100"/>
            <wp:effectExtent l="19050" t="0" r="9525" b="0"/>
            <wp:wrapNone/>
            <wp:docPr id="34" name="图片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4875" cy="27051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4B15FD" w:rsidRDefault="004B15FD" w:rsidP="00F6278F"/>
    <w:p w:rsidR="004B15FD" w:rsidRDefault="004B15FD" w:rsidP="00F6278F"/>
    <w:p w:rsidR="004B15FD" w:rsidRDefault="004B15FD" w:rsidP="00F6278F"/>
    <w:p w:rsidR="004B15FD" w:rsidRDefault="004B15FD" w:rsidP="00F6278F"/>
    <w:p w:rsidR="004B15FD" w:rsidRDefault="004B15FD" w:rsidP="00F6278F"/>
    <w:p w:rsidR="004B15FD" w:rsidRDefault="004B15FD" w:rsidP="00F6278F"/>
    <w:p w:rsidR="004B15FD" w:rsidRDefault="004B15FD" w:rsidP="00F6278F"/>
    <w:p w:rsidR="004B15FD" w:rsidRDefault="004B15FD" w:rsidP="00F6278F"/>
    <w:p w:rsidR="004B15FD" w:rsidRDefault="004B15FD" w:rsidP="00F6278F"/>
    <w:p w:rsidR="004B15FD" w:rsidRDefault="004B15FD" w:rsidP="00F6278F"/>
    <w:p w:rsidR="004B15FD" w:rsidRDefault="004B15FD" w:rsidP="00F6278F"/>
    <w:p w:rsidR="004B15FD" w:rsidRDefault="004B15FD" w:rsidP="00F6278F"/>
    <w:p w:rsidR="004B15FD" w:rsidRDefault="004B15FD" w:rsidP="00F6278F"/>
    <w:p w:rsidR="004B15FD" w:rsidRDefault="004B15FD" w:rsidP="00F6278F"/>
    <w:p w:rsidR="004B15FD" w:rsidRDefault="004B15FD" w:rsidP="00F6278F"/>
    <w:p w:rsidR="004B15FD" w:rsidRDefault="004B15FD" w:rsidP="00F6278F"/>
    <w:p w:rsidR="004B15FD" w:rsidRDefault="004B15FD" w:rsidP="00F6278F"/>
    <w:p w:rsidR="004B15FD" w:rsidRDefault="004B15FD" w:rsidP="00F6278F"/>
    <w:p w:rsidR="004B15FD" w:rsidRDefault="004B15FD" w:rsidP="00F6278F"/>
    <w:p w:rsidR="004B15FD" w:rsidRDefault="004B15FD" w:rsidP="00F6278F"/>
    <w:p w:rsidR="004B15FD" w:rsidRDefault="004B15FD" w:rsidP="00F6278F"/>
    <w:p w:rsidR="004B15FD" w:rsidRDefault="004B15FD" w:rsidP="00F6278F">
      <w:r>
        <w:rPr>
          <w:rFonts w:hint="eastAsia"/>
          <w:noProof/>
        </w:rPr>
        <w:drawing>
          <wp:anchor distT="0" distB="0" distL="114300" distR="114300" simplePos="0" relativeHeight="251728896" behindDoc="0" locked="0" layoutInCell="1" allowOverlap="1">
            <wp:simplePos x="0" y="0"/>
            <wp:positionH relativeFrom="column">
              <wp:posOffset>1185545</wp:posOffset>
            </wp:positionH>
            <wp:positionV relativeFrom="paragraph">
              <wp:posOffset>60960</wp:posOffset>
            </wp:positionV>
            <wp:extent cx="3695700" cy="2228850"/>
            <wp:effectExtent l="19050" t="0" r="0" b="0"/>
            <wp:wrapNone/>
            <wp:docPr id="35" name="图片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5700" cy="22288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4B15FD" w:rsidRDefault="004B15FD" w:rsidP="00F6278F"/>
    <w:p w:rsidR="004B15FD" w:rsidRDefault="004B15FD" w:rsidP="00F6278F"/>
    <w:p w:rsidR="004B15FD" w:rsidRDefault="004B15FD" w:rsidP="00F6278F"/>
    <w:p w:rsidR="004B15FD" w:rsidRDefault="004B15FD" w:rsidP="00F6278F"/>
    <w:p w:rsidR="004B15FD" w:rsidRDefault="004B15FD" w:rsidP="00F6278F"/>
    <w:p w:rsidR="004B15FD" w:rsidRDefault="004B15FD" w:rsidP="00F6278F"/>
    <w:p w:rsidR="004B15FD" w:rsidRDefault="004B15FD" w:rsidP="00F6278F"/>
    <w:p w:rsidR="004B15FD" w:rsidRDefault="004B15FD" w:rsidP="00F6278F"/>
    <w:p w:rsidR="004B15FD" w:rsidRDefault="004B15FD" w:rsidP="00F6278F"/>
    <w:p w:rsidR="004B15FD" w:rsidRDefault="004B15FD" w:rsidP="00F6278F"/>
    <w:p w:rsidR="004B15FD" w:rsidRDefault="004B15FD" w:rsidP="00F6278F"/>
    <w:p w:rsidR="004B15FD" w:rsidRDefault="004B15FD" w:rsidP="00F6278F"/>
    <w:p w:rsidR="004B15FD" w:rsidRDefault="004B15FD" w:rsidP="00F6278F"/>
    <w:p w:rsidR="004B15FD" w:rsidRDefault="004B15FD" w:rsidP="00F6278F"/>
    <w:p w:rsidR="004B15FD" w:rsidRDefault="004B15FD" w:rsidP="00F6278F">
      <w:r>
        <w:rPr>
          <w:rFonts w:hint="eastAsia"/>
          <w:noProof/>
        </w:rPr>
        <w:drawing>
          <wp:anchor distT="0" distB="0" distL="114300" distR="114300" simplePos="0" relativeHeight="251730944" behindDoc="0" locked="0" layoutInCell="1" allowOverlap="1">
            <wp:simplePos x="0" y="0"/>
            <wp:positionH relativeFrom="column">
              <wp:posOffset>1271270</wp:posOffset>
            </wp:positionH>
            <wp:positionV relativeFrom="paragraph">
              <wp:posOffset>147955</wp:posOffset>
            </wp:positionV>
            <wp:extent cx="3457575" cy="1771650"/>
            <wp:effectExtent l="19050" t="0" r="9525" b="0"/>
            <wp:wrapNone/>
            <wp:docPr id="36" name="图片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7575" cy="17716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4B15FD" w:rsidRDefault="004B15FD" w:rsidP="00F6278F"/>
    <w:p w:rsidR="004B15FD" w:rsidRDefault="004B15FD" w:rsidP="00F6278F"/>
    <w:p w:rsidR="004B15FD" w:rsidRDefault="004B15FD" w:rsidP="00F6278F"/>
    <w:p w:rsidR="004B15FD" w:rsidRDefault="004B15FD" w:rsidP="00F6278F"/>
    <w:p w:rsidR="004B15FD" w:rsidRDefault="004B15FD" w:rsidP="00F6278F"/>
    <w:p w:rsidR="004B15FD" w:rsidRDefault="004B15FD" w:rsidP="00F6278F"/>
    <w:p w:rsidR="004B15FD" w:rsidRDefault="004B15FD" w:rsidP="00F6278F"/>
    <w:p w:rsidR="004B15FD" w:rsidRDefault="004B15FD" w:rsidP="00F6278F"/>
    <w:p w:rsidR="004B15FD" w:rsidRDefault="004B15FD" w:rsidP="00F6278F"/>
    <w:p w:rsidR="004B15FD" w:rsidRDefault="004B15FD" w:rsidP="00F6278F"/>
    <w:p w:rsidR="004B15FD" w:rsidRDefault="004B15FD" w:rsidP="00F6278F"/>
    <w:p w:rsidR="004B15FD" w:rsidRDefault="004B15FD" w:rsidP="00F6278F"/>
    <w:p w:rsidR="004B15FD" w:rsidRDefault="004B15FD" w:rsidP="00F6278F">
      <w:r>
        <w:rPr>
          <w:rFonts w:hint="eastAsia"/>
          <w:noProof/>
        </w:rPr>
        <w:drawing>
          <wp:anchor distT="0" distB="0" distL="114300" distR="114300" simplePos="0" relativeHeight="251732992" behindDoc="0" locked="0" layoutInCell="1" allowOverlap="1">
            <wp:simplePos x="0" y="0"/>
            <wp:positionH relativeFrom="column">
              <wp:posOffset>1957070</wp:posOffset>
            </wp:positionH>
            <wp:positionV relativeFrom="paragraph">
              <wp:posOffset>70485</wp:posOffset>
            </wp:positionV>
            <wp:extent cx="2486025" cy="590550"/>
            <wp:effectExtent l="19050" t="0" r="9525" b="0"/>
            <wp:wrapNone/>
            <wp:docPr id="37" name="图片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6025" cy="5905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4B15FD" w:rsidRDefault="004B15FD" w:rsidP="00F6278F"/>
    <w:p w:rsidR="004B15FD" w:rsidRDefault="004B15FD" w:rsidP="00F6278F"/>
    <w:p w:rsidR="004B15FD" w:rsidRDefault="004B15FD" w:rsidP="00F6278F"/>
    <w:p w:rsidR="004B15FD" w:rsidRDefault="004B15FD" w:rsidP="00F6278F"/>
    <w:p w:rsidR="004B15FD" w:rsidRDefault="004B15FD" w:rsidP="00F6278F">
      <w:r>
        <w:rPr>
          <w:noProof/>
        </w:rPr>
        <w:drawing>
          <wp:anchor distT="0" distB="0" distL="114300" distR="114300" simplePos="0" relativeHeight="251735040" behindDoc="0" locked="0" layoutInCell="1" allowOverlap="1">
            <wp:simplePos x="0" y="0"/>
            <wp:positionH relativeFrom="column">
              <wp:posOffset>1957070</wp:posOffset>
            </wp:positionH>
            <wp:positionV relativeFrom="paragraph">
              <wp:posOffset>4445</wp:posOffset>
            </wp:positionV>
            <wp:extent cx="2409825" cy="638175"/>
            <wp:effectExtent l="19050" t="0" r="9525" b="0"/>
            <wp:wrapNone/>
            <wp:docPr id="38" name="图片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/>
                    <pic:cNvPicPr>
                      <a:picLocks noChangeAspect="1" noChangeArrowheads="1"/>
                    </pic:cNvPicPr>
                  </pic:nvPicPr>
                  <pic:blipFill>
                    <a:blip r:embed="rId4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9825" cy="6381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4B15FD" w:rsidRDefault="004B15FD" w:rsidP="00F6278F"/>
    <w:p w:rsidR="004B15FD" w:rsidRDefault="004B15FD" w:rsidP="00F6278F"/>
    <w:p w:rsidR="004B15FD" w:rsidRDefault="004B15FD" w:rsidP="00F6278F"/>
    <w:p w:rsidR="004B15FD" w:rsidRDefault="004B15FD" w:rsidP="00F6278F"/>
    <w:p w:rsidR="004B15FD" w:rsidRDefault="004B15FD" w:rsidP="00F6278F"/>
    <w:p w:rsidR="004B15FD" w:rsidRDefault="004B15FD" w:rsidP="00F6278F">
      <w:r>
        <w:rPr>
          <w:rFonts w:hint="eastAsia"/>
          <w:noProof/>
        </w:rPr>
        <w:drawing>
          <wp:anchor distT="0" distB="0" distL="114300" distR="114300" simplePos="0" relativeHeight="251737088" behindDoc="0" locked="0" layoutInCell="1" allowOverlap="1">
            <wp:simplePos x="0" y="0"/>
            <wp:positionH relativeFrom="column">
              <wp:posOffset>1833245</wp:posOffset>
            </wp:positionH>
            <wp:positionV relativeFrom="paragraph">
              <wp:posOffset>10160</wp:posOffset>
            </wp:positionV>
            <wp:extent cx="2571750" cy="2190750"/>
            <wp:effectExtent l="19050" t="0" r="0" b="0"/>
            <wp:wrapNone/>
            <wp:docPr id="39" name="图片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/>
                    <pic:cNvPicPr>
                      <a:picLocks noChangeAspect="1" noChangeArrowheads="1"/>
                    </pic:cNvPicPr>
                  </pic:nvPicPr>
                  <pic:blipFill>
                    <a:blip r:embed="rId4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0" cy="21907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4B15FD" w:rsidRDefault="004B15FD" w:rsidP="00F6278F"/>
    <w:p w:rsidR="004B15FD" w:rsidRDefault="004B15FD" w:rsidP="00F6278F"/>
    <w:p w:rsidR="004B15FD" w:rsidRDefault="004B15FD" w:rsidP="00F6278F"/>
    <w:p w:rsidR="004B15FD" w:rsidRDefault="004B15FD" w:rsidP="00F6278F"/>
    <w:p w:rsidR="004B15FD" w:rsidRDefault="004B15FD" w:rsidP="00F6278F"/>
    <w:p w:rsidR="004B15FD" w:rsidRDefault="004B15FD" w:rsidP="00F6278F"/>
    <w:p w:rsidR="004B15FD" w:rsidRDefault="004B15FD" w:rsidP="00F6278F"/>
    <w:p w:rsidR="004B15FD" w:rsidRDefault="004B15FD" w:rsidP="00F6278F"/>
    <w:p w:rsidR="004B15FD" w:rsidRDefault="004B15FD" w:rsidP="00F6278F"/>
    <w:p w:rsidR="004B15FD" w:rsidRDefault="004B15FD" w:rsidP="00F6278F"/>
    <w:p w:rsidR="004B15FD" w:rsidRDefault="004B15FD" w:rsidP="00F6278F"/>
    <w:p w:rsidR="004B15FD" w:rsidRDefault="004B15FD" w:rsidP="00F6278F"/>
    <w:p w:rsidR="004B15FD" w:rsidRDefault="004B15FD" w:rsidP="00F6278F"/>
    <w:p w:rsidR="004B15FD" w:rsidRDefault="004B15FD" w:rsidP="00F6278F"/>
    <w:p w:rsidR="00466A78" w:rsidRDefault="00466A78" w:rsidP="00F6278F"/>
    <w:p w:rsidR="003550D5" w:rsidRDefault="003550D5" w:rsidP="00F6278F">
      <w:pPr>
        <w:sectPr w:rsidR="003550D5" w:rsidSect="00C02CE9">
          <w:pgSz w:w="11906" w:h="16838"/>
          <w:pgMar w:top="1134" w:right="1418" w:bottom="1134" w:left="1418" w:header="992" w:footer="992" w:gutter="0"/>
          <w:cols w:space="425"/>
          <w:docGrid w:type="lines" w:linePitch="312"/>
        </w:sectPr>
      </w:pPr>
    </w:p>
    <w:p w:rsidR="0062045C" w:rsidRDefault="003550D5" w:rsidP="00C213A2">
      <w:pPr>
        <w:pStyle w:val="3"/>
      </w:pPr>
      <w:bookmarkStart w:id="15" w:name="_Toc465199221"/>
      <w:r w:rsidRPr="003550D5">
        <w:rPr>
          <w:rFonts w:hint="eastAsia"/>
        </w:rPr>
        <w:lastRenderedPageBreak/>
        <w:t>聚甲基丙烯酸甲酯</w:t>
      </w:r>
      <w:bookmarkEnd w:id="15"/>
    </w:p>
    <w:p w:rsidR="003550D5" w:rsidRDefault="003550D5" w:rsidP="00F6278F">
      <w:r>
        <w:rPr>
          <w:rFonts w:hint="eastAsia"/>
          <w:noProof/>
        </w:rPr>
        <w:drawing>
          <wp:anchor distT="0" distB="0" distL="114300" distR="114300" simplePos="0" relativeHeight="251739136" behindDoc="0" locked="0" layoutInCell="1" allowOverlap="1">
            <wp:simplePos x="0" y="0"/>
            <wp:positionH relativeFrom="column">
              <wp:posOffset>290195</wp:posOffset>
            </wp:positionH>
            <wp:positionV relativeFrom="paragraph">
              <wp:posOffset>-3810</wp:posOffset>
            </wp:positionV>
            <wp:extent cx="5248275" cy="2590800"/>
            <wp:effectExtent l="19050" t="0" r="9525" b="0"/>
            <wp:wrapNone/>
            <wp:docPr id="1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8275" cy="25908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3550D5" w:rsidRDefault="003550D5" w:rsidP="00F6278F"/>
    <w:p w:rsidR="003550D5" w:rsidRDefault="003550D5" w:rsidP="00F6278F"/>
    <w:p w:rsidR="003550D5" w:rsidRDefault="003550D5" w:rsidP="00F6278F"/>
    <w:p w:rsidR="003550D5" w:rsidRDefault="003550D5" w:rsidP="00F6278F"/>
    <w:p w:rsidR="003550D5" w:rsidRDefault="003550D5" w:rsidP="00F6278F"/>
    <w:p w:rsidR="003550D5" w:rsidRDefault="003550D5" w:rsidP="00F6278F"/>
    <w:p w:rsidR="003550D5" w:rsidRDefault="003550D5" w:rsidP="00F6278F"/>
    <w:p w:rsidR="003550D5" w:rsidRDefault="003550D5" w:rsidP="00F6278F"/>
    <w:p w:rsidR="003550D5" w:rsidRDefault="003550D5" w:rsidP="00F6278F"/>
    <w:p w:rsidR="003550D5" w:rsidRDefault="003550D5" w:rsidP="00F6278F"/>
    <w:p w:rsidR="003550D5" w:rsidRDefault="003550D5" w:rsidP="00F6278F"/>
    <w:p w:rsidR="003550D5" w:rsidRDefault="003550D5" w:rsidP="00F6278F"/>
    <w:p w:rsidR="003550D5" w:rsidRDefault="003550D5" w:rsidP="00F6278F"/>
    <w:p w:rsidR="003550D5" w:rsidRDefault="003550D5" w:rsidP="00F6278F"/>
    <w:p w:rsidR="003550D5" w:rsidRDefault="003550D5" w:rsidP="00F6278F"/>
    <w:p w:rsidR="003550D5" w:rsidRDefault="003550D5" w:rsidP="00F6278F"/>
    <w:p w:rsidR="003550D5" w:rsidRDefault="003550D5" w:rsidP="00F6278F">
      <w:r>
        <w:rPr>
          <w:rFonts w:hint="eastAsia"/>
          <w:noProof/>
        </w:rPr>
        <w:drawing>
          <wp:anchor distT="0" distB="0" distL="114300" distR="114300" simplePos="0" relativeHeight="251741184" behindDoc="0" locked="0" layoutInCell="1" allowOverlap="1">
            <wp:simplePos x="0" y="0"/>
            <wp:positionH relativeFrom="column">
              <wp:posOffset>509270</wp:posOffset>
            </wp:positionH>
            <wp:positionV relativeFrom="paragraph">
              <wp:posOffset>113665</wp:posOffset>
            </wp:positionV>
            <wp:extent cx="4705350" cy="2371725"/>
            <wp:effectExtent l="19050" t="0" r="0" b="0"/>
            <wp:wrapNone/>
            <wp:docPr id="5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4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5350" cy="23717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3550D5" w:rsidRDefault="003550D5" w:rsidP="00F6278F"/>
    <w:p w:rsidR="003550D5" w:rsidRDefault="003550D5" w:rsidP="00F6278F"/>
    <w:p w:rsidR="003550D5" w:rsidRDefault="003550D5" w:rsidP="00F6278F"/>
    <w:p w:rsidR="003550D5" w:rsidRDefault="003550D5" w:rsidP="00F6278F"/>
    <w:p w:rsidR="003550D5" w:rsidRDefault="003550D5" w:rsidP="00F6278F"/>
    <w:p w:rsidR="003550D5" w:rsidRDefault="003550D5" w:rsidP="00F6278F"/>
    <w:p w:rsidR="003550D5" w:rsidRDefault="003550D5" w:rsidP="00F6278F"/>
    <w:p w:rsidR="003550D5" w:rsidRDefault="003550D5" w:rsidP="00F6278F"/>
    <w:p w:rsidR="003550D5" w:rsidRDefault="003550D5" w:rsidP="00F6278F"/>
    <w:p w:rsidR="003550D5" w:rsidRDefault="003550D5" w:rsidP="00F6278F"/>
    <w:p w:rsidR="003550D5" w:rsidRDefault="003550D5" w:rsidP="00F6278F"/>
    <w:p w:rsidR="003550D5" w:rsidRDefault="003550D5" w:rsidP="00F6278F"/>
    <w:p w:rsidR="003550D5" w:rsidRDefault="003550D5" w:rsidP="00F6278F"/>
    <w:p w:rsidR="003550D5" w:rsidRDefault="003550D5" w:rsidP="00F6278F"/>
    <w:p w:rsidR="003550D5" w:rsidRDefault="003550D5" w:rsidP="00F6278F"/>
    <w:p w:rsidR="003550D5" w:rsidRDefault="003550D5" w:rsidP="00F6278F"/>
    <w:p w:rsidR="003550D5" w:rsidRDefault="003550D5" w:rsidP="00F6278F">
      <w:r>
        <w:rPr>
          <w:rFonts w:hint="eastAsia"/>
          <w:noProof/>
        </w:rPr>
        <w:drawing>
          <wp:anchor distT="0" distB="0" distL="114300" distR="114300" simplePos="0" relativeHeight="251743232" behindDoc="0" locked="0" layoutInCell="1" allowOverlap="1">
            <wp:simplePos x="0" y="0"/>
            <wp:positionH relativeFrom="column">
              <wp:posOffset>594995</wp:posOffset>
            </wp:positionH>
            <wp:positionV relativeFrom="paragraph">
              <wp:posOffset>12065</wp:posOffset>
            </wp:positionV>
            <wp:extent cx="4572000" cy="2733675"/>
            <wp:effectExtent l="19050" t="0" r="0" b="0"/>
            <wp:wrapNone/>
            <wp:docPr id="6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4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27336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3550D5" w:rsidRDefault="003550D5" w:rsidP="00F6278F"/>
    <w:p w:rsidR="003550D5" w:rsidRDefault="003550D5" w:rsidP="00F6278F"/>
    <w:p w:rsidR="003550D5" w:rsidRDefault="003550D5" w:rsidP="00F6278F"/>
    <w:p w:rsidR="003550D5" w:rsidRDefault="003550D5" w:rsidP="00F6278F"/>
    <w:p w:rsidR="003550D5" w:rsidRDefault="003550D5" w:rsidP="00F6278F"/>
    <w:p w:rsidR="003550D5" w:rsidRDefault="003550D5" w:rsidP="00F6278F"/>
    <w:p w:rsidR="003550D5" w:rsidRDefault="003550D5" w:rsidP="00F6278F"/>
    <w:p w:rsidR="003550D5" w:rsidRDefault="003550D5" w:rsidP="00F6278F"/>
    <w:p w:rsidR="003550D5" w:rsidRDefault="003550D5" w:rsidP="00F6278F"/>
    <w:p w:rsidR="003550D5" w:rsidRDefault="003550D5" w:rsidP="00F6278F"/>
    <w:p w:rsidR="003550D5" w:rsidRDefault="003550D5" w:rsidP="00F6278F"/>
    <w:p w:rsidR="003550D5" w:rsidRDefault="003550D5" w:rsidP="00F6278F"/>
    <w:p w:rsidR="00C213A2" w:rsidRDefault="00C213A2" w:rsidP="00F6278F"/>
    <w:p w:rsidR="00C213A2" w:rsidRDefault="00C213A2" w:rsidP="00F6278F"/>
    <w:p w:rsidR="00C213A2" w:rsidRDefault="00C213A2" w:rsidP="00F6278F"/>
    <w:p w:rsidR="00C213A2" w:rsidRDefault="00C213A2" w:rsidP="00F6278F"/>
    <w:p w:rsidR="00C213A2" w:rsidRDefault="00C213A2" w:rsidP="00F6278F"/>
    <w:p w:rsidR="00C213A2" w:rsidRDefault="00C213A2" w:rsidP="00F6278F"/>
    <w:p w:rsidR="00773277" w:rsidRDefault="00773277" w:rsidP="00F6278F"/>
    <w:p w:rsidR="00773277" w:rsidRDefault="00773277" w:rsidP="00F6278F">
      <w:pPr>
        <w:sectPr w:rsidR="00773277" w:rsidSect="00C02CE9">
          <w:pgSz w:w="11906" w:h="16838"/>
          <w:pgMar w:top="1134" w:right="1418" w:bottom="1134" w:left="1418" w:header="992" w:footer="992" w:gutter="0"/>
          <w:cols w:space="425"/>
          <w:docGrid w:type="lines" w:linePitch="312"/>
        </w:sectPr>
      </w:pPr>
    </w:p>
    <w:p w:rsidR="00773277" w:rsidRDefault="00773277" w:rsidP="00773277">
      <w:pPr>
        <w:pStyle w:val="2"/>
      </w:pPr>
      <w:bookmarkStart w:id="16" w:name="_Toc465199222"/>
      <w:r>
        <w:rPr>
          <w:rFonts w:hint="eastAsia"/>
        </w:rPr>
        <w:lastRenderedPageBreak/>
        <w:t>超晶胞</w:t>
      </w:r>
      <w:bookmarkEnd w:id="16"/>
    </w:p>
    <w:p w:rsidR="00773277" w:rsidRDefault="00773277" w:rsidP="00F6278F">
      <w:r>
        <w:rPr>
          <w:noProof/>
        </w:rPr>
        <w:drawing>
          <wp:anchor distT="0" distB="0" distL="114300" distR="114300" simplePos="0" relativeHeight="251766784" behindDoc="0" locked="0" layoutInCell="1" allowOverlap="1">
            <wp:simplePos x="0" y="0"/>
            <wp:positionH relativeFrom="column">
              <wp:posOffset>147320</wp:posOffset>
            </wp:positionH>
            <wp:positionV relativeFrom="paragraph">
              <wp:posOffset>-3810</wp:posOffset>
            </wp:positionV>
            <wp:extent cx="5476875" cy="3019425"/>
            <wp:effectExtent l="19050" t="0" r="9525" b="0"/>
            <wp:wrapNone/>
            <wp:docPr id="40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76875" cy="30194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773277" w:rsidRDefault="00773277" w:rsidP="00F6278F"/>
    <w:p w:rsidR="00773277" w:rsidRDefault="00773277" w:rsidP="00F6278F"/>
    <w:p w:rsidR="00773277" w:rsidRDefault="00773277" w:rsidP="00F6278F"/>
    <w:p w:rsidR="00773277" w:rsidRDefault="00773277" w:rsidP="00F6278F"/>
    <w:p w:rsidR="00773277" w:rsidRDefault="00773277" w:rsidP="00F6278F"/>
    <w:p w:rsidR="00773277" w:rsidRDefault="00773277" w:rsidP="00F6278F"/>
    <w:p w:rsidR="00773277" w:rsidRDefault="00773277" w:rsidP="00F6278F"/>
    <w:p w:rsidR="00773277" w:rsidRDefault="00773277" w:rsidP="00F6278F"/>
    <w:p w:rsidR="00773277" w:rsidRDefault="00773277" w:rsidP="00F6278F"/>
    <w:p w:rsidR="00773277" w:rsidRDefault="00773277" w:rsidP="00F6278F"/>
    <w:p w:rsidR="00773277" w:rsidRDefault="00773277" w:rsidP="00F6278F"/>
    <w:p w:rsidR="00773277" w:rsidRDefault="00773277" w:rsidP="00F6278F"/>
    <w:p w:rsidR="00773277" w:rsidRDefault="00773277" w:rsidP="00F6278F"/>
    <w:p w:rsidR="00773277" w:rsidRDefault="00773277" w:rsidP="00F6278F"/>
    <w:p w:rsidR="00773277" w:rsidRDefault="00773277" w:rsidP="00F6278F"/>
    <w:p w:rsidR="00773277" w:rsidRDefault="00773277" w:rsidP="00F6278F"/>
    <w:p w:rsidR="00773277" w:rsidRDefault="00773277" w:rsidP="00F6278F"/>
    <w:p w:rsidR="00773277" w:rsidRDefault="00773277" w:rsidP="00F6278F"/>
    <w:p w:rsidR="00773277" w:rsidRDefault="00773277" w:rsidP="00F6278F"/>
    <w:p w:rsidR="00773277" w:rsidRDefault="00773277" w:rsidP="00F6278F">
      <w:r>
        <w:rPr>
          <w:rFonts w:hint="eastAsia"/>
          <w:noProof/>
        </w:rPr>
        <w:drawing>
          <wp:anchor distT="0" distB="0" distL="114300" distR="114300" simplePos="0" relativeHeight="251768832" behindDoc="0" locked="0" layoutInCell="1" allowOverlap="1">
            <wp:simplePos x="0" y="0"/>
            <wp:positionH relativeFrom="column">
              <wp:posOffset>652145</wp:posOffset>
            </wp:positionH>
            <wp:positionV relativeFrom="paragraph">
              <wp:posOffset>55245</wp:posOffset>
            </wp:positionV>
            <wp:extent cx="4495800" cy="3143250"/>
            <wp:effectExtent l="19050" t="0" r="0" b="0"/>
            <wp:wrapNone/>
            <wp:docPr id="41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5800" cy="3143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773277" w:rsidRDefault="00773277" w:rsidP="00F6278F"/>
    <w:p w:rsidR="00773277" w:rsidRDefault="00773277" w:rsidP="00F6278F"/>
    <w:p w:rsidR="00773277" w:rsidRDefault="00773277" w:rsidP="00F6278F"/>
    <w:p w:rsidR="00773277" w:rsidRDefault="00773277" w:rsidP="00F6278F"/>
    <w:p w:rsidR="00773277" w:rsidRDefault="00773277" w:rsidP="00F6278F"/>
    <w:p w:rsidR="00773277" w:rsidRDefault="00773277" w:rsidP="00F6278F"/>
    <w:p w:rsidR="00773277" w:rsidRDefault="00773277" w:rsidP="00F6278F"/>
    <w:p w:rsidR="00773277" w:rsidRDefault="00773277" w:rsidP="00F6278F"/>
    <w:p w:rsidR="00773277" w:rsidRDefault="00773277" w:rsidP="00F6278F"/>
    <w:p w:rsidR="00773277" w:rsidRDefault="00773277" w:rsidP="00F6278F"/>
    <w:p w:rsidR="00773277" w:rsidRDefault="00773277" w:rsidP="00F6278F"/>
    <w:p w:rsidR="00773277" w:rsidRDefault="00773277" w:rsidP="00F6278F"/>
    <w:p w:rsidR="00773277" w:rsidRDefault="00773277" w:rsidP="00F6278F"/>
    <w:p w:rsidR="00773277" w:rsidRDefault="00773277" w:rsidP="00F6278F"/>
    <w:p w:rsidR="00773277" w:rsidRDefault="00773277" w:rsidP="00F6278F"/>
    <w:p w:rsidR="00773277" w:rsidRDefault="00773277" w:rsidP="00F6278F"/>
    <w:p w:rsidR="00773277" w:rsidRDefault="00773277" w:rsidP="00F6278F"/>
    <w:p w:rsidR="00773277" w:rsidRDefault="00773277" w:rsidP="00F6278F"/>
    <w:p w:rsidR="00773277" w:rsidRDefault="00773277" w:rsidP="00F6278F"/>
    <w:p w:rsidR="00773277" w:rsidRDefault="00773277" w:rsidP="00F6278F"/>
    <w:p w:rsidR="00270B6C" w:rsidRDefault="00270B6C" w:rsidP="00F6278F">
      <w:pPr>
        <w:sectPr w:rsidR="00270B6C" w:rsidSect="00C02CE9">
          <w:pgSz w:w="11906" w:h="16838"/>
          <w:pgMar w:top="1134" w:right="1418" w:bottom="1134" w:left="1418" w:header="992" w:footer="992" w:gutter="0"/>
          <w:cols w:space="425"/>
          <w:docGrid w:type="lines" w:linePitch="312"/>
        </w:sectPr>
      </w:pPr>
    </w:p>
    <w:p w:rsidR="00411FB5" w:rsidRDefault="00411FB5" w:rsidP="00411FB5">
      <w:pPr>
        <w:pStyle w:val="2"/>
        <w:rPr>
          <w:noProof/>
        </w:rPr>
      </w:pPr>
      <w:r>
        <w:rPr>
          <w:rFonts w:hint="eastAsia"/>
          <w:noProof/>
        </w:rPr>
        <w:lastRenderedPageBreak/>
        <w:t>界面</w:t>
      </w:r>
    </w:p>
    <w:p w:rsidR="00411FB5" w:rsidRDefault="00411FB5" w:rsidP="00411FB5">
      <w:pPr>
        <w:rPr>
          <w:noProof/>
        </w:rPr>
      </w:pPr>
    </w:p>
    <w:p w:rsidR="00411FB5" w:rsidRDefault="00411FB5" w:rsidP="00411FB5">
      <w:pPr>
        <w:rPr>
          <w:noProof/>
        </w:rPr>
      </w:pPr>
      <w:r>
        <w:rPr>
          <w:rFonts w:hint="eastAsia"/>
          <w:noProof/>
        </w:rPr>
        <w:drawing>
          <wp:anchor distT="0" distB="0" distL="114300" distR="114300" simplePos="0" relativeHeight="251770880" behindDoc="0" locked="0" layoutInCell="1" allowOverlap="1">
            <wp:simplePos x="0" y="0"/>
            <wp:positionH relativeFrom="column">
              <wp:posOffset>537845</wp:posOffset>
            </wp:positionH>
            <wp:positionV relativeFrom="paragraph">
              <wp:posOffset>27940</wp:posOffset>
            </wp:positionV>
            <wp:extent cx="4724400" cy="2886075"/>
            <wp:effectExtent l="19050" t="0" r="0" b="0"/>
            <wp:wrapNone/>
            <wp:docPr id="4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4400" cy="28860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411FB5" w:rsidRDefault="00411FB5" w:rsidP="00411FB5"/>
    <w:p w:rsidR="00773277" w:rsidRDefault="00773277" w:rsidP="00F6278F"/>
    <w:p w:rsidR="00773277" w:rsidRDefault="00773277" w:rsidP="00F6278F"/>
    <w:p w:rsidR="00773277" w:rsidRDefault="00773277" w:rsidP="00F6278F"/>
    <w:p w:rsidR="00773277" w:rsidRDefault="00773277" w:rsidP="00F6278F"/>
    <w:p w:rsidR="00773277" w:rsidRDefault="00773277" w:rsidP="00F6278F"/>
    <w:p w:rsidR="00773277" w:rsidRDefault="00773277" w:rsidP="00F6278F"/>
    <w:p w:rsidR="00773277" w:rsidRDefault="00773277" w:rsidP="00F6278F"/>
    <w:p w:rsidR="00773277" w:rsidRDefault="00773277" w:rsidP="00F6278F"/>
    <w:p w:rsidR="00270B6C" w:rsidRDefault="00270B6C" w:rsidP="00F6278F"/>
    <w:p w:rsidR="00270B6C" w:rsidRDefault="00270B6C" w:rsidP="00F6278F"/>
    <w:p w:rsidR="00270B6C" w:rsidRDefault="00270B6C" w:rsidP="00F6278F"/>
    <w:p w:rsidR="00270B6C" w:rsidRDefault="00270B6C" w:rsidP="00F6278F"/>
    <w:p w:rsidR="00270B6C" w:rsidRDefault="00270B6C" w:rsidP="00F6278F"/>
    <w:p w:rsidR="00270B6C" w:rsidRDefault="00270B6C" w:rsidP="00F6278F"/>
    <w:p w:rsidR="00270B6C" w:rsidRDefault="00270B6C" w:rsidP="00F6278F"/>
    <w:p w:rsidR="00270B6C" w:rsidRDefault="00270B6C" w:rsidP="00F6278F"/>
    <w:p w:rsidR="00270B6C" w:rsidRDefault="00270B6C" w:rsidP="00F6278F"/>
    <w:p w:rsidR="00270B6C" w:rsidRDefault="00270B6C" w:rsidP="00F6278F"/>
    <w:p w:rsidR="00270B6C" w:rsidRDefault="00270B6C" w:rsidP="00F6278F"/>
    <w:p w:rsidR="00270B6C" w:rsidRDefault="00270B6C" w:rsidP="00F6278F"/>
    <w:p w:rsidR="00270B6C" w:rsidRDefault="00270B6C" w:rsidP="00F6278F">
      <w:r>
        <w:rPr>
          <w:noProof/>
        </w:rPr>
        <w:drawing>
          <wp:anchor distT="0" distB="0" distL="114300" distR="114300" simplePos="0" relativeHeight="251774976" behindDoc="0" locked="0" layoutInCell="1" allowOverlap="1">
            <wp:simplePos x="0" y="0"/>
            <wp:positionH relativeFrom="column">
              <wp:posOffset>3185795</wp:posOffset>
            </wp:positionH>
            <wp:positionV relativeFrom="paragraph">
              <wp:posOffset>-1905</wp:posOffset>
            </wp:positionV>
            <wp:extent cx="2295525" cy="2539730"/>
            <wp:effectExtent l="19050" t="0" r="9525" b="0"/>
            <wp:wrapNone/>
            <wp:docPr id="4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5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5525" cy="253973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72928" behindDoc="0" locked="0" layoutInCell="1" allowOverlap="1">
            <wp:simplePos x="0" y="0"/>
            <wp:positionH relativeFrom="column">
              <wp:posOffset>728345</wp:posOffset>
            </wp:positionH>
            <wp:positionV relativeFrom="paragraph">
              <wp:posOffset>-1905</wp:posOffset>
            </wp:positionV>
            <wp:extent cx="2314575" cy="2533650"/>
            <wp:effectExtent l="19050" t="0" r="9525" b="0"/>
            <wp:wrapNone/>
            <wp:docPr id="4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4575" cy="25336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270B6C" w:rsidRDefault="00270B6C" w:rsidP="00F6278F"/>
    <w:p w:rsidR="00270B6C" w:rsidRDefault="00270B6C" w:rsidP="00F6278F"/>
    <w:p w:rsidR="00270B6C" w:rsidRDefault="00270B6C" w:rsidP="00F6278F"/>
    <w:p w:rsidR="00270B6C" w:rsidRDefault="00270B6C" w:rsidP="00F6278F"/>
    <w:p w:rsidR="00270B6C" w:rsidRDefault="00270B6C" w:rsidP="00F6278F"/>
    <w:p w:rsidR="00773277" w:rsidRDefault="00773277" w:rsidP="00F6278F"/>
    <w:p w:rsidR="00270B6C" w:rsidRDefault="00270B6C" w:rsidP="00F6278F"/>
    <w:p w:rsidR="00270B6C" w:rsidRDefault="00270B6C" w:rsidP="00F6278F"/>
    <w:p w:rsidR="00270B6C" w:rsidRDefault="00270B6C" w:rsidP="00F6278F"/>
    <w:p w:rsidR="00270B6C" w:rsidRDefault="00270B6C" w:rsidP="00F6278F"/>
    <w:p w:rsidR="00270B6C" w:rsidRDefault="00270B6C" w:rsidP="00F6278F"/>
    <w:p w:rsidR="00270B6C" w:rsidRDefault="00270B6C" w:rsidP="00F6278F"/>
    <w:p w:rsidR="00270B6C" w:rsidRDefault="00270B6C" w:rsidP="00F6278F"/>
    <w:p w:rsidR="00270B6C" w:rsidRDefault="00270B6C" w:rsidP="00F6278F"/>
    <w:p w:rsidR="00270B6C" w:rsidRDefault="00270B6C" w:rsidP="00F6278F"/>
    <w:p w:rsidR="00270B6C" w:rsidRDefault="00270B6C" w:rsidP="00F6278F"/>
    <w:p w:rsidR="00270B6C" w:rsidRDefault="00270B6C" w:rsidP="00F6278F"/>
    <w:p w:rsidR="00270B6C" w:rsidRDefault="00270B6C" w:rsidP="00F6278F"/>
    <w:p w:rsidR="00270B6C" w:rsidRDefault="00270B6C" w:rsidP="00F6278F"/>
    <w:p w:rsidR="00270B6C" w:rsidRDefault="00270B6C" w:rsidP="00F6278F"/>
    <w:p w:rsidR="00270B6C" w:rsidRDefault="00270B6C" w:rsidP="00F6278F"/>
    <w:p w:rsidR="00270B6C" w:rsidRDefault="00270B6C" w:rsidP="00F6278F"/>
    <w:p w:rsidR="00773277" w:rsidRDefault="00773277" w:rsidP="00F6278F"/>
    <w:p w:rsidR="00270B6C" w:rsidRDefault="00270B6C" w:rsidP="00F6278F">
      <w:pPr>
        <w:sectPr w:rsidR="00270B6C" w:rsidSect="00C02CE9">
          <w:pgSz w:w="11906" w:h="16838"/>
          <w:pgMar w:top="1134" w:right="1418" w:bottom="1134" w:left="1418" w:header="992" w:footer="992" w:gutter="0"/>
          <w:cols w:space="425"/>
          <w:docGrid w:type="lines" w:linePitch="312"/>
        </w:sectPr>
      </w:pPr>
    </w:p>
    <w:p w:rsidR="00C213A2" w:rsidRDefault="00270B6C" w:rsidP="00270B6C">
      <w:pPr>
        <w:pStyle w:val="2"/>
      </w:pPr>
      <w:bookmarkStart w:id="17" w:name="_Toc465199224"/>
      <w:r>
        <w:rPr>
          <w:rFonts w:hint="eastAsia"/>
        </w:rPr>
        <w:lastRenderedPageBreak/>
        <w:t>界面加真空层</w:t>
      </w:r>
      <w:bookmarkEnd w:id="17"/>
    </w:p>
    <w:p w:rsidR="00270B6C" w:rsidRDefault="00270B6C" w:rsidP="00270B6C">
      <w:r>
        <w:rPr>
          <w:noProof/>
        </w:rPr>
        <w:drawing>
          <wp:anchor distT="0" distB="0" distL="114300" distR="114300" simplePos="0" relativeHeight="251777024" behindDoc="0" locked="0" layoutInCell="1" allowOverlap="1">
            <wp:simplePos x="0" y="0"/>
            <wp:positionH relativeFrom="column">
              <wp:posOffset>585470</wp:posOffset>
            </wp:positionH>
            <wp:positionV relativeFrom="paragraph">
              <wp:posOffset>-3810</wp:posOffset>
            </wp:positionV>
            <wp:extent cx="4552950" cy="2962275"/>
            <wp:effectExtent l="19050" t="0" r="0" b="0"/>
            <wp:wrapNone/>
            <wp:docPr id="4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5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2950" cy="29622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270B6C" w:rsidRDefault="00270B6C" w:rsidP="00270B6C"/>
    <w:p w:rsidR="00270B6C" w:rsidRDefault="00270B6C" w:rsidP="00270B6C"/>
    <w:p w:rsidR="00270B6C" w:rsidRDefault="00270B6C" w:rsidP="00270B6C"/>
    <w:p w:rsidR="00270B6C" w:rsidRDefault="00270B6C" w:rsidP="00270B6C"/>
    <w:p w:rsidR="00270B6C" w:rsidRDefault="00270B6C" w:rsidP="00270B6C"/>
    <w:p w:rsidR="00270B6C" w:rsidRDefault="00270B6C" w:rsidP="00270B6C"/>
    <w:p w:rsidR="00270B6C" w:rsidRDefault="00270B6C" w:rsidP="00270B6C"/>
    <w:p w:rsidR="00270B6C" w:rsidRDefault="00270B6C" w:rsidP="00270B6C"/>
    <w:p w:rsidR="00270B6C" w:rsidRDefault="00270B6C" w:rsidP="00270B6C"/>
    <w:p w:rsidR="00270B6C" w:rsidRDefault="00270B6C" w:rsidP="00270B6C"/>
    <w:p w:rsidR="00270B6C" w:rsidRDefault="00270B6C" w:rsidP="00270B6C"/>
    <w:p w:rsidR="00270B6C" w:rsidRDefault="00270B6C" w:rsidP="00270B6C"/>
    <w:p w:rsidR="00270B6C" w:rsidRDefault="00270B6C" w:rsidP="00270B6C"/>
    <w:p w:rsidR="00270B6C" w:rsidRDefault="00270B6C" w:rsidP="00270B6C"/>
    <w:p w:rsidR="00270B6C" w:rsidRDefault="00270B6C" w:rsidP="00270B6C"/>
    <w:p w:rsidR="00270B6C" w:rsidRDefault="00270B6C" w:rsidP="00270B6C"/>
    <w:p w:rsidR="00270B6C" w:rsidRDefault="00270B6C" w:rsidP="00270B6C"/>
    <w:p w:rsidR="00270B6C" w:rsidRDefault="00270B6C" w:rsidP="00270B6C"/>
    <w:p w:rsidR="00270B6C" w:rsidRDefault="00270B6C" w:rsidP="00270B6C"/>
    <w:p w:rsidR="00270B6C" w:rsidRDefault="00270B6C" w:rsidP="00270B6C"/>
    <w:p w:rsidR="00270B6C" w:rsidRDefault="00270B6C" w:rsidP="00270B6C">
      <w:r>
        <w:rPr>
          <w:noProof/>
        </w:rPr>
        <w:drawing>
          <wp:anchor distT="0" distB="0" distL="114300" distR="114300" simplePos="0" relativeHeight="251779072" behindDoc="0" locked="0" layoutInCell="1" allowOverlap="1">
            <wp:simplePos x="0" y="0"/>
            <wp:positionH relativeFrom="column">
              <wp:posOffset>2004695</wp:posOffset>
            </wp:positionH>
            <wp:positionV relativeFrom="paragraph">
              <wp:posOffset>80010</wp:posOffset>
            </wp:positionV>
            <wp:extent cx="2057400" cy="1790700"/>
            <wp:effectExtent l="19050" t="0" r="0" b="0"/>
            <wp:wrapNone/>
            <wp:docPr id="65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5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7400" cy="17907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270B6C" w:rsidRDefault="00270B6C" w:rsidP="00270B6C"/>
    <w:p w:rsidR="00270B6C" w:rsidRDefault="00270B6C" w:rsidP="00270B6C"/>
    <w:p w:rsidR="00270B6C" w:rsidRDefault="00270B6C" w:rsidP="00270B6C"/>
    <w:p w:rsidR="00270B6C" w:rsidRDefault="00270B6C" w:rsidP="00270B6C"/>
    <w:p w:rsidR="00270B6C" w:rsidRDefault="00270B6C" w:rsidP="00270B6C"/>
    <w:p w:rsidR="00270B6C" w:rsidRDefault="00270B6C" w:rsidP="00270B6C"/>
    <w:p w:rsidR="00270B6C" w:rsidRDefault="00270B6C" w:rsidP="00270B6C"/>
    <w:p w:rsidR="00270B6C" w:rsidRDefault="00270B6C" w:rsidP="00270B6C"/>
    <w:p w:rsidR="00270B6C" w:rsidRDefault="00270B6C" w:rsidP="00270B6C"/>
    <w:p w:rsidR="00270B6C" w:rsidRDefault="00270B6C" w:rsidP="00270B6C"/>
    <w:p w:rsidR="00270B6C" w:rsidRDefault="00270B6C" w:rsidP="00270B6C"/>
    <w:p w:rsidR="00270B6C" w:rsidRDefault="00270B6C" w:rsidP="00270B6C"/>
    <w:p w:rsidR="00270B6C" w:rsidRDefault="00270B6C" w:rsidP="00270B6C"/>
    <w:p w:rsidR="00270B6C" w:rsidRDefault="00270B6C" w:rsidP="00270B6C"/>
    <w:p w:rsidR="00270B6C" w:rsidRDefault="00270B6C" w:rsidP="00270B6C"/>
    <w:p w:rsidR="00270B6C" w:rsidRDefault="00270B6C" w:rsidP="00270B6C"/>
    <w:p w:rsidR="00270B6C" w:rsidRDefault="00270B6C" w:rsidP="00270B6C"/>
    <w:p w:rsidR="00270B6C" w:rsidRDefault="00270B6C" w:rsidP="00270B6C"/>
    <w:p w:rsidR="00270B6C" w:rsidRDefault="00270B6C" w:rsidP="00270B6C"/>
    <w:p w:rsidR="00270B6C" w:rsidRDefault="00270B6C" w:rsidP="00270B6C"/>
    <w:p w:rsidR="00270B6C" w:rsidRPr="00270B6C" w:rsidRDefault="00270B6C" w:rsidP="00270B6C"/>
    <w:p w:rsidR="00270B6C" w:rsidRPr="00270B6C" w:rsidRDefault="00270B6C" w:rsidP="00270B6C">
      <w:pPr>
        <w:sectPr w:rsidR="00270B6C" w:rsidRPr="00270B6C" w:rsidSect="00C02CE9">
          <w:pgSz w:w="11906" w:h="16838"/>
          <w:pgMar w:top="1134" w:right="1418" w:bottom="1134" w:left="1418" w:header="992" w:footer="992" w:gutter="0"/>
          <w:cols w:space="425"/>
          <w:docGrid w:type="lines" w:linePitch="312"/>
        </w:sectPr>
      </w:pPr>
    </w:p>
    <w:p w:rsidR="00C213A2" w:rsidRDefault="00C213A2" w:rsidP="00C213A2">
      <w:pPr>
        <w:pStyle w:val="1"/>
      </w:pPr>
      <w:bookmarkStart w:id="18" w:name="_Toc465199225"/>
      <w:r>
        <w:rPr>
          <w:rFonts w:hint="eastAsia"/>
        </w:rPr>
        <w:lastRenderedPageBreak/>
        <w:t>VESTA</w:t>
      </w:r>
      <w:bookmarkEnd w:id="18"/>
    </w:p>
    <w:p w:rsidR="00C213A2" w:rsidRDefault="00C213A2" w:rsidP="00295C99">
      <w:pPr>
        <w:pStyle w:val="2"/>
      </w:pPr>
      <w:bookmarkStart w:id="19" w:name="_Toc462925985"/>
      <w:bookmarkStart w:id="20" w:name="_Toc465199226"/>
      <w:r>
        <w:rPr>
          <w:rFonts w:hint="eastAsia"/>
        </w:rPr>
        <w:t>下载</w:t>
      </w:r>
      <w:bookmarkEnd w:id="19"/>
      <w:bookmarkEnd w:id="20"/>
    </w:p>
    <w:p w:rsidR="00C213A2" w:rsidRDefault="00C213A2" w:rsidP="00C213A2">
      <w:r>
        <w:rPr>
          <w:rFonts w:hint="eastAsia"/>
        </w:rPr>
        <w:t>VESTA</w:t>
      </w:r>
      <w:r w:rsidRPr="00DF066B">
        <w:t xml:space="preserve"> 3.3.8</w:t>
      </w:r>
      <w:hyperlink r:id="rId57" w:history="1">
        <w:r w:rsidRPr="00DF066B">
          <w:rPr>
            <w:rStyle w:val="a9"/>
            <w:rFonts w:hint="eastAsia"/>
          </w:rPr>
          <w:t>下载</w:t>
        </w:r>
      </w:hyperlink>
      <w:r>
        <w:rPr>
          <w:rFonts w:hint="eastAsia"/>
        </w:rPr>
        <w:t>。</w:t>
      </w:r>
    </w:p>
    <w:p w:rsidR="00C213A2" w:rsidRDefault="00C213A2" w:rsidP="00C213A2">
      <w:r>
        <w:rPr>
          <w:rFonts w:hint="eastAsia"/>
        </w:rPr>
        <w:t>Win7-64</w:t>
      </w:r>
      <w:r>
        <w:rPr>
          <w:rFonts w:hint="eastAsia"/>
        </w:rPr>
        <w:t>位，直接解压打开即可，绿色免安装。</w:t>
      </w:r>
    </w:p>
    <w:p w:rsidR="00C213A2" w:rsidRDefault="00C213A2" w:rsidP="00295C99">
      <w:pPr>
        <w:pStyle w:val="2"/>
      </w:pPr>
      <w:bookmarkStart w:id="21" w:name="_Toc462925986"/>
      <w:bookmarkStart w:id="22" w:name="_Toc465199227"/>
      <w:r>
        <w:rPr>
          <w:rFonts w:hint="eastAsia"/>
        </w:rPr>
        <w:t>创建晶胞</w:t>
      </w:r>
      <w:bookmarkEnd w:id="21"/>
      <w:bookmarkEnd w:id="22"/>
    </w:p>
    <w:p w:rsidR="00C213A2" w:rsidRPr="00E24C21" w:rsidRDefault="00C213A2" w:rsidP="00C213A2">
      <w:r>
        <w:rPr>
          <w:rFonts w:hint="eastAsia"/>
        </w:rPr>
        <w:t>si.cif</w:t>
      </w:r>
      <w:hyperlink r:id="rId58" w:history="1">
        <w:r w:rsidRPr="00E24C21">
          <w:rPr>
            <w:rStyle w:val="a9"/>
            <w:rFonts w:hint="eastAsia"/>
          </w:rPr>
          <w:t>下载</w:t>
        </w:r>
      </w:hyperlink>
      <w:r>
        <w:rPr>
          <w:rFonts w:hint="eastAsia"/>
        </w:rPr>
        <w:t>，</w:t>
      </w:r>
    </w:p>
    <w:p w:rsidR="00C213A2" w:rsidRPr="00E24C21" w:rsidRDefault="00C213A2" w:rsidP="00C213A2">
      <w:pPr>
        <w:rPr>
          <w:i/>
        </w:rPr>
      </w:pPr>
      <w:r w:rsidRPr="00E24C21">
        <w:rPr>
          <w:i/>
        </w:rPr>
        <w:t>Wyckoff R W G</w:t>
      </w:r>
    </w:p>
    <w:p w:rsidR="00C213A2" w:rsidRPr="00E24C21" w:rsidRDefault="00C213A2" w:rsidP="00C213A2">
      <w:pPr>
        <w:rPr>
          <w:i/>
        </w:rPr>
      </w:pPr>
      <w:r w:rsidRPr="00E24C21">
        <w:rPr>
          <w:i/>
        </w:rPr>
        <w:t>Crystal Structures 1 (1963) 7-83</w:t>
      </w:r>
    </w:p>
    <w:p w:rsidR="00C213A2" w:rsidRDefault="00C213A2" w:rsidP="00C213A2">
      <w:r>
        <w:rPr>
          <w:noProof/>
        </w:rPr>
        <w:drawing>
          <wp:anchor distT="0" distB="0" distL="114300" distR="114300" simplePos="0" relativeHeight="251746304" behindDoc="0" locked="0" layoutInCell="1" allowOverlap="1">
            <wp:simplePos x="0" y="0"/>
            <wp:positionH relativeFrom="column">
              <wp:posOffset>1442720</wp:posOffset>
            </wp:positionH>
            <wp:positionV relativeFrom="paragraph">
              <wp:posOffset>82550</wp:posOffset>
            </wp:positionV>
            <wp:extent cx="3228975" cy="542925"/>
            <wp:effectExtent l="19050" t="0" r="9525" b="0"/>
            <wp:wrapNone/>
            <wp:docPr id="46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8975" cy="5429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>
      <w:r>
        <w:rPr>
          <w:rFonts w:hint="eastAsia"/>
        </w:rPr>
        <w:t>在</w:t>
      </w:r>
      <w:hyperlink r:id="rId60" w:history="1">
        <w:r w:rsidRPr="00E24C21">
          <w:rPr>
            <w:rStyle w:val="a9"/>
          </w:rPr>
          <w:t>http://www.cryst.ehu.es/cgi-bin/cryst/programs/nph-table</w:t>
        </w:r>
      </w:hyperlink>
      <w:r>
        <w:rPr>
          <w:rFonts w:hint="eastAsia"/>
        </w:rPr>
        <w:t>，查找空间群序号，</w:t>
      </w:r>
      <w:r>
        <w:rPr>
          <w:rFonts w:hint="eastAsia"/>
        </w:rPr>
        <w:t>227</w:t>
      </w:r>
      <w:r>
        <w:rPr>
          <w:rFonts w:hint="eastAsia"/>
        </w:rPr>
        <w:t>。</w:t>
      </w:r>
    </w:p>
    <w:p w:rsidR="00C213A2" w:rsidRDefault="00C213A2" w:rsidP="00C213A2">
      <w:r>
        <w:rPr>
          <w:noProof/>
        </w:rPr>
        <w:drawing>
          <wp:anchor distT="0" distB="0" distL="114300" distR="114300" simplePos="0" relativeHeight="251747328" behindDoc="0" locked="0" layoutInCell="1" allowOverlap="1">
            <wp:simplePos x="0" y="0"/>
            <wp:positionH relativeFrom="column">
              <wp:posOffset>1252220</wp:posOffset>
            </wp:positionH>
            <wp:positionV relativeFrom="paragraph">
              <wp:posOffset>92710</wp:posOffset>
            </wp:positionV>
            <wp:extent cx="3343275" cy="1362075"/>
            <wp:effectExtent l="19050" t="0" r="9525" b="0"/>
            <wp:wrapNone/>
            <wp:docPr id="47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3275" cy="13620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>
      <w:r>
        <w:rPr>
          <w:noProof/>
        </w:rPr>
        <w:drawing>
          <wp:anchor distT="0" distB="0" distL="114300" distR="114300" simplePos="0" relativeHeight="251748352" behindDoc="0" locked="0" layoutInCell="1" allowOverlap="1">
            <wp:simplePos x="0" y="0"/>
            <wp:positionH relativeFrom="column">
              <wp:posOffset>756920</wp:posOffset>
            </wp:positionH>
            <wp:positionV relativeFrom="paragraph">
              <wp:posOffset>3810</wp:posOffset>
            </wp:positionV>
            <wp:extent cx="4352925" cy="3105150"/>
            <wp:effectExtent l="19050" t="0" r="9525" b="0"/>
            <wp:wrapNone/>
            <wp:docPr id="48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6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2925" cy="31051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>
      <w:r>
        <w:rPr>
          <w:noProof/>
        </w:rPr>
        <w:drawing>
          <wp:anchor distT="0" distB="0" distL="114300" distR="114300" simplePos="0" relativeHeight="251749376" behindDoc="0" locked="0" layoutInCell="1" allowOverlap="1">
            <wp:simplePos x="0" y="0"/>
            <wp:positionH relativeFrom="column">
              <wp:posOffset>104775</wp:posOffset>
            </wp:positionH>
            <wp:positionV relativeFrom="paragraph">
              <wp:posOffset>3810</wp:posOffset>
            </wp:positionV>
            <wp:extent cx="5481320" cy="2571750"/>
            <wp:effectExtent l="19050" t="0" r="5080" b="0"/>
            <wp:wrapNone/>
            <wp:docPr id="49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6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1320" cy="25717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>
      <w:r>
        <w:rPr>
          <w:rFonts w:hint="eastAsia"/>
          <w:noProof/>
        </w:rPr>
        <w:drawing>
          <wp:anchor distT="0" distB="0" distL="114300" distR="114300" simplePos="0" relativeHeight="251750400" behindDoc="0" locked="0" layoutInCell="1" allowOverlap="1">
            <wp:simplePos x="0" y="0"/>
            <wp:positionH relativeFrom="column">
              <wp:posOffset>728345</wp:posOffset>
            </wp:positionH>
            <wp:positionV relativeFrom="paragraph">
              <wp:posOffset>73660</wp:posOffset>
            </wp:positionV>
            <wp:extent cx="4410075" cy="2171700"/>
            <wp:effectExtent l="19050" t="0" r="9525" b="0"/>
            <wp:wrapNone/>
            <wp:docPr id="50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6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0075" cy="21717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>
      <w:r>
        <w:rPr>
          <w:noProof/>
        </w:rPr>
        <w:drawing>
          <wp:anchor distT="0" distB="0" distL="114300" distR="114300" simplePos="0" relativeHeight="251751424" behindDoc="0" locked="0" layoutInCell="1" allowOverlap="1">
            <wp:simplePos x="0" y="0"/>
            <wp:positionH relativeFrom="column">
              <wp:posOffset>347345</wp:posOffset>
            </wp:positionH>
            <wp:positionV relativeFrom="paragraph">
              <wp:posOffset>4445</wp:posOffset>
            </wp:positionV>
            <wp:extent cx="5133975" cy="3352800"/>
            <wp:effectExtent l="19050" t="0" r="9525" b="0"/>
            <wp:wrapNone/>
            <wp:docPr id="51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6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3975" cy="33528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295C99">
      <w:pPr>
        <w:pStyle w:val="2"/>
      </w:pPr>
      <w:bookmarkStart w:id="23" w:name="_Toc462925987"/>
      <w:bookmarkStart w:id="24" w:name="_Toc465199228"/>
      <w:r>
        <w:rPr>
          <w:rFonts w:hint="eastAsia"/>
        </w:rPr>
        <w:t>导出</w:t>
      </w:r>
      <w:r>
        <w:rPr>
          <w:rFonts w:hint="eastAsia"/>
        </w:rPr>
        <w:t>600dpi tif</w:t>
      </w:r>
      <w:bookmarkEnd w:id="23"/>
      <w:bookmarkEnd w:id="24"/>
    </w:p>
    <w:p w:rsidR="00C213A2" w:rsidRDefault="00C213A2" w:rsidP="00C213A2">
      <w:pPr>
        <w:rPr>
          <w:noProof/>
        </w:rPr>
      </w:pPr>
    </w:p>
    <w:p w:rsidR="00C213A2" w:rsidRDefault="00C213A2" w:rsidP="00C213A2">
      <w:pPr>
        <w:rPr>
          <w:noProof/>
        </w:rPr>
      </w:pPr>
      <w:r>
        <w:rPr>
          <w:rFonts w:hint="eastAsia"/>
          <w:noProof/>
        </w:rPr>
        <w:drawing>
          <wp:anchor distT="0" distB="0" distL="114300" distR="114300" simplePos="0" relativeHeight="251752448" behindDoc="0" locked="0" layoutInCell="1" allowOverlap="1">
            <wp:simplePos x="0" y="0"/>
            <wp:positionH relativeFrom="column">
              <wp:posOffset>795020</wp:posOffset>
            </wp:positionH>
            <wp:positionV relativeFrom="paragraph">
              <wp:posOffset>-4445</wp:posOffset>
            </wp:positionV>
            <wp:extent cx="2438400" cy="2352675"/>
            <wp:effectExtent l="19050" t="0" r="0" b="0"/>
            <wp:wrapNone/>
            <wp:docPr id="52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6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8400" cy="23526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C213A2" w:rsidRDefault="00C213A2" w:rsidP="00C213A2">
      <w:pPr>
        <w:rPr>
          <w:noProof/>
        </w:rPr>
      </w:pPr>
    </w:p>
    <w:p w:rsidR="00C213A2" w:rsidRDefault="00C213A2" w:rsidP="00C213A2">
      <w:pPr>
        <w:rPr>
          <w:noProof/>
        </w:rPr>
      </w:pPr>
    </w:p>
    <w:p w:rsidR="00C213A2" w:rsidRDefault="00C213A2" w:rsidP="00C213A2">
      <w:pPr>
        <w:rPr>
          <w:noProof/>
        </w:rPr>
      </w:pPr>
    </w:p>
    <w:p w:rsidR="00C213A2" w:rsidRDefault="00C213A2" w:rsidP="00C213A2">
      <w:pPr>
        <w:rPr>
          <w:noProof/>
        </w:rPr>
      </w:pPr>
      <w:r>
        <w:rPr>
          <w:rFonts w:hint="eastAsia"/>
          <w:noProof/>
        </w:rPr>
        <w:drawing>
          <wp:anchor distT="0" distB="0" distL="114300" distR="114300" simplePos="0" relativeHeight="251753472" behindDoc="0" locked="0" layoutInCell="1" allowOverlap="1">
            <wp:simplePos x="0" y="0"/>
            <wp:positionH relativeFrom="column">
              <wp:posOffset>3500120</wp:posOffset>
            </wp:positionH>
            <wp:positionV relativeFrom="paragraph">
              <wp:posOffset>38100</wp:posOffset>
            </wp:positionV>
            <wp:extent cx="1504950" cy="800100"/>
            <wp:effectExtent l="19050" t="0" r="0" b="0"/>
            <wp:wrapNone/>
            <wp:docPr id="53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6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4950" cy="8001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C213A2" w:rsidRDefault="00C213A2" w:rsidP="00C213A2">
      <w:pPr>
        <w:rPr>
          <w:noProof/>
        </w:rPr>
      </w:pPr>
    </w:p>
    <w:p w:rsidR="00C213A2" w:rsidRDefault="00C213A2" w:rsidP="00C213A2">
      <w:pPr>
        <w:rPr>
          <w:noProof/>
        </w:rPr>
      </w:pPr>
    </w:p>
    <w:p w:rsidR="00C213A2" w:rsidRDefault="00C213A2" w:rsidP="00C213A2">
      <w:pPr>
        <w:rPr>
          <w:noProof/>
        </w:rPr>
      </w:pPr>
    </w:p>
    <w:p w:rsidR="00C213A2" w:rsidRDefault="00C213A2" w:rsidP="00C213A2">
      <w:pPr>
        <w:rPr>
          <w:noProof/>
        </w:rPr>
      </w:pPr>
    </w:p>
    <w:p w:rsidR="00C213A2" w:rsidRDefault="00C213A2" w:rsidP="00C213A2">
      <w:pPr>
        <w:rPr>
          <w:noProof/>
        </w:rPr>
      </w:pPr>
    </w:p>
    <w:p w:rsidR="00C213A2" w:rsidRDefault="00C213A2" w:rsidP="00C213A2">
      <w:pPr>
        <w:rPr>
          <w:noProof/>
        </w:rPr>
      </w:pPr>
    </w:p>
    <w:p w:rsidR="00C213A2" w:rsidRDefault="00C213A2" w:rsidP="00C213A2">
      <w:pPr>
        <w:rPr>
          <w:noProof/>
        </w:rPr>
      </w:pPr>
    </w:p>
    <w:p w:rsidR="00C213A2" w:rsidRDefault="00C213A2" w:rsidP="00C213A2">
      <w:pPr>
        <w:rPr>
          <w:noProof/>
        </w:rPr>
      </w:pPr>
    </w:p>
    <w:p w:rsidR="00C213A2" w:rsidRDefault="00C213A2" w:rsidP="00C213A2">
      <w:pPr>
        <w:rPr>
          <w:noProof/>
        </w:rPr>
      </w:pPr>
    </w:p>
    <w:p w:rsidR="00C213A2" w:rsidRDefault="00C213A2" w:rsidP="00C213A2">
      <w:pPr>
        <w:rPr>
          <w:noProof/>
        </w:rPr>
      </w:pPr>
    </w:p>
    <w:p w:rsidR="00C213A2" w:rsidRDefault="00C213A2" w:rsidP="00C213A2">
      <w:pPr>
        <w:rPr>
          <w:noProof/>
        </w:rPr>
      </w:pPr>
    </w:p>
    <w:p w:rsidR="00C213A2" w:rsidRDefault="00C213A2" w:rsidP="00C213A2">
      <w:pPr>
        <w:rPr>
          <w:noProof/>
        </w:rPr>
      </w:pPr>
      <w:r>
        <w:rPr>
          <w:rFonts w:hint="eastAsia"/>
          <w:noProof/>
        </w:rPr>
        <w:t>打开</w:t>
      </w:r>
      <w:r w:rsidRPr="009A28BF">
        <w:rPr>
          <w:noProof/>
        </w:rPr>
        <w:t xml:space="preserve">Adobe </w:t>
      </w:r>
      <w:r>
        <w:rPr>
          <w:rFonts w:hint="eastAsia"/>
          <w:noProof/>
        </w:rPr>
        <w:t>Photoshop</w:t>
      </w:r>
      <w:r w:rsidRPr="009A28BF">
        <w:rPr>
          <w:noProof/>
        </w:rPr>
        <w:t xml:space="preserve"> CS6</w:t>
      </w:r>
      <w:r>
        <w:rPr>
          <w:rFonts w:hint="eastAsia"/>
          <w:noProof/>
        </w:rPr>
        <w:t>，</w:t>
      </w:r>
    </w:p>
    <w:p w:rsidR="00C213A2" w:rsidRDefault="00C213A2" w:rsidP="00C213A2">
      <w:pPr>
        <w:rPr>
          <w:noProof/>
        </w:rPr>
      </w:pPr>
      <w:r>
        <w:rPr>
          <w:noProof/>
        </w:rPr>
        <w:drawing>
          <wp:anchor distT="0" distB="0" distL="114300" distR="114300" simplePos="0" relativeHeight="251759616" behindDoc="0" locked="0" layoutInCell="1" allowOverlap="1">
            <wp:simplePos x="0" y="0"/>
            <wp:positionH relativeFrom="column">
              <wp:posOffset>128270</wp:posOffset>
            </wp:positionH>
            <wp:positionV relativeFrom="paragraph">
              <wp:posOffset>54610</wp:posOffset>
            </wp:positionV>
            <wp:extent cx="5479415" cy="2695575"/>
            <wp:effectExtent l="19050" t="0" r="6985" b="0"/>
            <wp:wrapNone/>
            <wp:docPr id="54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79415" cy="26955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C213A2" w:rsidRDefault="00C213A2" w:rsidP="00C213A2">
      <w:pPr>
        <w:rPr>
          <w:noProof/>
        </w:rPr>
      </w:pPr>
    </w:p>
    <w:p w:rsidR="00C213A2" w:rsidRDefault="00C213A2" w:rsidP="00C213A2">
      <w:pPr>
        <w:rPr>
          <w:noProof/>
        </w:rPr>
      </w:pPr>
    </w:p>
    <w:p w:rsidR="00C213A2" w:rsidRDefault="00C213A2" w:rsidP="00C213A2">
      <w:pPr>
        <w:rPr>
          <w:noProof/>
        </w:rPr>
      </w:pPr>
    </w:p>
    <w:p w:rsidR="00C213A2" w:rsidRDefault="00C213A2" w:rsidP="00C213A2">
      <w:pPr>
        <w:rPr>
          <w:noProof/>
        </w:rPr>
      </w:pPr>
    </w:p>
    <w:p w:rsidR="00C213A2" w:rsidRDefault="00C213A2" w:rsidP="00C213A2">
      <w:pPr>
        <w:rPr>
          <w:noProof/>
        </w:rPr>
      </w:pPr>
    </w:p>
    <w:p w:rsidR="00C213A2" w:rsidRDefault="00C213A2" w:rsidP="00C213A2">
      <w:pPr>
        <w:rPr>
          <w:noProof/>
        </w:rPr>
      </w:pPr>
    </w:p>
    <w:p w:rsidR="00C213A2" w:rsidRDefault="00C213A2" w:rsidP="00C213A2">
      <w:pPr>
        <w:rPr>
          <w:noProof/>
        </w:rPr>
      </w:pPr>
    </w:p>
    <w:p w:rsidR="00C213A2" w:rsidRDefault="00C213A2" w:rsidP="00C213A2">
      <w:pPr>
        <w:rPr>
          <w:noProof/>
        </w:rPr>
      </w:pPr>
    </w:p>
    <w:p w:rsidR="00C213A2" w:rsidRDefault="00C213A2" w:rsidP="00C213A2">
      <w:pPr>
        <w:rPr>
          <w:noProof/>
        </w:rPr>
      </w:pPr>
    </w:p>
    <w:p w:rsidR="00C213A2" w:rsidRDefault="00C213A2" w:rsidP="00C213A2">
      <w:pPr>
        <w:rPr>
          <w:noProof/>
        </w:rPr>
      </w:pPr>
    </w:p>
    <w:p w:rsidR="00C213A2" w:rsidRDefault="00C213A2" w:rsidP="00C213A2">
      <w:pPr>
        <w:rPr>
          <w:noProof/>
        </w:rPr>
      </w:pPr>
    </w:p>
    <w:p w:rsidR="00C213A2" w:rsidRDefault="00C213A2" w:rsidP="00C213A2">
      <w:pPr>
        <w:rPr>
          <w:noProof/>
        </w:rPr>
      </w:pPr>
    </w:p>
    <w:p w:rsidR="00C213A2" w:rsidRDefault="00C213A2" w:rsidP="00C213A2">
      <w:pPr>
        <w:rPr>
          <w:noProof/>
        </w:rPr>
      </w:pPr>
    </w:p>
    <w:p w:rsidR="00C213A2" w:rsidRDefault="00C213A2" w:rsidP="00C213A2">
      <w:pPr>
        <w:rPr>
          <w:noProof/>
        </w:rPr>
      </w:pPr>
    </w:p>
    <w:p w:rsidR="00C213A2" w:rsidRDefault="00C213A2" w:rsidP="00C213A2">
      <w:pPr>
        <w:rPr>
          <w:noProof/>
        </w:rPr>
      </w:pPr>
    </w:p>
    <w:p w:rsidR="00C213A2" w:rsidRDefault="00C213A2" w:rsidP="00C213A2">
      <w:pPr>
        <w:rPr>
          <w:noProof/>
        </w:rPr>
      </w:pPr>
    </w:p>
    <w:p w:rsidR="00C213A2" w:rsidRDefault="00C213A2" w:rsidP="00C213A2">
      <w:pPr>
        <w:rPr>
          <w:noProof/>
        </w:rPr>
      </w:pPr>
    </w:p>
    <w:p w:rsidR="00C213A2" w:rsidRDefault="00C213A2" w:rsidP="00C213A2">
      <w:pPr>
        <w:rPr>
          <w:noProof/>
        </w:rPr>
      </w:pPr>
    </w:p>
    <w:p w:rsidR="00C213A2" w:rsidRDefault="00C213A2" w:rsidP="00C213A2">
      <w:pPr>
        <w:rPr>
          <w:noProof/>
        </w:rPr>
      </w:pPr>
      <w:r>
        <w:rPr>
          <w:noProof/>
        </w:rPr>
        <w:drawing>
          <wp:anchor distT="0" distB="0" distL="114300" distR="114300" simplePos="0" relativeHeight="251760640" behindDoc="0" locked="0" layoutInCell="1" allowOverlap="1">
            <wp:simplePos x="0" y="0"/>
            <wp:positionH relativeFrom="column">
              <wp:posOffset>1699895</wp:posOffset>
            </wp:positionH>
            <wp:positionV relativeFrom="paragraph">
              <wp:posOffset>78740</wp:posOffset>
            </wp:positionV>
            <wp:extent cx="2486025" cy="1781175"/>
            <wp:effectExtent l="19050" t="0" r="9525" b="0"/>
            <wp:wrapNone/>
            <wp:docPr id="55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6025" cy="17811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C213A2" w:rsidRDefault="00C213A2" w:rsidP="00C213A2">
      <w:pPr>
        <w:rPr>
          <w:noProof/>
        </w:rPr>
      </w:pPr>
    </w:p>
    <w:p w:rsidR="00C213A2" w:rsidRDefault="00C213A2" w:rsidP="00C213A2">
      <w:pPr>
        <w:rPr>
          <w:noProof/>
        </w:rPr>
      </w:pPr>
    </w:p>
    <w:p w:rsidR="00C213A2" w:rsidRDefault="00C213A2" w:rsidP="00C213A2">
      <w:pPr>
        <w:rPr>
          <w:noProof/>
        </w:rPr>
      </w:pPr>
    </w:p>
    <w:p w:rsidR="00C213A2" w:rsidRDefault="00C213A2" w:rsidP="00C213A2">
      <w:pPr>
        <w:rPr>
          <w:noProof/>
        </w:rPr>
      </w:pPr>
    </w:p>
    <w:p w:rsidR="00C213A2" w:rsidRDefault="00C213A2" w:rsidP="00C213A2">
      <w:pPr>
        <w:rPr>
          <w:noProof/>
        </w:rPr>
      </w:pPr>
    </w:p>
    <w:p w:rsidR="00C213A2" w:rsidRDefault="00C213A2" w:rsidP="00C213A2">
      <w:pPr>
        <w:rPr>
          <w:noProof/>
        </w:rPr>
      </w:pPr>
    </w:p>
    <w:p w:rsidR="00C213A2" w:rsidRDefault="00C213A2" w:rsidP="00C213A2">
      <w:pPr>
        <w:rPr>
          <w:noProof/>
        </w:rPr>
      </w:pPr>
    </w:p>
    <w:p w:rsidR="00C213A2" w:rsidRDefault="00C213A2" w:rsidP="00C213A2">
      <w:pPr>
        <w:rPr>
          <w:noProof/>
        </w:rPr>
      </w:pPr>
    </w:p>
    <w:p w:rsidR="00C213A2" w:rsidRDefault="00C213A2" w:rsidP="00C213A2">
      <w:pPr>
        <w:rPr>
          <w:noProof/>
        </w:rPr>
      </w:pPr>
    </w:p>
    <w:p w:rsidR="00C213A2" w:rsidRDefault="00C213A2" w:rsidP="00C213A2">
      <w:pPr>
        <w:rPr>
          <w:noProof/>
        </w:rPr>
      </w:pPr>
    </w:p>
    <w:p w:rsidR="00C213A2" w:rsidRDefault="00C213A2" w:rsidP="00C213A2">
      <w:pPr>
        <w:rPr>
          <w:noProof/>
        </w:rPr>
      </w:pPr>
    </w:p>
    <w:p w:rsidR="00C213A2" w:rsidRDefault="00C213A2" w:rsidP="00C213A2">
      <w:pPr>
        <w:rPr>
          <w:noProof/>
        </w:rPr>
      </w:pPr>
    </w:p>
    <w:p w:rsidR="00C213A2" w:rsidRDefault="00C213A2" w:rsidP="00C213A2">
      <w:pPr>
        <w:rPr>
          <w:noProof/>
        </w:rPr>
      </w:pPr>
    </w:p>
    <w:p w:rsidR="00C213A2" w:rsidRDefault="00C213A2" w:rsidP="00C213A2">
      <w:pPr>
        <w:rPr>
          <w:noProof/>
        </w:rPr>
      </w:pPr>
    </w:p>
    <w:p w:rsidR="00C213A2" w:rsidRDefault="00C213A2" w:rsidP="00C213A2">
      <w:pPr>
        <w:rPr>
          <w:noProof/>
        </w:rPr>
      </w:pPr>
    </w:p>
    <w:p w:rsidR="00C213A2" w:rsidRDefault="00C213A2" w:rsidP="00C213A2">
      <w:pPr>
        <w:rPr>
          <w:noProof/>
        </w:rPr>
      </w:pPr>
    </w:p>
    <w:p w:rsidR="00C213A2" w:rsidRDefault="00C213A2" w:rsidP="00C213A2">
      <w:pPr>
        <w:rPr>
          <w:noProof/>
        </w:rPr>
      </w:pPr>
    </w:p>
    <w:p w:rsidR="00C213A2" w:rsidRDefault="00C213A2" w:rsidP="00C213A2">
      <w:pPr>
        <w:rPr>
          <w:noProof/>
        </w:rPr>
      </w:pPr>
    </w:p>
    <w:p w:rsidR="00C213A2" w:rsidRDefault="00C213A2" w:rsidP="00295C99">
      <w:pPr>
        <w:pStyle w:val="2"/>
      </w:pPr>
      <w:bookmarkStart w:id="25" w:name="_Toc462925988"/>
      <w:bookmarkStart w:id="26" w:name="_Toc465199229"/>
      <w:r>
        <w:rPr>
          <w:rFonts w:hint="eastAsia"/>
        </w:rPr>
        <w:t>截取晶面</w:t>
      </w:r>
      <w:bookmarkEnd w:id="25"/>
      <w:bookmarkEnd w:id="26"/>
    </w:p>
    <w:p w:rsidR="00C213A2" w:rsidRDefault="00C213A2" w:rsidP="00C213A2">
      <w:r>
        <w:rPr>
          <w:noProof/>
        </w:rPr>
        <w:drawing>
          <wp:anchor distT="0" distB="0" distL="114300" distR="114300" simplePos="0" relativeHeight="251754496" behindDoc="0" locked="0" layoutInCell="1" allowOverlap="1">
            <wp:simplePos x="0" y="0"/>
            <wp:positionH relativeFrom="column">
              <wp:posOffset>690245</wp:posOffset>
            </wp:positionH>
            <wp:positionV relativeFrom="paragraph">
              <wp:posOffset>23495</wp:posOffset>
            </wp:positionV>
            <wp:extent cx="4457700" cy="2647950"/>
            <wp:effectExtent l="19050" t="0" r="0" b="0"/>
            <wp:wrapNone/>
            <wp:docPr id="56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7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26479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295C99">
      <w:pPr>
        <w:pStyle w:val="2"/>
      </w:pPr>
      <w:bookmarkStart w:id="27" w:name="_Toc462925989"/>
      <w:bookmarkStart w:id="28" w:name="_Toc465199230"/>
      <w:r>
        <w:rPr>
          <w:rFonts w:hint="eastAsia"/>
        </w:rPr>
        <w:t>调整晶胞边界</w:t>
      </w:r>
      <w:bookmarkEnd w:id="27"/>
      <w:bookmarkEnd w:id="28"/>
    </w:p>
    <w:p w:rsidR="00C213A2" w:rsidRDefault="00C213A2" w:rsidP="00C213A2">
      <w:r>
        <w:rPr>
          <w:noProof/>
        </w:rPr>
        <w:drawing>
          <wp:anchor distT="0" distB="0" distL="114300" distR="114300" simplePos="0" relativeHeight="251755520" behindDoc="0" locked="0" layoutInCell="1" allowOverlap="1">
            <wp:simplePos x="0" y="0"/>
            <wp:positionH relativeFrom="column">
              <wp:posOffset>1052195</wp:posOffset>
            </wp:positionH>
            <wp:positionV relativeFrom="paragraph">
              <wp:posOffset>57150</wp:posOffset>
            </wp:positionV>
            <wp:extent cx="3771900" cy="2152650"/>
            <wp:effectExtent l="19050" t="0" r="0" b="0"/>
            <wp:wrapNone/>
            <wp:docPr id="57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7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1900" cy="21526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295C99">
      <w:pPr>
        <w:pStyle w:val="2"/>
      </w:pPr>
      <w:bookmarkStart w:id="29" w:name="_Toc462925990"/>
      <w:bookmarkStart w:id="30" w:name="_Toc465199231"/>
      <w:r>
        <w:rPr>
          <w:rFonts w:hint="eastAsia"/>
        </w:rPr>
        <w:t>查看</w:t>
      </w:r>
      <w:r>
        <w:rPr>
          <w:rFonts w:hint="eastAsia"/>
        </w:rPr>
        <w:t>unit cell</w:t>
      </w:r>
      <w:r>
        <w:rPr>
          <w:rFonts w:hint="eastAsia"/>
        </w:rPr>
        <w:t>中</w:t>
      </w:r>
      <w:r>
        <w:rPr>
          <w:rFonts w:hint="eastAsia"/>
        </w:rPr>
        <w:t>atoms nums</w:t>
      </w:r>
      <w:bookmarkEnd w:id="29"/>
      <w:bookmarkEnd w:id="30"/>
    </w:p>
    <w:p w:rsidR="00C213A2" w:rsidRDefault="00C213A2" w:rsidP="00C213A2">
      <w:r>
        <w:rPr>
          <w:rFonts w:hint="eastAsia"/>
          <w:noProof/>
        </w:rPr>
        <w:drawing>
          <wp:anchor distT="0" distB="0" distL="114300" distR="114300" simplePos="0" relativeHeight="251756544" behindDoc="0" locked="0" layoutInCell="1" allowOverlap="1">
            <wp:simplePos x="0" y="0"/>
            <wp:positionH relativeFrom="column">
              <wp:posOffset>1118870</wp:posOffset>
            </wp:positionH>
            <wp:positionV relativeFrom="paragraph">
              <wp:posOffset>104140</wp:posOffset>
            </wp:positionV>
            <wp:extent cx="3629025" cy="2819400"/>
            <wp:effectExtent l="19050" t="0" r="9525" b="0"/>
            <wp:wrapNone/>
            <wp:docPr id="58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7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9025" cy="28194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295C99">
      <w:pPr>
        <w:pStyle w:val="2"/>
      </w:pPr>
      <w:bookmarkStart w:id="31" w:name="_Toc462925991"/>
      <w:bookmarkStart w:id="32" w:name="_Toc465199232"/>
      <w:r>
        <w:rPr>
          <w:rFonts w:hint="eastAsia"/>
        </w:rPr>
        <w:t>创建</w:t>
      </w:r>
      <w:r>
        <w:rPr>
          <w:rFonts w:hint="eastAsia"/>
        </w:rPr>
        <w:t>supercell</w:t>
      </w:r>
      <w:bookmarkEnd w:id="31"/>
      <w:bookmarkEnd w:id="32"/>
    </w:p>
    <w:p w:rsidR="00C213A2" w:rsidRDefault="00C213A2" w:rsidP="00C213A2"/>
    <w:p w:rsidR="00C213A2" w:rsidRDefault="00C213A2" w:rsidP="00C213A2">
      <w:r>
        <w:rPr>
          <w:noProof/>
        </w:rPr>
        <w:drawing>
          <wp:anchor distT="0" distB="0" distL="114300" distR="114300" simplePos="0" relativeHeight="251757568" behindDoc="0" locked="0" layoutInCell="1" allowOverlap="1">
            <wp:simplePos x="0" y="0"/>
            <wp:positionH relativeFrom="column">
              <wp:posOffset>261620</wp:posOffset>
            </wp:positionH>
            <wp:positionV relativeFrom="paragraph">
              <wp:posOffset>-3175</wp:posOffset>
            </wp:positionV>
            <wp:extent cx="5485765" cy="3895725"/>
            <wp:effectExtent l="19050" t="0" r="635" b="0"/>
            <wp:wrapNone/>
            <wp:docPr id="59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7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5765" cy="38957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295C99">
      <w:pPr>
        <w:pStyle w:val="2"/>
      </w:pPr>
      <w:bookmarkStart w:id="33" w:name="_Toc462925992"/>
      <w:bookmarkStart w:id="34" w:name="_Toc465199233"/>
      <w:r>
        <w:rPr>
          <w:rFonts w:hint="eastAsia"/>
        </w:rPr>
        <w:t>设置真空层</w:t>
      </w:r>
      <w:bookmarkEnd w:id="33"/>
      <w:bookmarkEnd w:id="34"/>
    </w:p>
    <w:p w:rsidR="00C213A2" w:rsidRDefault="00C213A2" w:rsidP="00C213A2"/>
    <w:p w:rsidR="00C213A2" w:rsidRDefault="00C213A2" w:rsidP="00C213A2">
      <w:r>
        <w:rPr>
          <w:rFonts w:hint="eastAsia"/>
          <w:noProof/>
        </w:rPr>
        <w:drawing>
          <wp:anchor distT="0" distB="0" distL="114300" distR="114300" simplePos="0" relativeHeight="251758592" behindDoc="0" locked="0" layoutInCell="1" allowOverlap="1">
            <wp:simplePos x="0" y="0"/>
            <wp:positionH relativeFrom="column">
              <wp:posOffset>566420</wp:posOffset>
            </wp:positionH>
            <wp:positionV relativeFrom="paragraph">
              <wp:posOffset>11430</wp:posOffset>
            </wp:positionV>
            <wp:extent cx="4791075" cy="3390900"/>
            <wp:effectExtent l="19050" t="0" r="9525" b="0"/>
            <wp:wrapNone/>
            <wp:docPr id="60" name="图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7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1075" cy="33909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295C99" w:rsidP="00C213A2">
      <w:r>
        <w:rPr>
          <w:noProof/>
        </w:rPr>
        <w:drawing>
          <wp:anchor distT="0" distB="0" distL="114300" distR="114300" simplePos="0" relativeHeight="251745280" behindDoc="0" locked="0" layoutInCell="1" allowOverlap="1">
            <wp:simplePos x="0" y="0"/>
            <wp:positionH relativeFrom="column">
              <wp:posOffset>566420</wp:posOffset>
            </wp:positionH>
            <wp:positionV relativeFrom="paragraph">
              <wp:posOffset>80010</wp:posOffset>
            </wp:positionV>
            <wp:extent cx="4438650" cy="1990725"/>
            <wp:effectExtent l="19050" t="0" r="0" b="0"/>
            <wp:wrapNone/>
            <wp:docPr id="61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7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8650" cy="19907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>
      <w:r>
        <w:rPr>
          <w:rFonts w:hint="eastAsia"/>
        </w:rPr>
        <w:t>若真空层为</w:t>
      </w:r>
      <w:r>
        <w:rPr>
          <w:rFonts w:hint="eastAsia"/>
        </w:rPr>
        <w:t xml:space="preserve">c1 </w:t>
      </w:r>
      <w:r w:rsidRPr="001A6DF4">
        <w:t>Å</w:t>
      </w:r>
      <w:r>
        <w:rPr>
          <w:rFonts w:hint="eastAsia"/>
        </w:rPr>
        <w:t>，</w:t>
      </w:r>
    </w:p>
    <w:p w:rsidR="00C213A2" w:rsidRDefault="00C213A2" w:rsidP="00C213A2">
      <w:r>
        <w:rPr>
          <w:rFonts w:hint="eastAsia"/>
        </w:rPr>
        <w:t>z=h=(x+c1)/c1=2</w:t>
      </w:r>
    </w:p>
    <w:p w:rsidR="00C213A2" w:rsidRDefault="00C213A2" w:rsidP="00C213A2"/>
    <w:p w:rsidR="00193E30" w:rsidRPr="00193E30" w:rsidRDefault="00193E30" w:rsidP="00193E30">
      <w:pPr>
        <w:pStyle w:val="2"/>
      </w:pPr>
      <w:bookmarkStart w:id="35" w:name="_Toc465199234"/>
      <w:r>
        <w:rPr>
          <w:rFonts w:hint="eastAsia"/>
        </w:rPr>
        <w:t>导出</w:t>
      </w:r>
      <w:r>
        <w:rPr>
          <w:rFonts w:hint="eastAsia"/>
        </w:rPr>
        <w:t>POSCAR</w:t>
      </w:r>
      <w:bookmarkEnd w:id="35"/>
    </w:p>
    <w:p w:rsidR="00225788" w:rsidRDefault="00193E30" w:rsidP="00C213A2">
      <w:r>
        <w:rPr>
          <w:noProof/>
        </w:rPr>
        <w:drawing>
          <wp:anchor distT="0" distB="0" distL="114300" distR="114300" simplePos="0" relativeHeight="251762688" behindDoc="0" locked="0" layoutInCell="1" allowOverlap="1">
            <wp:simplePos x="0" y="0"/>
            <wp:positionH relativeFrom="column">
              <wp:posOffset>1414145</wp:posOffset>
            </wp:positionH>
            <wp:positionV relativeFrom="paragraph">
              <wp:posOffset>132080</wp:posOffset>
            </wp:positionV>
            <wp:extent cx="2705100" cy="2009775"/>
            <wp:effectExtent l="19050" t="0" r="0" b="0"/>
            <wp:wrapNone/>
            <wp:docPr id="6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5100" cy="20097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225788" w:rsidRDefault="00225788" w:rsidP="00C213A2"/>
    <w:p w:rsidR="00225788" w:rsidRDefault="00225788" w:rsidP="00C213A2"/>
    <w:p w:rsidR="00225788" w:rsidRDefault="00225788" w:rsidP="00C213A2"/>
    <w:p w:rsidR="00225788" w:rsidRDefault="00225788" w:rsidP="00C213A2"/>
    <w:p w:rsidR="00225788" w:rsidRDefault="00225788" w:rsidP="00C213A2"/>
    <w:p w:rsidR="00225788" w:rsidRDefault="00225788" w:rsidP="00C213A2"/>
    <w:p w:rsidR="00225788" w:rsidRDefault="00225788" w:rsidP="00C213A2"/>
    <w:p w:rsidR="00225788" w:rsidRDefault="00225788" w:rsidP="00C213A2"/>
    <w:p w:rsidR="00225788" w:rsidRDefault="00225788" w:rsidP="00C213A2"/>
    <w:p w:rsidR="00225788" w:rsidRDefault="00225788" w:rsidP="00C213A2"/>
    <w:p w:rsidR="00225788" w:rsidRDefault="00225788" w:rsidP="00C213A2"/>
    <w:p w:rsidR="00225788" w:rsidRDefault="00225788" w:rsidP="00C213A2"/>
    <w:p w:rsidR="00225788" w:rsidRDefault="00225788" w:rsidP="00C213A2">
      <w:r>
        <w:rPr>
          <w:rFonts w:hint="eastAsia"/>
          <w:noProof/>
        </w:rPr>
        <w:drawing>
          <wp:anchor distT="0" distB="0" distL="114300" distR="114300" simplePos="0" relativeHeight="251764736" behindDoc="0" locked="0" layoutInCell="1" allowOverlap="1">
            <wp:simplePos x="0" y="0"/>
            <wp:positionH relativeFrom="column">
              <wp:posOffset>975995</wp:posOffset>
            </wp:positionH>
            <wp:positionV relativeFrom="paragraph">
              <wp:posOffset>60960</wp:posOffset>
            </wp:positionV>
            <wp:extent cx="3819525" cy="2695575"/>
            <wp:effectExtent l="19050" t="0" r="9525" b="0"/>
            <wp:wrapNone/>
            <wp:docPr id="6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9525" cy="26955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225788" w:rsidRDefault="00225788" w:rsidP="00C213A2"/>
    <w:p w:rsidR="00225788" w:rsidRDefault="00225788" w:rsidP="00C213A2"/>
    <w:p w:rsidR="00225788" w:rsidRDefault="00225788" w:rsidP="00C213A2"/>
    <w:p w:rsidR="00225788" w:rsidRDefault="00225788" w:rsidP="00C213A2"/>
    <w:p w:rsidR="00225788" w:rsidRDefault="00225788" w:rsidP="00C213A2"/>
    <w:p w:rsidR="00225788" w:rsidRDefault="00225788" w:rsidP="00C213A2"/>
    <w:p w:rsidR="00225788" w:rsidRDefault="00225788" w:rsidP="00C213A2"/>
    <w:p w:rsidR="00225788" w:rsidRDefault="00225788" w:rsidP="00C213A2"/>
    <w:p w:rsidR="00225788" w:rsidRDefault="00225788" w:rsidP="00C213A2"/>
    <w:p w:rsidR="00225788" w:rsidRDefault="00225788" w:rsidP="00C213A2"/>
    <w:p w:rsidR="00225788" w:rsidRDefault="00225788" w:rsidP="00C213A2"/>
    <w:p w:rsidR="00225788" w:rsidRDefault="00225788" w:rsidP="00C213A2"/>
    <w:p w:rsidR="00225788" w:rsidRDefault="00225788" w:rsidP="00C213A2"/>
    <w:p w:rsidR="00225788" w:rsidRDefault="00225788" w:rsidP="00C213A2"/>
    <w:p w:rsidR="00225788" w:rsidRDefault="00225788" w:rsidP="00C213A2"/>
    <w:p w:rsidR="00225788" w:rsidRDefault="00225788" w:rsidP="00C213A2"/>
    <w:p w:rsidR="00225788" w:rsidRDefault="00225788" w:rsidP="00C213A2"/>
    <w:p w:rsidR="00225788" w:rsidRDefault="00225788" w:rsidP="00C213A2"/>
    <w:p w:rsidR="00C213A2" w:rsidRPr="00C213A2" w:rsidRDefault="00C213A2" w:rsidP="00C213A2"/>
    <w:p w:rsidR="003550D5" w:rsidRDefault="003550D5" w:rsidP="00F6278F">
      <w:pPr>
        <w:sectPr w:rsidR="003550D5" w:rsidSect="00C02CE9">
          <w:pgSz w:w="11906" w:h="16838"/>
          <w:pgMar w:top="1134" w:right="1418" w:bottom="1134" w:left="1418" w:header="992" w:footer="992" w:gutter="0"/>
          <w:cols w:space="425"/>
          <w:docGrid w:type="lines" w:linePitch="312"/>
        </w:sectPr>
      </w:pPr>
    </w:p>
    <w:p w:rsidR="007D42E6" w:rsidRDefault="00DF066B" w:rsidP="00DF066B">
      <w:pPr>
        <w:pStyle w:val="1"/>
      </w:pPr>
      <w:bookmarkStart w:id="36" w:name="_Toc461643119"/>
      <w:bookmarkStart w:id="37" w:name="_Toc461643595"/>
      <w:bookmarkStart w:id="38" w:name="_Toc465199235"/>
      <w:r>
        <w:rPr>
          <w:rFonts w:hint="eastAsia"/>
        </w:rPr>
        <w:lastRenderedPageBreak/>
        <w:t>参考</w:t>
      </w:r>
      <w:bookmarkEnd w:id="36"/>
      <w:bookmarkEnd w:id="37"/>
      <w:bookmarkEnd w:id="38"/>
    </w:p>
    <w:p w:rsidR="00C213A2" w:rsidRPr="00C213A2" w:rsidRDefault="00C213A2" w:rsidP="00C213A2">
      <w:pPr>
        <w:rPr>
          <w:b/>
        </w:rPr>
      </w:pPr>
      <w:r w:rsidRPr="00C213A2">
        <w:rPr>
          <w:rFonts w:hint="eastAsia"/>
          <w:b/>
        </w:rPr>
        <w:t>Materials studio</w:t>
      </w:r>
    </w:p>
    <w:p w:rsidR="003550D5" w:rsidRPr="003550D5" w:rsidRDefault="003550D5" w:rsidP="003550D5">
      <w:pPr>
        <w:pStyle w:val="ad"/>
        <w:numPr>
          <w:ilvl w:val="0"/>
          <w:numId w:val="11"/>
        </w:numPr>
        <w:ind w:firstLineChars="0"/>
      </w:pPr>
      <w:r w:rsidRPr="003550D5">
        <w:rPr>
          <w:rFonts w:hint="eastAsia"/>
          <w:bCs/>
        </w:rPr>
        <w:t xml:space="preserve">Class 1--Materials Studio </w:t>
      </w:r>
      <w:r w:rsidRPr="003550D5">
        <w:rPr>
          <w:rFonts w:hint="eastAsia"/>
          <w:bCs/>
        </w:rPr>
        <w:t>快速入门教程</w:t>
      </w:r>
      <w:r w:rsidR="004267A9">
        <w:rPr>
          <w:rFonts w:hint="eastAsia"/>
          <w:bCs/>
        </w:rPr>
        <w:t>.ppt</w:t>
      </w:r>
    </w:p>
    <w:p w:rsidR="00DF066B" w:rsidRDefault="00DF066B" w:rsidP="00DF066B"/>
    <w:p w:rsidR="00C213A2" w:rsidRPr="00C213A2" w:rsidRDefault="00C213A2" w:rsidP="00DF066B">
      <w:pPr>
        <w:rPr>
          <w:b/>
        </w:rPr>
      </w:pPr>
      <w:r w:rsidRPr="00C213A2">
        <w:rPr>
          <w:rFonts w:hint="eastAsia"/>
          <w:b/>
        </w:rPr>
        <w:t>VESTA</w:t>
      </w:r>
    </w:p>
    <w:p w:rsidR="00C213A2" w:rsidRDefault="002204A5" w:rsidP="00C213A2">
      <w:pPr>
        <w:pStyle w:val="ad"/>
        <w:numPr>
          <w:ilvl w:val="0"/>
          <w:numId w:val="11"/>
        </w:numPr>
        <w:ind w:firstLineChars="0"/>
      </w:pPr>
      <w:hyperlink r:id="rId78" w:history="1">
        <w:r w:rsidR="00C213A2" w:rsidRPr="00DF066B">
          <w:rPr>
            <w:rStyle w:val="a9"/>
            <w:rFonts w:hint="eastAsia"/>
          </w:rPr>
          <w:t>请大家交流一下</w:t>
        </w:r>
        <w:r w:rsidR="00C213A2" w:rsidRPr="00DF066B">
          <w:rPr>
            <w:rStyle w:val="a9"/>
            <w:rFonts w:hint="eastAsia"/>
          </w:rPr>
          <w:t>VESTA</w:t>
        </w:r>
        <w:r w:rsidR="00C213A2" w:rsidRPr="00DF066B">
          <w:rPr>
            <w:rStyle w:val="a9"/>
            <w:rFonts w:hint="eastAsia"/>
          </w:rPr>
          <w:t>软件的用法</w:t>
        </w:r>
      </w:hyperlink>
    </w:p>
    <w:p w:rsidR="00C213A2" w:rsidRDefault="002204A5" w:rsidP="00C213A2">
      <w:pPr>
        <w:pStyle w:val="ad"/>
        <w:numPr>
          <w:ilvl w:val="0"/>
          <w:numId w:val="11"/>
        </w:numPr>
        <w:ind w:firstLineChars="0"/>
      </w:pPr>
      <w:hyperlink r:id="rId79" w:history="1">
        <w:r w:rsidR="00C213A2" w:rsidRPr="00BA5B34">
          <w:rPr>
            <w:rStyle w:val="a9"/>
          </w:rPr>
          <w:t>Surface slabs with VESTA</w:t>
        </w:r>
      </w:hyperlink>
    </w:p>
    <w:p w:rsidR="00C213A2" w:rsidRDefault="002204A5" w:rsidP="00C213A2">
      <w:pPr>
        <w:pStyle w:val="ad"/>
        <w:numPr>
          <w:ilvl w:val="0"/>
          <w:numId w:val="11"/>
        </w:numPr>
        <w:ind w:firstLineChars="0"/>
      </w:pPr>
      <w:hyperlink r:id="rId80" w:history="1">
        <w:r w:rsidR="00C213A2" w:rsidRPr="00BA5B34">
          <w:rPr>
            <w:rStyle w:val="a9"/>
            <w:rFonts w:hint="eastAsia"/>
          </w:rPr>
          <w:t>如何从六角晶胞构建立方晶胞</w:t>
        </w:r>
      </w:hyperlink>
    </w:p>
    <w:p w:rsidR="00C213A2" w:rsidRDefault="002204A5" w:rsidP="00C213A2">
      <w:pPr>
        <w:pStyle w:val="ad"/>
        <w:numPr>
          <w:ilvl w:val="0"/>
          <w:numId w:val="11"/>
        </w:numPr>
        <w:ind w:firstLineChars="0"/>
      </w:pPr>
      <w:hyperlink r:id="rId81" w:history="1">
        <w:r w:rsidR="00C213A2" w:rsidRPr="00AF4787">
          <w:rPr>
            <w:rStyle w:val="a9"/>
          </w:rPr>
          <w:t>Drawing Crystal Structures</w:t>
        </w:r>
      </w:hyperlink>
    </w:p>
    <w:p w:rsidR="00C213A2" w:rsidRDefault="002204A5" w:rsidP="00C213A2">
      <w:pPr>
        <w:pStyle w:val="ad"/>
        <w:numPr>
          <w:ilvl w:val="0"/>
          <w:numId w:val="11"/>
        </w:numPr>
        <w:ind w:firstLineChars="0"/>
      </w:pPr>
      <w:hyperlink r:id="rId82" w:history="1">
        <w:r w:rsidR="00C213A2" w:rsidRPr="00F15EDC">
          <w:rPr>
            <w:rStyle w:val="a9"/>
            <w:rFonts w:hint="eastAsia"/>
          </w:rPr>
          <w:t>VESTA</w:t>
        </w:r>
        <w:r w:rsidR="00C213A2" w:rsidRPr="00F15EDC">
          <w:rPr>
            <w:rStyle w:val="a9"/>
            <w:rFonts w:hint="eastAsia"/>
          </w:rPr>
          <w:t>官方文档</w:t>
        </w:r>
      </w:hyperlink>
    </w:p>
    <w:p w:rsidR="00C213A2" w:rsidRDefault="002204A5" w:rsidP="00C213A2">
      <w:pPr>
        <w:pStyle w:val="ad"/>
        <w:numPr>
          <w:ilvl w:val="0"/>
          <w:numId w:val="11"/>
        </w:numPr>
        <w:ind w:firstLineChars="0"/>
      </w:pPr>
      <w:hyperlink r:id="rId83" w:history="1">
        <w:r w:rsidR="00C213A2" w:rsidRPr="00E054E0">
          <w:rPr>
            <w:rStyle w:val="a9"/>
          </w:rPr>
          <w:t>How to Prepare an Input File for Surface Calculations</w:t>
        </w:r>
      </w:hyperlink>
    </w:p>
    <w:p w:rsidR="00C213A2" w:rsidRDefault="002204A5" w:rsidP="00C213A2">
      <w:pPr>
        <w:pStyle w:val="ad"/>
        <w:numPr>
          <w:ilvl w:val="0"/>
          <w:numId w:val="11"/>
        </w:numPr>
        <w:ind w:firstLineChars="0"/>
      </w:pPr>
      <w:hyperlink r:id="rId84" w:history="1">
        <w:r w:rsidR="00C213A2" w:rsidRPr="0031453C">
          <w:rPr>
            <w:rStyle w:val="a9"/>
            <w:rFonts w:hint="eastAsia"/>
          </w:rPr>
          <w:t>请教一个用</w:t>
        </w:r>
        <w:r w:rsidR="00C213A2" w:rsidRPr="0031453C">
          <w:rPr>
            <w:rStyle w:val="a9"/>
            <w:rFonts w:hint="eastAsia"/>
          </w:rPr>
          <w:t>vesta</w:t>
        </w:r>
        <w:r w:rsidR="00C213A2" w:rsidRPr="0031453C">
          <w:rPr>
            <w:rStyle w:val="a9"/>
            <w:rFonts w:hint="eastAsia"/>
          </w:rPr>
          <w:t>建超晶包的问题</w:t>
        </w:r>
      </w:hyperlink>
    </w:p>
    <w:p w:rsidR="00C213A2" w:rsidRDefault="002204A5" w:rsidP="00C213A2">
      <w:pPr>
        <w:pStyle w:val="ad"/>
        <w:numPr>
          <w:ilvl w:val="0"/>
          <w:numId w:val="11"/>
        </w:numPr>
        <w:ind w:firstLineChars="0"/>
      </w:pPr>
      <w:hyperlink r:id="rId85" w:history="1">
        <w:r w:rsidR="00C213A2" w:rsidRPr="00290C2D">
          <w:rPr>
            <w:rStyle w:val="a9"/>
          </w:rPr>
          <w:t>Building slab geometries for catalysis with VESTA</w:t>
        </w:r>
      </w:hyperlink>
    </w:p>
    <w:p w:rsidR="00C213A2" w:rsidRPr="00C213A2" w:rsidRDefault="00C213A2" w:rsidP="00DF066B"/>
    <w:sectPr w:rsidR="00C213A2" w:rsidRPr="00C213A2" w:rsidSect="00C02CE9">
      <w:pgSz w:w="11906" w:h="16838"/>
      <w:pgMar w:top="1134" w:right="1418" w:bottom="1134" w:left="1418" w:header="992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204A5" w:rsidRDefault="002204A5" w:rsidP="005B63A4">
      <w:r>
        <w:separator/>
      </w:r>
    </w:p>
  </w:endnote>
  <w:endnote w:type="continuationSeparator" w:id="0">
    <w:p w:rsidR="002204A5" w:rsidRDefault="002204A5" w:rsidP="005B63A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方正清刻本悦宋简体">
    <w:panose1 w:val="02000000000000000000"/>
    <w:charset w:val="86"/>
    <w:family w:val="auto"/>
    <w:pitch w:val="variable"/>
    <w:sig w:usb0="A00002BF" w:usb1="184F6CFA" w:usb2="00000012" w:usb3="00000000" w:csb0="00040001" w:csb1="00000000"/>
  </w:font>
  <w:font w:name="方正粗金陵简体">
    <w:panose1 w:val="02000000000000000000"/>
    <w:charset w:val="86"/>
    <w:family w:val="auto"/>
    <w:pitch w:val="variable"/>
    <w:sig w:usb0="A00002BF" w:usb1="184F6CFA" w:usb2="00100812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D0A47" w:rsidRDefault="006D0A47" w:rsidP="000D1654">
    <w:pPr>
      <w:pStyle w:val="a5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37433891"/>
      <w:docPartObj>
        <w:docPartGallery w:val="Page Numbers (Bottom of Page)"/>
        <w:docPartUnique/>
      </w:docPartObj>
    </w:sdtPr>
    <w:sdtEndPr>
      <w:rPr>
        <w:sz w:val="21"/>
        <w:szCs w:val="21"/>
      </w:rPr>
    </w:sdtEndPr>
    <w:sdtContent>
      <w:p w:rsidR="00D8020A" w:rsidRPr="00F6278F" w:rsidRDefault="003B486E" w:rsidP="000D1654">
        <w:pPr>
          <w:pStyle w:val="a5"/>
          <w:jc w:val="center"/>
          <w:rPr>
            <w:sz w:val="21"/>
            <w:szCs w:val="21"/>
          </w:rPr>
        </w:pPr>
        <w:r w:rsidRPr="00F6278F">
          <w:rPr>
            <w:sz w:val="21"/>
            <w:szCs w:val="21"/>
          </w:rPr>
          <w:fldChar w:fldCharType="begin"/>
        </w:r>
        <w:r w:rsidR="00D30E91" w:rsidRPr="00F6278F">
          <w:rPr>
            <w:sz w:val="21"/>
            <w:szCs w:val="21"/>
          </w:rPr>
          <w:instrText xml:space="preserve"> PAGE   \* MERGEFORMAT </w:instrText>
        </w:r>
        <w:r w:rsidRPr="00F6278F">
          <w:rPr>
            <w:sz w:val="21"/>
            <w:szCs w:val="21"/>
          </w:rPr>
          <w:fldChar w:fldCharType="separate"/>
        </w:r>
        <w:r w:rsidR="008E2C87" w:rsidRPr="008E2C87">
          <w:rPr>
            <w:noProof/>
            <w:sz w:val="21"/>
            <w:szCs w:val="21"/>
            <w:lang w:val="zh-CN"/>
          </w:rPr>
          <w:t>1</w:t>
        </w:r>
        <w:r w:rsidRPr="00F6278F">
          <w:rPr>
            <w:sz w:val="21"/>
            <w:szCs w:val="21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204A5" w:rsidRDefault="002204A5" w:rsidP="005B63A4">
      <w:r>
        <w:separator/>
      </w:r>
    </w:p>
  </w:footnote>
  <w:footnote w:type="continuationSeparator" w:id="0">
    <w:p w:rsidR="002204A5" w:rsidRDefault="002204A5" w:rsidP="005B63A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7848D5D0"/>
    <w:lvl w:ilvl="0">
      <w:start w:val="1"/>
      <w:numFmt w:val="decimal"/>
      <w:lvlText w:val="%1."/>
      <w:lvlJc w:val="left"/>
      <w:pPr>
        <w:tabs>
          <w:tab w:val="num" w:pos="2040"/>
        </w:tabs>
        <w:ind w:leftChars="800" w:left="2040" w:hangingChars="200" w:hanging="360"/>
      </w:pPr>
    </w:lvl>
  </w:abstractNum>
  <w:abstractNum w:abstractNumId="1" w15:restartNumberingAfterBreak="0">
    <w:nsid w:val="FFFFFF7D"/>
    <w:multiLevelType w:val="singleLevel"/>
    <w:tmpl w:val="456835A4"/>
    <w:lvl w:ilvl="0">
      <w:start w:val="1"/>
      <w:numFmt w:val="decimal"/>
      <w:lvlText w:val="%1."/>
      <w:lvlJc w:val="left"/>
      <w:pPr>
        <w:tabs>
          <w:tab w:val="num" w:pos="1620"/>
        </w:tabs>
        <w:ind w:leftChars="600" w:left="1620" w:hangingChars="200" w:hanging="360"/>
      </w:pPr>
    </w:lvl>
  </w:abstractNum>
  <w:abstractNum w:abstractNumId="2" w15:restartNumberingAfterBreak="0">
    <w:nsid w:val="FFFFFF7E"/>
    <w:multiLevelType w:val="singleLevel"/>
    <w:tmpl w:val="B8C848B8"/>
    <w:lvl w:ilvl="0">
      <w:start w:val="1"/>
      <w:numFmt w:val="decimal"/>
      <w:lvlText w:val="%1."/>
      <w:lvlJc w:val="left"/>
      <w:pPr>
        <w:tabs>
          <w:tab w:val="num" w:pos="1200"/>
        </w:tabs>
        <w:ind w:leftChars="400" w:left="1200" w:hangingChars="200" w:hanging="360"/>
      </w:pPr>
    </w:lvl>
  </w:abstractNum>
  <w:abstractNum w:abstractNumId="3" w15:restartNumberingAfterBreak="0">
    <w:nsid w:val="FFFFFF7F"/>
    <w:multiLevelType w:val="singleLevel"/>
    <w:tmpl w:val="074A1A52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4" w15:restartNumberingAfterBreak="0">
    <w:nsid w:val="FFFFFF80"/>
    <w:multiLevelType w:val="singleLevel"/>
    <w:tmpl w:val="82B8538E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9BE8B394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4D9608DC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F1CCA0FA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F9DAE422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645EDC18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1A072876"/>
    <w:multiLevelType w:val="hybridMultilevel"/>
    <w:tmpl w:val="D294F4AE"/>
    <w:lvl w:ilvl="0" w:tplc="80C0DA82">
      <w:start w:val="1"/>
      <w:numFmt w:val="bullet"/>
      <w:lvlText w:val="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8"/>
  </w:num>
  <w:num w:numId="2">
    <w:abstractNumId w:val="3"/>
  </w:num>
  <w:num w:numId="3">
    <w:abstractNumId w:val="2"/>
  </w:num>
  <w:num w:numId="4">
    <w:abstractNumId w:val="1"/>
  </w:num>
  <w:num w:numId="5">
    <w:abstractNumId w:val="0"/>
  </w:num>
  <w:num w:numId="6">
    <w:abstractNumId w:val="9"/>
  </w:num>
  <w:num w:numId="7">
    <w:abstractNumId w:val="7"/>
  </w:num>
  <w:num w:numId="8">
    <w:abstractNumId w:val="6"/>
  </w:num>
  <w:num w:numId="9">
    <w:abstractNumId w:val="5"/>
  </w:num>
  <w:num w:numId="10">
    <w:abstractNumId w:val="4"/>
  </w:num>
  <w:num w:numId="1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yMDM3NjA1MzUxNbE0MDFV0lEKTi0uzszPAykwrAUAXRhh1SwAAAA="/>
  </w:docVars>
  <w:rsids>
    <w:rsidRoot w:val="005B63A4"/>
    <w:rsid w:val="000012D8"/>
    <w:rsid w:val="00003713"/>
    <w:rsid w:val="0002612E"/>
    <w:rsid w:val="00037041"/>
    <w:rsid w:val="00047BBF"/>
    <w:rsid w:val="000A256B"/>
    <w:rsid w:val="000B4D44"/>
    <w:rsid w:val="000C5CD5"/>
    <w:rsid w:val="000C7CEE"/>
    <w:rsid w:val="000D1654"/>
    <w:rsid w:val="000D2C33"/>
    <w:rsid w:val="000E36C6"/>
    <w:rsid w:val="000E76F0"/>
    <w:rsid w:val="00122DFC"/>
    <w:rsid w:val="001239F2"/>
    <w:rsid w:val="00123FC9"/>
    <w:rsid w:val="0014711A"/>
    <w:rsid w:val="00150B5C"/>
    <w:rsid w:val="00166B19"/>
    <w:rsid w:val="0017283E"/>
    <w:rsid w:val="00193E30"/>
    <w:rsid w:val="001A529E"/>
    <w:rsid w:val="001A6DF4"/>
    <w:rsid w:val="001C14DA"/>
    <w:rsid w:val="001D6C4A"/>
    <w:rsid w:val="001D7263"/>
    <w:rsid w:val="001F7573"/>
    <w:rsid w:val="00202C99"/>
    <w:rsid w:val="0021605A"/>
    <w:rsid w:val="002204A5"/>
    <w:rsid w:val="00225788"/>
    <w:rsid w:val="002261C5"/>
    <w:rsid w:val="00236D59"/>
    <w:rsid w:val="002478EB"/>
    <w:rsid w:val="00256768"/>
    <w:rsid w:val="00263E1B"/>
    <w:rsid w:val="00270B6C"/>
    <w:rsid w:val="00290C2D"/>
    <w:rsid w:val="00295C99"/>
    <w:rsid w:val="002B6E52"/>
    <w:rsid w:val="002D03D4"/>
    <w:rsid w:val="002E5D46"/>
    <w:rsid w:val="00303BC1"/>
    <w:rsid w:val="00310D06"/>
    <w:rsid w:val="0031453C"/>
    <w:rsid w:val="00315291"/>
    <w:rsid w:val="00326CAD"/>
    <w:rsid w:val="00327079"/>
    <w:rsid w:val="003550D5"/>
    <w:rsid w:val="00357532"/>
    <w:rsid w:val="00365AFC"/>
    <w:rsid w:val="003708EA"/>
    <w:rsid w:val="00385306"/>
    <w:rsid w:val="00397623"/>
    <w:rsid w:val="00397FEC"/>
    <w:rsid w:val="003A7264"/>
    <w:rsid w:val="003B006F"/>
    <w:rsid w:val="003B486E"/>
    <w:rsid w:val="003D7BE1"/>
    <w:rsid w:val="003E78C7"/>
    <w:rsid w:val="003F6668"/>
    <w:rsid w:val="00411996"/>
    <w:rsid w:val="00411FB5"/>
    <w:rsid w:val="004267A9"/>
    <w:rsid w:val="00431618"/>
    <w:rsid w:val="00466A78"/>
    <w:rsid w:val="00466D68"/>
    <w:rsid w:val="004733C4"/>
    <w:rsid w:val="004749C3"/>
    <w:rsid w:val="00484864"/>
    <w:rsid w:val="004A3C37"/>
    <w:rsid w:val="004B15FD"/>
    <w:rsid w:val="004B7E50"/>
    <w:rsid w:val="004D592B"/>
    <w:rsid w:val="004E041F"/>
    <w:rsid w:val="004F16E1"/>
    <w:rsid w:val="00502EFE"/>
    <w:rsid w:val="00520777"/>
    <w:rsid w:val="00544747"/>
    <w:rsid w:val="005452D5"/>
    <w:rsid w:val="00576554"/>
    <w:rsid w:val="00587BF0"/>
    <w:rsid w:val="005926D9"/>
    <w:rsid w:val="005A6203"/>
    <w:rsid w:val="005A6353"/>
    <w:rsid w:val="005B49FF"/>
    <w:rsid w:val="005B63A4"/>
    <w:rsid w:val="005E0AED"/>
    <w:rsid w:val="005E2DBC"/>
    <w:rsid w:val="0062045C"/>
    <w:rsid w:val="0062113F"/>
    <w:rsid w:val="00624CD8"/>
    <w:rsid w:val="00625663"/>
    <w:rsid w:val="0064124B"/>
    <w:rsid w:val="006710C9"/>
    <w:rsid w:val="006771AB"/>
    <w:rsid w:val="00685348"/>
    <w:rsid w:val="006A4AC0"/>
    <w:rsid w:val="006D0A47"/>
    <w:rsid w:val="006D112A"/>
    <w:rsid w:val="006D47FE"/>
    <w:rsid w:val="00701372"/>
    <w:rsid w:val="007043BF"/>
    <w:rsid w:val="00706285"/>
    <w:rsid w:val="00717166"/>
    <w:rsid w:val="0073228D"/>
    <w:rsid w:val="007377DD"/>
    <w:rsid w:val="007378A0"/>
    <w:rsid w:val="00747D0A"/>
    <w:rsid w:val="00756C84"/>
    <w:rsid w:val="007612EF"/>
    <w:rsid w:val="00763E2E"/>
    <w:rsid w:val="00770929"/>
    <w:rsid w:val="00773277"/>
    <w:rsid w:val="00777F15"/>
    <w:rsid w:val="00782849"/>
    <w:rsid w:val="007865CE"/>
    <w:rsid w:val="00794878"/>
    <w:rsid w:val="007A3550"/>
    <w:rsid w:val="007C599B"/>
    <w:rsid w:val="007D3726"/>
    <w:rsid w:val="007D42E6"/>
    <w:rsid w:val="007F35AE"/>
    <w:rsid w:val="00803B8D"/>
    <w:rsid w:val="00805449"/>
    <w:rsid w:val="008057EE"/>
    <w:rsid w:val="008255A2"/>
    <w:rsid w:val="008459BF"/>
    <w:rsid w:val="008478CC"/>
    <w:rsid w:val="0088054A"/>
    <w:rsid w:val="0089116D"/>
    <w:rsid w:val="00892F17"/>
    <w:rsid w:val="008D3310"/>
    <w:rsid w:val="008E2C87"/>
    <w:rsid w:val="00991CE2"/>
    <w:rsid w:val="009A28BF"/>
    <w:rsid w:val="009D0DB8"/>
    <w:rsid w:val="009D3C63"/>
    <w:rsid w:val="009D412C"/>
    <w:rsid w:val="009E404C"/>
    <w:rsid w:val="009E4D04"/>
    <w:rsid w:val="00A047D8"/>
    <w:rsid w:val="00A327C9"/>
    <w:rsid w:val="00A332AA"/>
    <w:rsid w:val="00A46500"/>
    <w:rsid w:val="00A519FF"/>
    <w:rsid w:val="00A52AFD"/>
    <w:rsid w:val="00A864DC"/>
    <w:rsid w:val="00A86536"/>
    <w:rsid w:val="00A90982"/>
    <w:rsid w:val="00A92F3E"/>
    <w:rsid w:val="00AA3D33"/>
    <w:rsid w:val="00AA5307"/>
    <w:rsid w:val="00AA5CDB"/>
    <w:rsid w:val="00AB593E"/>
    <w:rsid w:val="00AC6C9A"/>
    <w:rsid w:val="00AD73E4"/>
    <w:rsid w:val="00AE49B0"/>
    <w:rsid w:val="00AF103E"/>
    <w:rsid w:val="00AF309A"/>
    <w:rsid w:val="00AF4787"/>
    <w:rsid w:val="00B17805"/>
    <w:rsid w:val="00B22453"/>
    <w:rsid w:val="00B35AF3"/>
    <w:rsid w:val="00B417BC"/>
    <w:rsid w:val="00B87EBA"/>
    <w:rsid w:val="00BA4401"/>
    <w:rsid w:val="00BA5B34"/>
    <w:rsid w:val="00BC4CA0"/>
    <w:rsid w:val="00BD231D"/>
    <w:rsid w:val="00BD23BA"/>
    <w:rsid w:val="00BD7670"/>
    <w:rsid w:val="00C01AEE"/>
    <w:rsid w:val="00C022E0"/>
    <w:rsid w:val="00C02984"/>
    <w:rsid w:val="00C02AE8"/>
    <w:rsid w:val="00C02CE9"/>
    <w:rsid w:val="00C213A2"/>
    <w:rsid w:val="00C23F7C"/>
    <w:rsid w:val="00C4569F"/>
    <w:rsid w:val="00C61ACC"/>
    <w:rsid w:val="00C63AD7"/>
    <w:rsid w:val="00C81B0C"/>
    <w:rsid w:val="00CC0F1B"/>
    <w:rsid w:val="00CC6814"/>
    <w:rsid w:val="00CE6D9D"/>
    <w:rsid w:val="00CF1CC8"/>
    <w:rsid w:val="00D068A4"/>
    <w:rsid w:val="00D13992"/>
    <w:rsid w:val="00D2413B"/>
    <w:rsid w:val="00D25F2B"/>
    <w:rsid w:val="00D26F78"/>
    <w:rsid w:val="00D270DA"/>
    <w:rsid w:val="00D27A1F"/>
    <w:rsid w:val="00D30E91"/>
    <w:rsid w:val="00D46BC9"/>
    <w:rsid w:val="00D53221"/>
    <w:rsid w:val="00D53B45"/>
    <w:rsid w:val="00D8020A"/>
    <w:rsid w:val="00D80B93"/>
    <w:rsid w:val="00D80E7D"/>
    <w:rsid w:val="00DC796C"/>
    <w:rsid w:val="00DD75C6"/>
    <w:rsid w:val="00DF066B"/>
    <w:rsid w:val="00DF1DCC"/>
    <w:rsid w:val="00DF6A3D"/>
    <w:rsid w:val="00DF6BDB"/>
    <w:rsid w:val="00E054E0"/>
    <w:rsid w:val="00E064DE"/>
    <w:rsid w:val="00E148FF"/>
    <w:rsid w:val="00E1704C"/>
    <w:rsid w:val="00E22F26"/>
    <w:rsid w:val="00E24C21"/>
    <w:rsid w:val="00E2564C"/>
    <w:rsid w:val="00E55A1D"/>
    <w:rsid w:val="00E70D3A"/>
    <w:rsid w:val="00E76844"/>
    <w:rsid w:val="00E821EC"/>
    <w:rsid w:val="00EC4010"/>
    <w:rsid w:val="00EE1A65"/>
    <w:rsid w:val="00EF6FCD"/>
    <w:rsid w:val="00F15EDC"/>
    <w:rsid w:val="00F204B8"/>
    <w:rsid w:val="00F30C85"/>
    <w:rsid w:val="00F47A85"/>
    <w:rsid w:val="00F523CE"/>
    <w:rsid w:val="00F55936"/>
    <w:rsid w:val="00F619C1"/>
    <w:rsid w:val="00F6278F"/>
    <w:rsid w:val="00F71AD1"/>
    <w:rsid w:val="00F83CD6"/>
    <w:rsid w:val="00F90249"/>
    <w:rsid w:val="00FC7CDE"/>
    <w:rsid w:val="00FD36F6"/>
    <w:rsid w:val="00FD6717"/>
    <w:rsid w:val="00FF29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3EA06DEA-7470-407E-A4DA-F1D53AFBE1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1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37041"/>
    <w:pPr>
      <w:widowControl w:val="0"/>
      <w:adjustRightInd w:val="0"/>
      <w:snapToGrid w:val="0"/>
      <w:jc w:val="both"/>
    </w:pPr>
    <w:rPr>
      <w:rFonts w:ascii="Consolas" w:eastAsia="微软雅黑" w:hAnsi="Consolas"/>
    </w:rPr>
  </w:style>
  <w:style w:type="paragraph" w:styleId="1">
    <w:name w:val="heading 1"/>
    <w:basedOn w:val="a"/>
    <w:next w:val="a"/>
    <w:link w:val="10"/>
    <w:uiPriority w:val="9"/>
    <w:qFormat/>
    <w:rsid w:val="00037041"/>
    <w:pPr>
      <w:keepNext/>
      <w:keepLines/>
      <w:spacing w:after="120"/>
      <w:jc w:val="center"/>
      <w:outlineLvl w:val="0"/>
    </w:pPr>
    <w:rPr>
      <w:bCs/>
      <w:kern w:val="44"/>
      <w:sz w:val="30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037041"/>
    <w:pPr>
      <w:keepNext/>
      <w:keepLines/>
      <w:spacing w:after="120"/>
      <w:jc w:val="left"/>
      <w:outlineLvl w:val="1"/>
    </w:pPr>
    <w:rPr>
      <w:rFonts w:cstheme="majorBidi"/>
      <w:bCs/>
      <w:sz w:val="28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037041"/>
    <w:pPr>
      <w:keepNext/>
      <w:keepLines/>
      <w:spacing w:after="120"/>
      <w:jc w:val="left"/>
      <w:outlineLvl w:val="2"/>
    </w:pPr>
    <w:rPr>
      <w:bCs/>
      <w:sz w:val="24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037041"/>
    <w:pPr>
      <w:keepNext/>
      <w:keepLines/>
      <w:spacing w:after="120"/>
      <w:jc w:val="left"/>
      <w:outlineLvl w:val="3"/>
    </w:pPr>
    <w:rPr>
      <w:rFonts w:cstheme="majorBidi"/>
      <w:bCs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E76844"/>
    <w:pPr>
      <w:tabs>
        <w:tab w:val="center" w:pos="4153"/>
        <w:tab w:val="right" w:pos="8306"/>
      </w:tabs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E76844"/>
    <w:rPr>
      <w:rFonts w:ascii="Consolas" w:eastAsia="微软雅黑" w:hAnsi="Consolas"/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5B63A4"/>
    <w:pPr>
      <w:tabs>
        <w:tab w:val="center" w:pos="4153"/>
        <w:tab w:val="right" w:pos="8306"/>
      </w:tabs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5B63A4"/>
    <w:rPr>
      <w:sz w:val="18"/>
      <w:szCs w:val="18"/>
    </w:rPr>
  </w:style>
  <w:style w:type="character" w:customStyle="1" w:styleId="10">
    <w:name w:val="标题 1 字符"/>
    <w:basedOn w:val="a0"/>
    <w:link w:val="1"/>
    <w:uiPriority w:val="9"/>
    <w:rsid w:val="00037041"/>
    <w:rPr>
      <w:rFonts w:ascii="Consolas" w:eastAsia="微软雅黑" w:hAnsi="Consolas"/>
      <w:bCs/>
      <w:kern w:val="44"/>
      <w:sz w:val="30"/>
      <w:szCs w:val="44"/>
    </w:rPr>
  </w:style>
  <w:style w:type="character" w:customStyle="1" w:styleId="20">
    <w:name w:val="标题 2 字符"/>
    <w:basedOn w:val="a0"/>
    <w:link w:val="2"/>
    <w:uiPriority w:val="9"/>
    <w:rsid w:val="00037041"/>
    <w:rPr>
      <w:rFonts w:ascii="Consolas" w:eastAsia="微软雅黑" w:hAnsi="Consolas" w:cstheme="majorBidi"/>
      <w:bCs/>
      <w:sz w:val="28"/>
      <w:szCs w:val="32"/>
    </w:rPr>
  </w:style>
  <w:style w:type="character" w:customStyle="1" w:styleId="30">
    <w:name w:val="标题 3 字符"/>
    <w:basedOn w:val="a0"/>
    <w:link w:val="3"/>
    <w:uiPriority w:val="9"/>
    <w:rsid w:val="00037041"/>
    <w:rPr>
      <w:rFonts w:ascii="Consolas" w:eastAsia="微软雅黑" w:hAnsi="Consolas"/>
      <w:bCs/>
      <w:sz w:val="24"/>
      <w:szCs w:val="32"/>
    </w:rPr>
  </w:style>
  <w:style w:type="character" w:customStyle="1" w:styleId="40">
    <w:name w:val="标题 4 字符"/>
    <w:basedOn w:val="a0"/>
    <w:link w:val="4"/>
    <w:uiPriority w:val="9"/>
    <w:rsid w:val="00037041"/>
    <w:rPr>
      <w:rFonts w:ascii="Consolas" w:eastAsia="微软雅黑" w:hAnsi="Consolas" w:cstheme="majorBidi"/>
      <w:bCs/>
      <w:szCs w:val="28"/>
    </w:rPr>
  </w:style>
  <w:style w:type="paragraph" w:styleId="a7">
    <w:name w:val="Date"/>
    <w:basedOn w:val="a"/>
    <w:next w:val="a"/>
    <w:link w:val="a8"/>
    <w:uiPriority w:val="99"/>
    <w:semiHidden/>
    <w:unhideWhenUsed/>
    <w:rsid w:val="00F204B8"/>
    <w:pPr>
      <w:ind w:leftChars="2500" w:left="100"/>
    </w:pPr>
  </w:style>
  <w:style w:type="character" w:customStyle="1" w:styleId="a8">
    <w:name w:val="日期 字符"/>
    <w:basedOn w:val="a0"/>
    <w:link w:val="a7"/>
    <w:uiPriority w:val="99"/>
    <w:semiHidden/>
    <w:rsid w:val="00F204B8"/>
    <w:rPr>
      <w:rFonts w:ascii="Consolas" w:eastAsia="微软雅黑" w:hAnsi="Consolas"/>
    </w:rPr>
  </w:style>
  <w:style w:type="paragraph" w:styleId="11">
    <w:name w:val="toc 1"/>
    <w:basedOn w:val="a"/>
    <w:next w:val="a"/>
    <w:autoRedefine/>
    <w:uiPriority w:val="39"/>
    <w:unhideWhenUsed/>
    <w:rsid w:val="00F6278F"/>
  </w:style>
  <w:style w:type="character" w:styleId="a9">
    <w:name w:val="Hyperlink"/>
    <w:basedOn w:val="a0"/>
    <w:uiPriority w:val="99"/>
    <w:unhideWhenUsed/>
    <w:rsid w:val="000D1654"/>
    <w:rPr>
      <w:color w:val="0000FF" w:themeColor="hyperlink"/>
      <w:u w:val="single"/>
    </w:rPr>
  </w:style>
  <w:style w:type="paragraph" w:styleId="21">
    <w:name w:val="toc 2"/>
    <w:basedOn w:val="a"/>
    <w:next w:val="a"/>
    <w:autoRedefine/>
    <w:uiPriority w:val="39"/>
    <w:unhideWhenUsed/>
    <w:rsid w:val="00F6278F"/>
    <w:pPr>
      <w:ind w:leftChars="200" w:left="420"/>
    </w:pPr>
  </w:style>
  <w:style w:type="paragraph" w:styleId="aa">
    <w:name w:val="Balloon Text"/>
    <w:basedOn w:val="a"/>
    <w:link w:val="ab"/>
    <w:uiPriority w:val="99"/>
    <w:semiHidden/>
    <w:unhideWhenUsed/>
    <w:rsid w:val="00DF6BDB"/>
    <w:rPr>
      <w:sz w:val="18"/>
      <w:szCs w:val="18"/>
    </w:rPr>
  </w:style>
  <w:style w:type="character" w:customStyle="1" w:styleId="ab">
    <w:name w:val="批注框文本 字符"/>
    <w:basedOn w:val="a0"/>
    <w:link w:val="aa"/>
    <w:uiPriority w:val="99"/>
    <w:semiHidden/>
    <w:rsid w:val="00DF6BDB"/>
    <w:rPr>
      <w:rFonts w:ascii="Consolas" w:eastAsia="微软雅黑" w:hAnsi="Consolas"/>
      <w:sz w:val="18"/>
      <w:szCs w:val="18"/>
    </w:rPr>
  </w:style>
  <w:style w:type="character" w:styleId="ac">
    <w:name w:val="FollowedHyperlink"/>
    <w:basedOn w:val="a0"/>
    <w:uiPriority w:val="99"/>
    <w:semiHidden/>
    <w:unhideWhenUsed/>
    <w:rsid w:val="00BC4CA0"/>
    <w:rPr>
      <w:color w:val="800080" w:themeColor="followedHyperlink"/>
      <w:u w:val="single"/>
    </w:rPr>
  </w:style>
  <w:style w:type="paragraph" w:styleId="ad">
    <w:name w:val="List Paragraph"/>
    <w:basedOn w:val="a"/>
    <w:uiPriority w:val="34"/>
    <w:qFormat/>
    <w:rsid w:val="00DF066B"/>
    <w:pPr>
      <w:ind w:firstLineChars="200" w:firstLine="420"/>
    </w:pPr>
  </w:style>
  <w:style w:type="paragraph" w:styleId="ae">
    <w:name w:val="Quote"/>
    <w:basedOn w:val="a"/>
    <w:next w:val="a"/>
    <w:link w:val="af"/>
    <w:uiPriority w:val="29"/>
    <w:qFormat/>
    <w:rsid w:val="005A6353"/>
    <w:rPr>
      <w:rFonts w:eastAsia="方正清刻本悦宋简体"/>
      <w:i/>
      <w:iCs/>
      <w:color w:val="000000" w:themeColor="text1"/>
    </w:rPr>
  </w:style>
  <w:style w:type="character" w:customStyle="1" w:styleId="af">
    <w:name w:val="引用 字符"/>
    <w:basedOn w:val="a0"/>
    <w:link w:val="ae"/>
    <w:uiPriority w:val="29"/>
    <w:rsid w:val="005A6353"/>
    <w:rPr>
      <w:rFonts w:ascii="Consolas" w:eastAsia="方正清刻本悦宋简体" w:hAnsi="Consolas"/>
      <w:i/>
      <w:iCs/>
      <w:color w:val="000000" w:themeColor="text1"/>
    </w:rPr>
  </w:style>
  <w:style w:type="paragraph" w:styleId="31">
    <w:name w:val="toc 3"/>
    <w:basedOn w:val="a"/>
    <w:next w:val="a"/>
    <w:autoRedefine/>
    <w:uiPriority w:val="39"/>
    <w:unhideWhenUsed/>
    <w:rsid w:val="00F6278F"/>
    <w:pPr>
      <w:ind w:leftChars="400" w:left="840"/>
    </w:pPr>
  </w:style>
  <w:style w:type="paragraph" w:styleId="41">
    <w:name w:val="toc 4"/>
    <w:basedOn w:val="a"/>
    <w:next w:val="a"/>
    <w:autoRedefine/>
    <w:uiPriority w:val="39"/>
    <w:unhideWhenUsed/>
    <w:rsid w:val="00F6278F"/>
    <w:pPr>
      <w:ind w:leftChars="600" w:left="126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1804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0086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393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270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649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0268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8180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859751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446033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8518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4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2895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7640711">
              <w:marLeft w:val="0"/>
              <w:marRight w:val="0"/>
              <w:marTop w:val="22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2242716">
                  <w:marLeft w:val="0"/>
                  <w:marRight w:val="0"/>
                  <w:marTop w:val="0"/>
                  <w:marBottom w:val="0"/>
                  <w:divBdr>
                    <w:top w:val="single" w:sz="6" w:space="0" w:color="EEEEEE"/>
                    <w:left w:val="single" w:sz="6" w:space="0" w:color="EEEEEE"/>
                    <w:bottom w:val="single" w:sz="6" w:space="0" w:color="EEEEEE"/>
                    <w:right w:val="single" w:sz="6" w:space="0" w:color="EEEEEE"/>
                  </w:divBdr>
                  <w:divsChild>
                    <w:div w:id="802314096">
                      <w:marLeft w:val="300"/>
                      <w:marRight w:val="300"/>
                      <w:marTop w:val="15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3859610">
                          <w:marLeft w:val="75"/>
                          <w:marRight w:val="75"/>
                          <w:marTop w:val="150"/>
                          <w:marBottom w:val="1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9460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6274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4191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3001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4303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0883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243539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96110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0816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7934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58649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89382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17953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809677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66369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311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0630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13861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27615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79559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731051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03320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221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9139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7686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144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1740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70650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76885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72556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788672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2535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4227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3019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6212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75446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271050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398134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15151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578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638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80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381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7680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7845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05816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65963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072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05934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0036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514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5829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25834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90603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891878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21666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8697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982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3055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92243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99922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2026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33989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366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492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489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717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2100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7333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7200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11635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838544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377886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5661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529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1862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4304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0400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9665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251041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978417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73058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7629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6459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9818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55125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506057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2954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83707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8657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470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2170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15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415801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14470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92299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0940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447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3298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91010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82113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839945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42909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743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933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9295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6967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1671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55630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30262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352418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01233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167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36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1573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15714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691844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275659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39045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97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3234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3613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2064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36959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45373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67878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5542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032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5001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97413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04427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067013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61477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6.png"/><Relationship Id="rId21" Type="http://schemas.openxmlformats.org/officeDocument/2006/relationships/image" Target="media/image11.png"/><Relationship Id="rId42" Type="http://schemas.openxmlformats.org/officeDocument/2006/relationships/image" Target="media/image32.png"/><Relationship Id="rId47" Type="http://schemas.openxmlformats.org/officeDocument/2006/relationships/image" Target="media/image37.png"/><Relationship Id="rId63" Type="http://schemas.openxmlformats.org/officeDocument/2006/relationships/image" Target="media/image50.png"/><Relationship Id="rId68" Type="http://schemas.openxmlformats.org/officeDocument/2006/relationships/image" Target="media/image55.png"/><Relationship Id="rId84" Type="http://schemas.openxmlformats.org/officeDocument/2006/relationships/hyperlink" Target="http://emuch.315955.com/html/201309/6376825.html" TargetMode="External"/><Relationship Id="rId16" Type="http://schemas.openxmlformats.org/officeDocument/2006/relationships/image" Target="media/image6.png"/><Relationship Id="rId11" Type="http://schemas.openxmlformats.org/officeDocument/2006/relationships/image" Target="media/image1.png"/><Relationship Id="rId32" Type="http://schemas.openxmlformats.org/officeDocument/2006/relationships/image" Target="media/image22.png"/><Relationship Id="rId37" Type="http://schemas.openxmlformats.org/officeDocument/2006/relationships/image" Target="media/image27.png"/><Relationship Id="rId53" Type="http://schemas.openxmlformats.org/officeDocument/2006/relationships/image" Target="media/image43.png"/><Relationship Id="rId58" Type="http://schemas.openxmlformats.org/officeDocument/2006/relationships/hyperlink" Target="http://rruff.geo.arizona.edu/AMS/minerals/Silicon" TargetMode="External"/><Relationship Id="rId74" Type="http://schemas.openxmlformats.org/officeDocument/2006/relationships/image" Target="media/image61.png"/><Relationship Id="rId79" Type="http://schemas.openxmlformats.org/officeDocument/2006/relationships/hyperlink" Target="https://compuphys.wordpress.com/2015/02/10/surface-slabs-mit-vesta/" TargetMode="External"/><Relationship Id="rId5" Type="http://schemas.openxmlformats.org/officeDocument/2006/relationships/webSettings" Target="webSettings.xml"/><Relationship Id="rId19" Type="http://schemas.openxmlformats.org/officeDocument/2006/relationships/image" Target="media/image9.png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image" Target="media/image25.png"/><Relationship Id="rId43" Type="http://schemas.openxmlformats.org/officeDocument/2006/relationships/image" Target="media/image33.png"/><Relationship Id="rId48" Type="http://schemas.openxmlformats.org/officeDocument/2006/relationships/image" Target="media/image38.png"/><Relationship Id="rId56" Type="http://schemas.openxmlformats.org/officeDocument/2006/relationships/image" Target="media/image46.png"/><Relationship Id="rId64" Type="http://schemas.openxmlformats.org/officeDocument/2006/relationships/image" Target="media/image51.png"/><Relationship Id="rId69" Type="http://schemas.openxmlformats.org/officeDocument/2006/relationships/image" Target="media/image56.png"/><Relationship Id="rId77" Type="http://schemas.openxmlformats.org/officeDocument/2006/relationships/image" Target="media/image64.png"/><Relationship Id="rId8" Type="http://schemas.openxmlformats.org/officeDocument/2006/relationships/footer" Target="footer1.xml"/><Relationship Id="rId51" Type="http://schemas.openxmlformats.org/officeDocument/2006/relationships/image" Target="media/image41.png"/><Relationship Id="rId72" Type="http://schemas.openxmlformats.org/officeDocument/2006/relationships/image" Target="media/image59.png"/><Relationship Id="rId80" Type="http://schemas.openxmlformats.org/officeDocument/2006/relationships/hyperlink" Target="http://www.52souji.net/how-to-convert-hexagonal-cell-to-cubic-cell/" TargetMode="External"/><Relationship Id="rId85" Type="http://schemas.openxmlformats.org/officeDocument/2006/relationships/hyperlink" Target="http://hjklol.mit.edu/content/building-slab-geometries-catalysis-vesta" TargetMode="External"/><Relationship Id="rId3" Type="http://schemas.openxmlformats.org/officeDocument/2006/relationships/styles" Target="styl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image" Target="media/image23.png"/><Relationship Id="rId38" Type="http://schemas.openxmlformats.org/officeDocument/2006/relationships/image" Target="media/image28.png"/><Relationship Id="rId46" Type="http://schemas.openxmlformats.org/officeDocument/2006/relationships/image" Target="media/image36.png"/><Relationship Id="rId59" Type="http://schemas.openxmlformats.org/officeDocument/2006/relationships/image" Target="media/image47.png"/><Relationship Id="rId67" Type="http://schemas.openxmlformats.org/officeDocument/2006/relationships/image" Target="media/image54.png"/><Relationship Id="rId20" Type="http://schemas.openxmlformats.org/officeDocument/2006/relationships/image" Target="media/image10.png"/><Relationship Id="rId41" Type="http://schemas.openxmlformats.org/officeDocument/2006/relationships/image" Target="media/image31.png"/><Relationship Id="rId54" Type="http://schemas.openxmlformats.org/officeDocument/2006/relationships/image" Target="media/image44.png"/><Relationship Id="rId62" Type="http://schemas.openxmlformats.org/officeDocument/2006/relationships/image" Target="media/image49.png"/><Relationship Id="rId70" Type="http://schemas.openxmlformats.org/officeDocument/2006/relationships/image" Target="media/image57.png"/><Relationship Id="rId75" Type="http://schemas.openxmlformats.org/officeDocument/2006/relationships/image" Target="media/image62.png"/><Relationship Id="rId83" Type="http://schemas.openxmlformats.org/officeDocument/2006/relationships/hyperlink" Target="http://www.emresururi.com/physics/?cat=54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image" Target="media/image26.png"/><Relationship Id="rId49" Type="http://schemas.openxmlformats.org/officeDocument/2006/relationships/image" Target="media/image39.png"/><Relationship Id="rId57" Type="http://schemas.openxmlformats.org/officeDocument/2006/relationships/hyperlink" Target="http://jp-minerals.org/vesta/en/download.html" TargetMode="External"/><Relationship Id="rId10" Type="http://schemas.openxmlformats.org/officeDocument/2006/relationships/footer" Target="footer2.xml"/><Relationship Id="rId31" Type="http://schemas.openxmlformats.org/officeDocument/2006/relationships/image" Target="media/image21.png"/><Relationship Id="rId44" Type="http://schemas.openxmlformats.org/officeDocument/2006/relationships/image" Target="media/image34.png"/><Relationship Id="rId52" Type="http://schemas.openxmlformats.org/officeDocument/2006/relationships/image" Target="media/image42.png"/><Relationship Id="rId60" Type="http://schemas.openxmlformats.org/officeDocument/2006/relationships/hyperlink" Target="http://www.cryst.ehu.es/cgi-bin/cryst/programs/nph-table" TargetMode="External"/><Relationship Id="rId65" Type="http://schemas.openxmlformats.org/officeDocument/2006/relationships/image" Target="media/image52.png"/><Relationship Id="rId73" Type="http://schemas.openxmlformats.org/officeDocument/2006/relationships/image" Target="media/image60.png"/><Relationship Id="rId78" Type="http://schemas.openxmlformats.org/officeDocument/2006/relationships/hyperlink" Target="http://muchong.com/bbs/viewthread.php?tid=6422652&amp;fpage=1&amp;target=blank" TargetMode="External"/><Relationship Id="rId81" Type="http://schemas.openxmlformats.org/officeDocument/2006/relationships/hyperlink" Target="http://profex.doebelin.org/?page_id=559" TargetMode="External"/><Relationship Id="rId86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www.misaraty.cc/2019-04-16_materials-studio-vesta/" TargetMode="Externa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9" Type="http://schemas.openxmlformats.org/officeDocument/2006/relationships/image" Target="media/image29.png"/><Relationship Id="rId34" Type="http://schemas.openxmlformats.org/officeDocument/2006/relationships/image" Target="media/image24.png"/><Relationship Id="rId50" Type="http://schemas.openxmlformats.org/officeDocument/2006/relationships/image" Target="media/image40.png"/><Relationship Id="rId55" Type="http://schemas.openxmlformats.org/officeDocument/2006/relationships/image" Target="media/image45.png"/><Relationship Id="rId76" Type="http://schemas.openxmlformats.org/officeDocument/2006/relationships/image" Target="media/image63.png"/><Relationship Id="rId7" Type="http://schemas.openxmlformats.org/officeDocument/2006/relationships/endnotes" Target="endnotes.xml"/><Relationship Id="rId71" Type="http://schemas.openxmlformats.org/officeDocument/2006/relationships/image" Target="media/image58.png"/><Relationship Id="rId2" Type="http://schemas.openxmlformats.org/officeDocument/2006/relationships/numbering" Target="numbering.xml"/><Relationship Id="rId29" Type="http://schemas.openxmlformats.org/officeDocument/2006/relationships/image" Target="media/image19.png"/><Relationship Id="rId24" Type="http://schemas.openxmlformats.org/officeDocument/2006/relationships/image" Target="media/image14.png"/><Relationship Id="rId40" Type="http://schemas.openxmlformats.org/officeDocument/2006/relationships/image" Target="media/image30.png"/><Relationship Id="rId45" Type="http://schemas.openxmlformats.org/officeDocument/2006/relationships/image" Target="media/image35.png"/><Relationship Id="rId66" Type="http://schemas.openxmlformats.org/officeDocument/2006/relationships/image" Target="media/image53.png"/><Relationship Id="rId87" Type="http://schemas.openxmlformats.org/officeDocument/2006/relationships/theme" Target="theme/theme1.xml"/><Relationship Id="rId61" Type="http://schemas.openxmlformats.org/officeDocument/2006/relationships/image" Target="media/image48.png"/><Relationship Id="rId82" Type="http://schemas.openxmlformats.org/officeDocument/2006/relationships/hyperlink" Target="http://www.geocities.jp/kmo_mma/crystal/download/VESTA_Manual.pdf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EEA5322-BA11-4338-A3F0-3E1A548DFD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34</TotalTime>
  <Pages>26</Pages>
  <Words>741</Words>
  <Characters>4227</Characters>
  <Application>Microsoft Office Word</Application>
  <DocSecurity>0</DocSecurity>
  <Lines>35</Lines>
  <Paragraphs>9</Paragraphs>
  <ScaleCrop>false</ScaleCrop>
  <Company/>
  <LinksUpToDate>false</LinksUpToDate>
  <CharactersWithSpaces>49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</dc:creator>
  <cp:keywords/>
  <dc:description/>
  <cp:lastModifiedBy>m</cp:lastModifiedBy>
  <cp:revision>126</cp:revision>
  <cp:lastPrinted>2016-10-25T14:52:00Z</cp:lastPrinted>
  <dcterms:created xsi:type="dcterms:W3CDTF">2016-07-18T13:10:00Z</dcterms:created>
  <dcterms:modified xsi:type="dcterms:W3CDTF">2022-01-15T14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